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95642D" w14:textId="58C213EB" w:rsidR="00B849D7" w:rsidRPr="009A04BE" w:rsidRDefault="009A04BE" w:rsidP="009A04BE">
      <w:pPr>
        <w:pStyle w:val="Title"/>
        <w:spacing w:line="362" w:lineRule="auto"/>
        <w:ind w:left="0" w:firstLine="0"/>
        <w:jc w:val="center"/>
        <w:rPr>
          <w:rFonts w:ascii="Calibri" w:hAnsi="Calibri" w:cs="Calibri"/>
        </w:rPr>
      </w:pPr>
      <w:r w:rsidRPr="009A04BE">
        <w:rPr>
          <w:rFonts w:ascii="Calibri" w:hAnsi="Calibri" w:cs="Calibri"/>
        </w:rPr>
        <w:t>Data İzmir Platformu KVKK</w:t>
      </w:r>
      <w:r w:rsidR="00000000" w:rsidRPr="009A04BE">
        <w:rPr>
          <w:rFonts w:ascii="Calibri" w:hAnsi="Calibri" w:cs="Calibri"/>
        </w:rPr>
        <w:t xml:space="preserve"> Aydınlatma Metni</w:t>
      </w:r>
    </w:p>
    <w:p w14:paraId="6830F733" w14:textId="77777777" w:rsidR="00B849D7" w:rsidRPr="009A04BE" w:rsidRDefault="00000000">
      <w:pPr>
        <w:pStyle w:val="Heading1"/>
        <w:spacing w:before="1"/>
        <w:rPr>
          <w:rFonts w:ascii="Calibri" w:hAnsi="Calibri" w:cs="Calibri"/>
        </w:rPr>
      </w:pPr>
      <w:bookmarkStart w:id="0" w:name="_Hlk171880671"/>
      <w:r w:rsidRPr="009A04BE">
        <w:rPr>
          <w:rFonts w:ascii="Calibri" w:hAnsi="Calibri" w:cs="Calibri"/>
        </w:rPr>
        <w:t>Kişisel</w:t>
      </w:r>
      <w:r w:rsidRPr="009A04BE">
        <w:rPr>
          <w:rFonts w:ascii="Calibri" w:hAnsi="Calibri" w:cs="Calibri"/>
          <w:spacing w:val="-7"/>
        </w:rPr>
        <w:t xml:space="preserve"> </w:t>
      </w:r>
      <w:r w:rsidRPr="009A04BE">
        <w:rPr>
          <w:rFonts w:ascii="Calibri" w:hAnsi="Calibri" w:cs="Calibri"/>
        </w:rPr>
        <w:t>Verilerin</w:t>
      </w:r>
      <w:r w:rsidRPr="009A04BE">
        <w:rPr>
          <w:rFonts w:ascii="Calibri" w:hAnsi="Calibri" w:cs="Calibri"/>
          <w:spacing w:val="-7"/>
        </w:rPr>
        <w:t xml:space="preserve"> </w:t>
      </w:r>
      <w:r w:rsidRPr="009A04BE">
        <w:rPr>
          <w:rFonts w:ascii="Calibri" w:hAnsi="Calibri" w:cs="Calibri"/>
        </w:rPr>
        <w:t>İşlenme</w:t>
      </w:r>
      <w:r w:rsidRPr="009A04BE">
        <w:rPr>
          <w:rFonts w:ascii="Calibri" w:hAnsi="Calibri" w:cs="Calibri"/>
          <w:spacing w:val="-6"/>
        </w:rPr>
        <w:t xml:space="preserve"> </w:t>
      </w:r>
      <w:r w:rsidRPr="009A04BE">
        <w:rPr>
          <w:rFonts w:ascii="Calibri" w:hAnsi="Calibri" w:cs="Calibri"/>
          <w:spacing w:val="-4"/>
        </w:rPr>
        <w:t>Amacı</w:t>
      </w:r>
    </w:p>
    <w:p w14:paraId="39884C40" w14:textId="77777777" w:rsidR="00B849D7" w:rsidRPr="009A04BE" w:rsidRDefault="00000000" w:rsidP="00267094">
      <w:pPr>
        <w:pStyle w:val="BodyText"/>
        <w:spacing w:before="199"/>
        <w:jc w:val="both"/>
        <w:rPr>
          <w:rFonts w:cs="Calibri"/>
        </w:rPr>
      </w:pPr>
      <w:r w:rsidRPr="009A04BE">
        <w:rPr>
          <w:rFonts w:cs="Calibri"/>
        </w:rPr>
        <w:t>KVKK’nın</w:t>
      </w:r>
      <w:r w:rsidRPr="009A04BE">
        <w:rPr>
          <w:rFonts w:cs="Calibri"/>
          <w:spacing w:val="-4"/>
        </w:rPr>
        <w:t xml:space="preserve"> </w:t>
      </w:r>
      <w:r w:rsidRPr="009A04BE">
        <w:rPr>
          <w:rFonts w:cs="Calibri"/>
        </w:rPr>
        <w:t>4.,</w:t>
      </w:r>
      <w:r w:rsidRPr="009A04BE">
        <w:rPr>
          <w:rFonts w:cs="Calibri"/>
          <w:spacing w:val="-4"/>
        </w:rPr>
        <w:t xml:space="preserve"> </w:t>
      </w:r>
      <w:r w:rsidRPr="009A04BE">
        <w:rPr>
          <w:rFonts w:cs="Calibri"/>
        </w:rPr>
        <w:t>5.</w:t>
      </w:r>
      <w:r w:rsidRPr="009A04BE">
        <w:rPr>
          <w:rFonts w:cs="Calibri"/>
          <w:spacing w:val="-4"/>
        </w:rPr>
        <w:t xml:space="preserve"> </w:t>
      </w:r>
      <w:r w:rsidRPr="009A04BE">
        <w:rPr>
          <w:rFonts w:cs="Calibri"/>
        </w:rPr>
        <w:t>ve</w:t>
      </w:r>
      <w:r w:rsidRPr="009A04BE">
        <w:rPr>
          <w:rFonts w:cs="Calibri"/>
          <w:spacing w:val="-5"/>
        </w:rPr>
        <w:t xml:space="preserve"> </w:t>
      </w:r>
      <w:r w:rsidRPr="009A04BE">
        <w:rPr>
          <w:rFonts w:cs="Calibri"/>
        </w:rPr>
        <w:t>6.</w:t>
      </w:r>
      <w:r w:rsidRPr="009A04BE">
        <w:rPr>
          <w:rFonts w:cs="Calibri"/>
          <w:spacing w:val="-5"/>
        </w:rPr>
        <w:t xml:space="preserve"> </w:t>
      </w:r>
      <w:r w:rsidRPr="009A04BE">
        <w:rPr>
          <w:rFonts w:cs="Calibri"/>
        </w:rPr>
        <w:t>maddeleri</w:t>
      </w:r>
      <w:r w:rsidRPr="009A04BE">
        <w:rPr>
          <w:rFonts w:cs="Calibri"/>
          <w:spacing w:val="-3"/>
        </w:rPr>
        <w:t xml:space="preserve"> </w:t>
      </w:r>
      <w:r w:rsidRPr="009A04BE">
        <w:rPr>
          <w:rFonts w:cs="Calibri"/>
        </w:rPr>
        <w:t>uyarınca</w:t>
      </w:r>
      <w:r w:rsidRPr="009A04BE">
        <w:rPr>
          <w:rFonts w:cs="Calibri"/>
          <w:spacing w:val="-2"/>
        </w:rPr>
        <w:t xml:space="preserve"> </w:t>
      </w:r>
      <w:r w:rsidRPr="009A04BE">
        <w:rPr>
          <w:rFonts w:cs="Calibri"/>
        </w:rPr>
        <w:t>kişisel</w:t>
      </w:r>
      <w:r w:rsidRPr="009A04BE">
        <w:rPr>
          <w:rFonts w:cs="Calibri"/>
          <w:spacing w:val="-4"/>
        </w:rPr>
        <w:t xml:space="preserve"> </w:t>
      </w:r>
      <w:r w:rsidRPr="009A04BE">
        <w:rPr>
          <w:rFonts w:cs="Calibri"/>
          <w:spacing w:val="-2"/>
        </w:rPr>
        <w:t>verileriniz;</w:t>
      </w:r>
    </w:p>
    <w:p w14:paraId="3CE1FC3B" w14:textId="77777777" w:rsidR="00B849D7" w:rsidRPr="009A04BE" w:rsidRDefault="00000000" w:rsidP="00267094">
      <w:pPr>
        <w:pStyle w:val="ListParagraph"/>
        <w:numPr>
          <w:ilvl w:val="0"/>
          <w:numId w:val="2"/>
        </w:numPr>
        <w:tabs>
          <w:tab w:val="left" w:pos="836"/>
          <w:tab w:val="left" w:pos="837"/>
        </w:tabs>
        <w:spacing w:before="186"/>
        <w:ind w:hanging="361"/>
        <w:jc w:val="both"/>
        <w:rPr>
          <w:rFonts w:cs="Calibri"/>
        </w:rPr>
      </w:pPr>
      <w:r w:rsidRPr="009A04BE">
        <w:rPr>
          <w:rFonts w:cs="Calibri"/>
        </w:rPr>
        <w:t>Hukuka</w:t>
      </w:r>
      <w:r w:rsidRPr="009A04BE">
        <w:rPr>
          <w:rFonts w:cs="Calibri"/>
          <w:spacing w:val="-8"/>
        </w:rPr>
        <w:t xml:space="preserve"> </w:t>
      </w:r>
      <w:r w:rsidRPr="009A04BE">
        <w:rPr>
          <w:rFonts w:cs="Calibri"/>
        </w:rPr>
        <w:t>ve</w:t>
      </w:r>
      <w:r w:rsidRPr="009A04BE">
        <w:rPr>
          <w:rFonts w:cs="Calibri"/>
          <w:spacing w:val="-6"/>
        </w:rPr>
        <w:t xml:space="preserve"> </w:t>
      </w:r>
      <w:r w:rsidRPr="009A04BE">
        <w:rPr>
          <w:rFonts w:cs="Calibri"/>
        </w:rPr>
        <w:t>dürüstlük</w:t>
      </w:r>
      <w:r w:rsidRPr="009A04BE">
        <w:rPr>
          <w:rFonts w:cs="Calibri"/>
          <w:spacing w:val="-7"/>
        </w:rPr>
        <w:t xml:space="preserve"> </w:t>
      </w:r>
      <w:r w:rsidRPr="009A04BE">
        <w:rPr>
          <w:rFonts w:cs="Calibri"/>
        </w:rPr>
        <w:t>kurallarına</w:t>
      </w:r>
      <w:r w:rsidRPr="009A04BE">
        <w:rPr>
          <w:rFonts w:cs="Calibri"/>
          <w:spacing w:val="-7"/>
        </w:rPr>
        <w:t xml:space="preserve"> </w:t>
      </w:r>
      <w:r w:rsidRPr="009A04BE">
        <w:rPr>
          <w:rFonts w:cs="Calibri"/>
          <w:spacing w:val="-2"/>
        </w:rPr>
        <w:t>uygun</w:t>
      </w:r>
    </w:p>
    <w:p w14:paraId="44963A20" w14:textId="77777777" w:rsidR="00B849D7" w:rsidRPr="009A04BE" w:rsidRDefault="00000000" w:rsidP="00267094">
      <w:pPr>
        <w:pStyle w:val="ListParagraph"/>
        <w:numPr>
          <w:ilvl w:val="0"/>
          <w:numId w:val="2"/>
        </w:numPr>
        <w:tabs>
          <w:tab w:val="left" w:pos="836"/>
          <w:tab w:val="left" w:pos="837"/>
        </w:tabs>
        <w:spacing w:before="36"/>
        <w:ind w:hanging="361"/>
        <w:jc w:val="both"/>
        <w:rPr>
          <w:rFonts w:cs="Calibri"/>
        </w:rPr>
      </w:pPr>
      <w:r w:rsidRPr="009A04BE">
        <w:rPr>
          <w:rFonts w:cs="Calibri"/>
        </w:rPr>
        <w:t>Doğru</w:t>
      </w:r>
      <w:r w:rsidRPr="009A04BE">
        <w:rPr>
          <w:rFonts w:cs="Calibri"/>
          <w:spacing w:val="-6"/>
        </w:rPr>
        <w:t xml:space="preserve"> </w:t>
      </w:r>
      <w:r w:rsidRPr="009A04BE">
        <w:rPr>
          <w:rFonts w:cs="Calibri"/>
        </w:rPr>
        <w:t>ve</w:t>
      </w:r>
      <w:r w:rsidRPr="009A04BE">
        <w:rPr>
          <w:rFonts w:cs="Calibri"/>
          <w:spacing w:val="-7"/>
        </w:rPr>
        <w:t xml:space="preserve"> </w:t>
      </w:r>
      <w:r w:rsidRPr="009A04BE">
        <w:rPr>
          <w:rFonts w:cs="Calibri"/>
        </w:rPr>
        <w:t>gerektiğinde</w:t>
      </w:r>
      <w:r w:rsidRPr="009A04BE">
        <w:rPr>
          <w:rFonts w:cs="Calibri"/>
          <w:spacing w:val="-4"/>
        </w:rPr>
        <w:t xml:space="preserve"> </w:t>
      </w:r>
      <w:r w:rsidRPr="009A04BE">
        <w:rPr>
          <w:rFonts w:cs="Calibri"/>
          <w:spacing w:val="-2"/>
        </w:rPr>
        <w:t>güncel</w:t>
      </w:r>
    </w:p>
    <w:p w14:paraId="5240BD88" w14:textId="77777777" w:rsidR="00B849D7" w:rsidRPr="009A04BE" w:rsidRDefault="00000000" w:rsidP="00267094">
      <w:pPr>
        <w:pStyle w:val="ListParagraph"/>
        <w:numPr>
          <w:ilvl w:val="0"/>
          <w:numId w:val="2"/>
        </w:numPr>
        <w:tabs>
          <w:tab w:val="left" w:pos="836"/>
          <w:tab w:val="left" w:pos="837"/>
        </w:tabs>
        <w:ind w:hanging="361"/>
        <w:jc w:val="both"/>
        <w:rPr>
          <w:rFonts w:cs="Calibri"/>
        </w:rPr>
      </w:pPr>
      <w:r w:rsidRPr="009A04BE">
        <w:rPr>
          <w:rFonts w:cs="Calibri"/>
        </w:rPr>
        <w:t>Belirli,</w:t>
      </w:r>
      <w:r w:rsidRPr="009A04BE">
        <w:rPr>
          <w:rFonts w:cs="Calibri"/>
          <w:spacing w:val="-4"/>
        </w:rPr>
        <w:t xml:space="preserve"> </w:t>
      </w:r>
      <w:r w:rsidRPr="009A04BE">
        <w:rPr>
          <w:rFonts w:cs="Calibri"/>
        </w:rPr>
        <w:t>açık</w:t>
      </w:r>
      <w:r w:rsidRPr="009A04BE">
        <w:rPr>
          <w:rFonts w:cs="Calibri"/>
          <w:spacing w:val="-5"/>
        </w:rPr>
        <w:t xml:space="preserve"> </w:t>
      </w:r>
      <w:r w:rsidRPr="009A04BE">
        <w:rPr>
          <w:rFonts w:cs="Calibri"/>
        </w:rPr>
        <w:t>ve</w:t>
      </w:r>
      <w:r w:rsidRPr="009A04BE">
        <w:rPr>
          <w:rFonts w:cs="Calibri"/>
          <w:spacing w:val="-8"/>
        </w:rPr>
        <w:t xml:space="preserve"> </w:t>
      </w:r>
      <w:r w:rsidRPr="009A04BE">
        <w:rPr>
          <w:rFonts w:cs="Calibri"/>
        </w:rPr>
        <w:t>meşru</w:t>
      </w:r>
      <w:r w:rsidRPr="009A04BE">
        <w:rPr>
          <w:rFonts w:cs="Calibri"/>
          <w:spacing w:val="-8"/>
        </w:rPr>
        <w:t xml:space="preserve"> </w:t>
      </w:r>
      <w:r w:rsidRPr="009A04BE">
        <w:rPr>
          <w:rFonts w:cs="Calibri"/>
        </w:rPr>
        <w:t>amaçlar</w:t>
      </w:r>
      <w:r w:rsidRPr="009A04BE">
        <w:rPr>
          <w:rFonts w:cs="Calibri"/>
          <w:spacing w:val="-4"/>
        </w:rPr>
        <w:t xml:space="preserve"> için</w:t>
      </w:r>
    </w:p>
    <w:p w14:paraId="18B3F76E" w14:textId="77777777" w:rsidR="00B849D7" w:rsidRPr="009A04BE" w:rsidRDefault="00000000" w:rsidP="00267094">
      <w:pPr>
        <w:pStyle w:val="ListParagraph"/>
        <w:numPr>
          <w:ilvl w:val="0"/>
          <w:numId w:val="2"/>
        </w:numPr>
        <w:tabs>
          <w:tab w:val="left" w:pos="836"/>
          <w:tab w:val="left" w:pos="837"/>
        </w:tabs>
        <w:spacing w:before="35"/>
        <w:ind w:hanging="361"/>
        <w:jc w:val="both"/>
        <w:rPr>
          <w:rFonts w:cs="Calibri"/>
        </w:rPr>
      </w:pPr>
      <w:r w:rsidRPr="009A04BE">
        <w:rPr>
          <w:rFonts w:cs="Calibri"/>
        </w:rPr>
        <w:t>İşlendikleri</w:t>
      </w:r>
      <w:r w:rsidRPr="009A04BE">
        <w:rPr>
          <w:rFonts w:cs="Calibri"/>
          <w:spacing w:val="-8"/>
        </w:rPr>
        <w:t xml:space="preserve"> </w:t>
      </w:r>
      <w:r w:rsidRPr="009A04BE">
        <w:rPr>
          <w:rFonts w:cs="Calibri"/>
        </w:rPr>
        <w:t>amaçla</w:t>
      </w:r>
      <w:r w:rsidRPr="009A04BE">
        <w:rPr>
          <w:rFonts w:cs="Calibri"/>
          <w:spacing w:val="-7"/>
        </w:rPr>
        <w:t xml:space="preserve"> </w:t>
      </w:r>
      <w:r w:rsidRPr="009A04BE">
        <w:rPr>
          <w:rFonts w:cs="Calibri"/>
        </w:rPr>
        <w:t>bağlantılı,</w:t>
      </w:r>
      <w:r w:rsidRPr="009A04BE">
        <w:rPr>
          <w:rFonts w:cs="Calibri"/>
          <w:spacing w:val="-5"/>
        </w:rPr>
        <w:t xml:space="preserve"> </w:t>
      </w:r>
      <w:r w:rsidRPr="009A04BE">
        <w:rPr>
          <w:rFonts w:cs="Calibri"/>
        </w:rPr>
        <w:t>sınırlı</w:t>
      </w:r>
      <w:r w:rsidRPr="009A04BE">
        <w:rPr>
          <w:rFonts w:cs="Calibri"/>
          <w:spacing w:val="-8"/>
        </w:rPr>
        <w:t xml:space="preserve"> </w:t>
      </w:r>
      <w:r w:rsidRPr="009A04BE">
        <w:rPr>
          <w:rFonts w:cs="Calibri"/>
        </w:rPr>
        <w:t>ve</w:t>
      </w:r>
      <w:r w:rsidRPr="009A04BE">
        <w:rPr>
          <w:rFonts w:cs="Calibri"/>
          <w:spacing w:val="-7"/>
        </w:rPr>
        <w:t xml:space="preserve"> </w:t>
      </w:r>
      <w:r w:rsidRPr="009A04BE">
        <w:rPr>
          <w:rFonts w:cs="Calibri"/>
          <w:spacing w:val="-2"/>
        </w:rPr>
        <w:t>ölçülü</w:t>
      </w:r>
    </w:p>
    <w:p w14:paraId="4B27F573" w14:textId="77777777" w:rsidR="00B849D7" w:rsidRPr="009A04BE" w:rsidRDefault="00000000" w:rsidP="00267094">
      <w:pPr>
        <w:pStyle w:val="ListParagraph"/>
        <w:numPr>
          <w:ilvl w:val="0"/>
          <w:numId w:val="2"/>
        </w:numPr>
        <w:tabs>
          <w:tab w:val="left" w:pos="836"/>
          <w:tab w:val="left" w:pos="837"/>
        </w:tabs>
        <w:spacing w:line="271" w:lineRule="auto"/>
        <w:ind w:right="113"/>
        <w:jc w:val="both"/>
        <w:rPr>
          <w:rFonts w:cs="Calibri"/>
        </w:rPr>
      </w:pPr>
      <w:r w:rsidRPr="009A04BE">
        <w:rPr>
          <w:rFonts w:cs="Calibri"/>
        </w:rPr>
        <w:t>İlgili</w:t>
      </w:r>
      <w:r w:rsidRPr="009A04BE">
        <w:rPr>
          <w:rFonts w:cs="Calibri"/>
          <w:spacing w:val="-8"/>
        </w:rPr>
        <w:t xml:space="preserve"> </w:t>
      </w:r>
      <w:r w:rsidRPr="009A04BE">
        <w:rPr>
          <w:rFonts w:cs="Calibri"/>
        </w:rPr>
        <w:t>mevzuatta</w:t>
      </w:r>
      <w:r w:rsidRPr="009A04BE">
        <w:rPr>
          <w:rFonts w:cs="Calibri"/>
          <w:spacing w:val="-10"/>
        </w:rPr>
        <w:t xml:space="preserve"> </w:t>
      </w:r>
      <w:r w:rsidRPr="009A04BE">
        <w:rPr>
          <w:rFonts w:cs="Calibri"/>
        </w:rPr>
        <w:t>öngörülen</w:t>
      </w:r>
      <w:r w:rsidRPr="009A04BE">
        <w:rPr>
          <w:rFonts w:cs="Calibri"/>
          <w:spacing w:val="-7"/>
        </w:rPr>
        <w:t xml:space="preserve"> </w:t>
      </w:r>
      <w:r w:rsidRPr="009A04BE">
        <w:rPr>
          <w:rFonts w:cs="Calibri"/>
        </w:rPr>
        <w:t>veya</w:t>
      </w:r>
      <w:r w:rsidRPr="009A04BE">
        <w:rPr>
          <w:rFonts w:cs="Calibri"/>
          <w:spacing w:val="-9"/>
        </w:rPr>
        <w:t xml:space="preserve"> </w:t>
      </w:r>
      <w:r w:rsidRPr="009A04BE">
        <w:rPr>
          <w:rFonts w:cs="Calibri"/>
        </w:rPr>
        <w:t>işlendikleri</w:t>
      </w:r>
      <w:r w:rsidRPr="009A04BE">
        <w:rPr>
          <w:rFonts w:cs="Calibri"/>
          <w:spacing w:val="-7"/>
        </w:rPr>
        <w:t xml:space="preserve"> </w:t>
      </w:r>
      <w:r w:rsidRPr="009A04BE">
        <w:rPr>
          <w:rFonts w:cs="Calibri"/>
        </w:rPr>
        <w:t>amaç</w:t>
      </w:r>
      <w:r w:rsidRPr="009A04BE">
        <w:rPr>
          <w:rFonts w:cs="Calibri"/>
          <w:spacing w:val="-10"/>
        </w:rPr>
        <w:t xml:space="preserve"> </w:t>
      </w:r>
      <w:r w:rsidRPr="009A04BE">
        <w:rPr>
          <w:rFonts w:cs="Calibri"/>
        </w:rPr>
        <w:t>için</w:t>
      </w:r>
      <w:r w:rsidRPr="009A04BE">
        <w:rPr>
          <w:rFonts w:cs="Calibri"/>
          <w:spacing w:val="-7"/>
        </w:rPr>
        <w:t xml:space="preserve"> </w:t>
      </w:r>
      <w:r w:rsidRPr="009A04BE">
        <w:rPr>
          <w:rFonts w:cs="Calibri"/>
        </w:rPr>
        <w:t>gerekli</w:t>
      </w:r>
      <w:r w:rsidRPr="009A04BE">
        <w:rPr>
          <w:rFonts w:cs="Calibri"/>
          <w:spacing w:val="-8"/>
        </w:rPr>
        <w:t xml:space="preserve"> </w:t>
      </w:r>
      <w:r w:rsidRPr="009A04BE">
        <w:rPr>
          <w:rFonts w:cs="Calibri"/>
        </w:rPr>
        <w:t>olan</w:t>
      </w:r>
      <w:r w:rsidRPr="009A04BE">
        <w:rPr>
          <w:rFonts w:cs="Calibri"/>
          <w:spacing w:val="-10"/>
        </w:rPr>
        <w:t xml:space="preserve"> </w:t>
      </w:r>
      <w:r w:rsidRPr="009A04BE">
        <w:rPr>
          <w:rFonts w:cs="Calibri"/>
        </w:rPr>
        <w:t>süre</w:t>
      </w:r>
      <w:r w:rsidRPr="009A04BE">
        <w:rPr>
          <w:rFonts w:cs="Calibri"/>
          <w:spacing w:val="-10"/>
        </w:rPr>
        <w:t xml:space="preserve"> </w:t>
      </w:r>
      <w:r w:rsidRPr="009A04BE">
        <w:rPr>
          <w:rFonts w:cs="Calibri"/>
        </w:rPr>
        <w:t>kadar</w:t>
      </w:r>
      <w:r w:rsidRPr="009A04BE">
        <w:rPr>
          <w:rFonts w:cs="Calibri"/>
          <w:spacing w:val="-9"/>
        </w:rPr>
        <w:t xml:space="preserve"> </w:t>
      </w:r>
      <w:r w:rsidRPr="009A04BE">
        <w:rPr>
          <w:rFonts w:cs="Calibri"/>
        </w:rPr>
        <w:t xml:space="preserve">muhafaza </w:t>
      </w:r>
      <w:r w:rsidRPr="009A04BE">
        <w:rPr>
          <w:rFonts w:cs="Calibri"/>
          <w:spacing w:val="-2"/>
        </w:rPr>
        <w:t>edilme</w:t>
      </w:r>
    </w:p>
    <w:p w14:paraId="491C570D" w14:textId="6D729B0B" w:rsidR="00B849D7" w:rsidRPr="009A04BE" w:rsidRDefault="00000000" w:rsidP="00267094">
      <w:pPr>
        <w:pStyle w:val="BodyText"/>
        <w:spacing w:before="125" w:line="276" w:lineRule="auto"/>
        <w:jc w:val="both"/>
        <w:rPr>
          <w:rFonts w:cs="Calibri"/>
          <w:sz w:val="26"/>
        </w:rPr>
      </w:pPr>
      <w:r w:rsidRPr="009A04BE">
        <w:rPr>
          <w:rFonts w:cs="Calibri"/>
        </w:rPr>
        <w:t>kurallarına</w:t>
      </w:r>
      <w:r w:rsidRPr="009A04BE">
        <w:rPr>
          <w:rFonts w:cs="Calibri"/>
          <w:spacing w:val="-15"/>
        </w:rPr>
        <w:t xml:space="preserve"> </w:t>
      </w:r>
      <w:r w:rsidRPr="009A04BE">
        <w:rPr>
          <w:rFonts w:cs="Calibri"/>
        </w:rPr>
        <w:t>uygun</w:t>
      </w:r>
      <w:r w:rsidRPr="009A04BE">
        <w:rPr>
          <w:rFonts w:cs="Calibri"/>
          <w:spacing w:val="-15"/>
        </w:rPr>
        <w:t xml:space="preserve"> </w:t>
      </w:r>
      <w:r w:rsidRPr="009A04BE">
        <w:rPr>
          <w:rFonts w:cs="Calibri"/>
        </w:rPr>
        <w:t>bir</w:t>
      </w:r>
      <w:r w:rsidRPr="009A04BE">
        <w:rPr>
          <w:rFonts w:cs="Calibri"/>
          <w:spacing w:val="-13"/>
        </w:rPr>
        <w:t xml:space="preserve"> </w:t>
      </w:r>
      <w:r w:rsidRPr="009A04BE">
        <w:rPr>
          <w:rFonts w:cs="Calibri"/>
        </w:rPr>
        <w:t>şekilde</w:t>
      </w:r>
      <w:r w:rsidRPr="009A04BE">
        <w:rPr>
          <w:rFonts w:cs="Calibri"/>
          <w:spacing w:val="-13"/>
        </w:rPr>
        <w:t xml:space="preserve"> </w:t>
      </w:r>
      <w:r w:rsidR="00267094" w:rsidRPr="009A04BE">
        <w:rPr>
          <w:rFonts w:cs="Calibri"/>
        </w:rPr>
        <w:t>İzmir Kalkınma Ajansı</w:t>
      </w:r>
      <w:r w:rsidRPr="009A04BE">
        <w:rPr>
          <w:rFonts w:cs="Calibri"/>
        </w:rPr>
        <w:t>’nın</w:t>
      </w:r>
      <w:r w:rsidRPr="009A04BE">
        <w:rPr>
          <w:rFonts w:cs="Calibri"/>
          <w:spacing w:val="-13"/>
        </w:rPr>
        <w:t xml:space="preserve"> </w:t>
      </w:r>
      <w:r w:rsidRPr="009A04BE">
        <w:rPr>
          <w:rFonts w:cs="Calibri"/>
        </w:rPr>
        <w:t>faaliyetleri</w:t>
      </w:r>
      <w:r w:rsidRPr="009A04BE">
        <w:rPr>
          <w:rFonts w:cs="Calibri"/>
          <w:spacing w:val="-15"/>
        </w:rPr>
        <w:t xml:space="preserve"> </w:t>
      </w:r>
      <w:r w:rsidRPr="009A04BE">
        <w:rPr>
          <w:rFonts w:cs="Calibri"/>
        </w:rPr>
        <w:t>ile</w:t>
      </w:r>
      <w:r w:rsidRPr="009A04BE">
        <w:rPr>
          <w:rFonts w:cs="Calibri"/>
          <w:spacing w:val="-12"/>
        </w:rPr>
        <w:t xml:space="preserve"> </w:t>
      </w:r>
      <w:r w:rsidRPr="009A04BE">
        <w:rPr>
          <w:rFonts w:cs="Calibri"/>
        </w:rPr>
        <w:t>bağlantılı</w:t>
      </w:r>
      <w:r w:rsidRPr="009A04BE">
        <w:rPr>
          <w:rFonts w:cs="Calibri"/>
          <w:spacing w:val="-13"/>
        </w:rPr>
        <w:t xml:space="preserve"> </w:t>
      </w:r>
      <w:r w:rsidRPr="009A04BE">
        <w:rPr>
          <w:rFonts w:cs="Calibri"/>
        </w:rPr>
        <w:t>olacak şekilde işlenecektir.</w:t>
      </w:r>
    </w:p>
    <w:p w14:paraId="5F445C65" w14:textId="77777777" w:rsidR="00B849D7" w:rsidRPr="009A04BE" w:rsidRDefault="00B849D7">
      <w:pPr>
        <w:pStyle w:val="BodyText"/>
        <w:spacing w:before="4"/>
        <w:ind w:left="0"/>
        <w:rPr>
          <w:rFonts w:cs="Calibri"/>
          <w:sz w:val="28"/>
        </w:rPr>
      </w:pPr>
    </w:p>
    <w:p w14:paraId="5C998441" w14:textId="77777777" w:rsidR="00B849D7" w:rsidRPr="009A04BE" w:rsidRDefault="00000000">
      <w:pPr>
        <w:pStyle w:val="Heading1"/>
        <w:rPr>
          <w:rFonts w:ascii="Calibri" w:hAnsi="Calibri" w:cs="Calibri"/>
        </w:rPr>
      </w:pPr>
      <w:r w:rsidRPr="009A04BE">
        <w:rPr>
          <w:rFonts w:ascii="Calibri" w:hAnsi="Calibri" w:cs="Calibri"/>
        </w:rPr>
        <w:t>Kişisel</w:t>
      </w:r>
      <w:r w:rsidRPr="009A04BE">
        <w:rPr>
          <w:rFonts w:ascii="Calibri" w:hAnsi="Calibri" w:cs="Calibri"/>
          <w:spacing w:val="-7"/>
        </w:rPr>
        <w:t xml:space="preserve"> </w:t>
      </w:r>
      <w:r w:rsidRPr="009A04BE">
        <w:rPr>
          <w:rFonts w:ascii="Calibri" w:hAnsi="Calibri" w:cs="Calibri"/>
        </w:rPr>
        <w:t>Verilerin</w:t>
      </w:r>
      <w:r w:rsidRPr="009A04BE">
        <w:rPr>
          <w:rFonts w:ascii="Calibri" w:hAnsi="Calibri" w:cs="Calibri"/>
          <w:spacing w:val="-7"/>
        </w:rPr>
        <w:t xml:space="preserve"> </w:t>
      </w:r>
      <w:r w:rsidRPr="009A04BE">
        <w:rPr>
          <w:rFonts w:ascii="Calibri" w:hAnsi="Calibri" w:cs="Calibri"/>
          <w:spacing w:val="-2"/>
        </w:rPr>
        <w:t>Aktarımı</w:t>
      </w:r>
    </w:p>
    <w:p w14:paraId="08738B3B" w14:textId="114A416C" w:rsidR="00B849D7" w:rsidRPr="009A04BE" w:rsidRDefault="00000000">
      <w:pPr>
        <w:pStyle w:val="BodyText"/>
        <w:spacing w:before="198" w:line="276" w:lineRule="auto"/>
        <w:ind w:right="113"/>
        <w:jc w:val="both"/>
        <w:rPr>
          <w:rFonts w:cs="Calibri"/>
        </w:rPr>
      </w:pPr>
      <w:r w:rsidRPr="009A04BE">
        <w:rPr>
          <w:rFonts w:cs="Calibri"/>
        </w:rPr>
        <w:t xml:space="preserve">KVKK’nın 8. ve 9. maddeleri uyarınca kişisel verileriniz yukarıda sayılan amaçlar dahilinde, </w:t>
      </w:r>
      <w:r w:rsidR="00267094" w:rsidRPr="009A04BE">
        <w:rPr>
          <w:rFonts w:cs="Calibri"/>
        </w:rPr>
        <w:t>İzmir Kalkınma Ajansı</w:t>
      </w:r>
      <w:r w:rsidRPr="009A04BE">
        <w:rPr>
          <w:rFonts w:cs="Calibri"/>
        </w:rPr>
        <w:t>’nın faaliyetlerinin sürdürülebilmesi için Kişisel Veri işleme şartları ve amaçları çerçevesinde</w:t>
      </w:r>
      <w:r w:rsidRPr="009A04BE">
        <w:rPr>
          <w:rFonts w:cs="Calibri"/>
          <w:spacing w:val="-10"/>
        </w:rPr>
        <w:t xml:space="preserve"> </w:t>
      </w:r>
      <w:r w:rsidRPr="009A04BE">
        <w:rPr>
          <w:rFonts w:cs="Calibri"/>
        </w:rPr>
        <w:t>gerekli</w:t>
      </w:r>
      <w:r w:rsidRPr="009A04BE">
        <w:rPr>
          <w:rFonts w:cs="Calibri"/>
          <w:spacing w:val="-11"/>
        </w:rPr>
        <w:t xml:space="preserve"> </w:t>
      </w:r>
      <w:r w:rsidRPr="009A04BE">
        <w:rPr>
          <w:rFonts w:cs="Calibri"/>
        </w:rPr>
        <w:t>görülen</w:t>
      </w:r>
      <w:r w:rsidRPr="009A04BE">
        <w:rPr>
          <w:rFonts w:cs="Calibri"/>
          <w:spacing w:val="-10"/>
        </w:rPr>
        <w:t xml:space="preserve"> </w:t>
      </w:r>
      <w:r w:rsidRPr="009A04BE">
        <w:rPr>
          <w:rFonts w:cs="Calibri"/>
        </w:rPr>
        <w:t>üçüncü</w:t>
      </w:r>
      <w:r w:rsidRPr="009A04BE">
        <w:rPr>
          <w:rFonts w:cs="Calibri"/>
          <w:spacing w:val="-10"/>
        </w:rPr>
        <w:t xml:space="preserve"> </w:t>
      </w:r>
      <w:r w:rsidRPr="009A04BE">
        <w:rPr>
          <w:rFonts w:cs="Calibri"/>
        </w:rPr>
        <w:t>kişilere</w:t>
      </w:r>
      <w:r w:rsidRPr="009A04BE">
        <w:rPr>
          <w:rFonts w:cs="Calibri"/>
          <w:spacing w:val="-8"/>
        </w:rPr>
        <w:t xml:space="preserve"> </w:t>
      </w:r>
      <w:r w:rsidRPr="009A04BE">
        <w:rPr>
          <w:rFonts w:cs="Calibri"/>
        </w:rPr>
        <w:t>(program</w:t>
      </w:r>
      <w:r w:rsidRPr="009A04BE">
        <w:rPr>
          <w:rFonts w:cs="Calibri"/>
          <w:spacing w:val="-9"/>
        </w:rPr>
        <w:t xml:space="preserve"> </w:t>
      </w:r>
      <w:r w:rsidRPr="009A04BE">
        <w:rPr>
          <w:rFonts w:cs="Calibri"/>
        </w:rPr>
        <w:t>ortağı,</w:t>
      </w:r>
      <w:r w:rsidRPr="009A04BE">
        <w:rPr>
          <w:rFonts w:cs="Calibri"/>
          <w:spacing w:val="-7"/>
        </w:rPr>
        <w:t xml:space="preserve"> </w:t>
      </w:r>
      <w:r w:rsidR="00267094" w:rsidRPr="009A04BE">
        <w:rPr>
          <w:rFonts w:cs="Calibri"/>
        </w:rPr>
        <w:t>iş birliği</w:t>
      </w:r>
      <w:r w:rsidRPr="009A04BE">
        <w:rPr>
          <w:rFonts w:cs="Calibri"/>
          <w:spacing w:val="-11"/>
        </w:rPr>
        <w:t xml:space="preserve"> </w:t>
      </w:r>
      <w:r w:rsidRPr="009A04BE">
        <w:rPr>
          <w:rFonts w:cs="Calibri"/>
        </w:rPr>
        <w:t>yapılan</w:t>
      </w:r>
      <w:r w:rsidRPr="009A04BE">
        <w:rPr>
          <w:rFonts w:cs="Calibri"/>
          <w:spacing w:val="-10"/>
        </w:rPr>
        <w:t xml:space="preserve"> </w:t>
      </w:r>
      <w:r w:rsidRPr="009A04BE">
        <w:rPr>
          <w:rFonts w:cs="Calibri"/>
        </w:rPr>
        <w:t>kurum,</w:t>
      </w:r>
      <w:r w:rsidRPr="009A04BE">
        <w:rPr>
          <w:rFonts w:cs="Calibri"/>
          <w:spacing w:val="-10"/>
        </w:rPr>
        <w:t xml:space="preserve"> </w:t>
      </w:r>
      <w:r w:rsidRPr="009A04BE">
        <w:rPr>
          <w:rFonts w:cs="Calibri"/>
        </w:rPr>
        <w:t>tedarikçi,</w:t>
      </w:r>
      <w:r w:rsidR="009A04BE" w:rsidRPr="009A04BE">
        <w:rPr>
          <w:rFonts w:cs="Calibri"/>
        </w:rPr>
        <w:t xml:space="preserve"> </w:t>
      </w:r>
      <w:r w:rsidRPr="009A04BE">
        <w:rPr>
          <w:rFonts w:cs="Calibri"/>
        </w:rPr>
        <w:t>hukuken yetkili kamu kurumu ve kuruluşları</w:t>
      </w:r>
      <w:r w:rsidR="009A04BE" w:rsidRPr="009A04BE">
        <w:rPr>
          <w:rFonts w:cs="Calibri"/>
        </w:rPr>
        <w:t xml:space="preserve"> ya da</w:t>
      </w:r>
      <w:r w:rsidRPr="009A04BE">
        <w:rPr>
          <w:rFonts w:cs="Calibri"/>
        </w:rPr>
        <w:t xml:space="preserve"> hukuken yetkili özel hukuk kişileri aktarılabilecektir.</w:t>
      </w:r>
    </w:p>
    <w:p w14:paraId="4B3A7148" w14:textId="77777777" w:rsidR="00B849D7" w:rsidRPr="009A04BE" w:rsidRDefault="00B849D7">
      <w:pPr>
        <w:pStyle w:val="BodyText"/>
        <w:spacing w:before="5"/>
        <w:ind w:left="0"/>
        <w:rPr>
          <w:rFonts w:cs="Calibri"/>
          <w:sz w:val="27"/>
        </w:rPr>
      </w:pPr>
    </w:p>
    <w:p w14:paraId="1C18A443" w14:textId="77777777" w:rsidR="00B849D7" w:rsidRPr="009A04BE" w:rsidRDefault="00000000">
      <w:pPr>
        <w:pStyle w:val="Heading1"/>
        <w:rPr>
          <w:rFonts w:ascii="Calibri" w:hAnsi="Calibri" w:cs="Calibri"/>
        </w:rPr>
      </w:pPr>
      <w:r w:rsidRPr="009A04BE">
        <w:rPr>
          <w:rFonts w:ascii="Calibri" w:hAnsi="Calibri" w:cs="Calibri"/>
        </w:rPr>
        <w:t>Kişisel</w:t>
      </w:r>
      <w:r w:rsidRPr="009A04BE">
        <w:rPr>
          <w:rFonts w:ascii="Calibri" w:hAnsi="Calibri" w:cs="Calibri"/>
          <w:spacing w:val="-7"/>
        </w:rPr>
        <w:t xml:space="preserve"> </w:t>
      </w:r>
      <w:r w:rsidRPr="009A04BE">
        <w:rPr>
          <w:rFonts w:ascii="Calibri" w:hAnsi="Calibri" w:cs="Calibri"/>
        </w:rPr>
        <w:t>Verilerin</w:t>
      </w:r>
      <w:r w:rsidRPr="009A04BE">
        <w:rPr>
          <w:rFonts w:ascii="Calibri" w:hAnsi="Calibri" w:cs="Calibri"/>
          <w:spacing w:val="-8"/>
        </w:rPr>
        <w:t xml:space="preserve"> </w:t>
      </w:r>
      <w:r w:rsidRPr="009A04BE">
        <w:rPr>
          <w:rFonts w:ascii="Calibri" w:hAnsi="Calibri" w:cs="Calibri"/>
        </w:rPr>
        <w:t>Toplanma</w:t>
      </w:r>
      <w:r w:rsidRPr="009A04BE">
        <w:rPr>
          <w:rFonts w:ascii="Calibri" w:hAnsi="Calibri" w:cs="Calibri"/>
          <w:spacing w:val="-8"/>
        </w:rPr>
        <w:t xml:space="preserve"> </w:t>
      </w:r>
      <w:r w:rsidRPr="009A04BE">
        <w:rPr>
          <w:rFonts w:ascii="Calibri" w:hAnsi="Calibri" w:cs="Calibri"/>
        </w:rPr>
        <w:t>Yöntemi</w:t>
      </w:r>
      <w:r w:rsidRPr="009A04BE">
        <w:rPr>
          <w:rFonts w:ascii="Calibri" w:hAnsi="Calibri" w:cs="Calibri"/>
          <w:spacing w:val="-6"/>
        </w:rPr>
        <w:t xml:space="preserve"> </w:t>
      </w:r>
      <w:r w:rsidRPr="009A04BE">
        <w:rPr>
          <w:rFonts w:ascii="Calibri" w:hAnsi="Calibri" w:cs="Calibri"/>
        </w:rPr>
        <w:t>ve</w:t>
      </w:r>
      <w:r w:rsidRPr="009A04BE">
        <w:rPr>
          <w:rFonts w:ascii="Calibri" w:hAnsi="Calibri" w:cs="Calibri"/>
          <w:spacing w:val="-8"/>
        </w:rPr>
        <w:t xml:space="preserve"> </w:t>
      </w:r>
      <w:r w:rsidRPr="009A04BE">
        <w:rPr>
          <w:rFonts w:ascii="Calibri" w:hAnsi="Calibri" w:cs="Calibri"/>
        </w:rPr>
        <w:t>Hukuki</w:t>
      </w:r>
      <w:r w:rsidRPr="009A04BE">
        <w:rPr>
          <w:rFonts w:ascii="Calibri" w:hAnsi="Calibri" w:cs="Calibri"/>
          <w:spacing w:val="-6"/>
        </w:rPr>
        <w:t xml:space="preserve"> </w:t>
      </w:r>
      <w:r w:rsidRPr="009A04BE">
        <w:rPr>
          <w:rFonts w:ascii="Calibri" w:hAnsi="Calibri" w:cs="Calibri"/>
          <w:spacing w:val="-2"/>
        </w:rPr>
        <w:t>Sebebi</w:t>
      </w:r>
    </w:p>
    <w:p w14:paraId="23FE636E" w14:textId="24B87696" w:rsidR="00B849D7" w:rsidRPr="009A04BE" w:rsidRDefault="00000000" w:rsidP="00252B69">
      <w:pPr>
        <w:pStyle w:val="BodyText"/>
        <w:spacing w:before="198" w:line="276" w:lineRule="auto"/>
        <w:ind w:right="113"/>
        <w:jc w:val="both"/>
        <w:rPr>
          <w:rFonts w:cs="Calibri"/>
        </w:rPr>
      </w:pPr>
      <w:r w:rsidRPr="009A04BE">
        <w:rPr>
          <w:rFonts w:cs="Calibri"/>
        </w:rPr>
        <w:t xml:space="preserve">Kişisel verileriniz, </w:t>
      </w:r>
      <w:r w:rsidR="00267094" w:rsidRPr="009A04BE">
        <w:rPr>
          <w:rFonts w:cs="Calibri"/>
        </w:rPr>
        <w:t>İzmir Kalkınma Ajansı</w:t>
      </w:r>
      <w:r w:rsidRPr="009A04BE">
        <w:rPr>
          <w:rFonts w:cs="Calibri"/>
        </w:rPr>
        <w:t xml:space="preserve"> tarafından</w:t>
      </w:r>
      <w:r w:rsidR="00267094" w:rsidRPr="009A04BE">
        <w:rPr>
          <w:rFonts w:cs="Calibri"/>
        </w:rPr>
        <w:t xml:space="preserve"> </w:t>
      </w:r>
      <w:r w:rsidRPr="009A04BE">
        <w:rPr>
          <w:rFonts w:cs="Calibri"/>
        </w:rPr>
        <w:t xml:space="preserve">farklı hukuki sebeplere dayanarak </w:t>
      </w:r>
      <w:r w:rsidR="00267094" w:rsidRPr="009A04BE">
        <w:rPr>
          <w:rFonts w:cs="Calibri"/>
        </w:rPr>
        <w:t>İzmir Kalkınma</w:t>
      </w:r>
      <w:r w:rsidR="009A04BE">
        <w:rPr>
          <w:rFonts w:cs="Calibri"/>
        </w:rPr>
        <w:t xml:space="preserve"> </w:t>
      </w:r>
      <w:r w:rsidR="009A04BE" w:rsidRPr="009A04BE">
        <w:rPr>
          <w:rFonts w:cs="Calibri"/>
        </w:rPr>
        <w:t>Ajansı</w:t>
      </w:r>
      <w:r w:rsidR="009A04BE">
        <w:rPr>
          <w:rFonts w:cs="Calibri"/>
        </w:rPr>
        <w:t>’</w:t>
      </w:r>
      <w:r w:rsidRPr="009A04BE">
        <w:rPr>
          <w:rFonts w:cs="Calibri"/>
        </w:rPr>
        <w:t xml:space="preserve">nın faaliyetlerini sürdürülebilmesi için KVKK tarafından öngörülen temel ilkelere uygun olarak, KVKK’nın 5. </w:t>
      </w:r>
      <w:r w:rsidR="00252B69" w:rsidRPr="009A04BE">
        <w:rPr>
          <w:rFonts w:cs="Calibri"/>
        </w:rPr>
        <w:t>v</w:t>
      </w:r>
      <w:r w:rsidRPr="009A04BE">
        <w:rPr>
          <w:rFonts w:cs="Calibri"/>
        </w:rPr>
        <w:t>e</w:t>
      </w:r>
      <w:r w:rsidR="00267094" w:rsidRPr="009A04BE">
        <w:rPr>
          <w:rFonts w:cs="Calibri"/>
        </w:rPr>
        <w:t xml:space="preserve"> </w:t>
      </w:r>
      <w:r w:rsidRPr="009A04BE">
        <w:rPr>
          <w:rFonts w:cs="Calibri"/>
        </w:rPr>
        <w:t>6. maddelerinde belirtilen kişisel veri işleme şartları ve amaçları kapsamında işbu Aydınlatma Metninde belirtilen amaçlarla da toplanabilmekte, işlenebilmekte ve aktarılabilmektedir.</w:t>
      </w:r>
    </w:p>
    <w:p w14:paraId="3CBD37BC" w14:textId="77777777" w:rsidR="00B849D7" w:rsidRPr="009A04BE" w:rsidRDefault="00B849D7">
      <w:pPr>
        <w:pStyle w:val="BodyText"/>
        <w:spacing w:before="10"/>
        <w:ind w:left="0"/>
        <w:rPr>
          <w:rFonts w:cs="Calibri"/>
          <w:sz w:val="26"/>
        </w:rPr>
      </w:pPr>
    </w:p>
    <w:p w14:paraId="420FF1DA" w14:textId="77777777" w:rsidR="00B849D7" w:rsidRPr="009A04BE" w:rsidRDefault="00000000">
      <w:pPr>
        <w:pStyle w:val="Heading1"/>
        <w:rPr>
          <w:rFonts w:ascii="Calibri" w:hAnsi="Calibri" w:cs="Calibri"/>
        </w:rPr>
      </w:pPr>
      <w:r w:rsidRPr="009A04BE">
        <w:rPr>
          <w:rFonts w:ascii="Calibri" w:hAnsi="Calibri" w:cs="Calibri"/>
        </w:rPr>
        <w:t>Kişisel</w:t>
      </w:r>
      <w:r w:rsidRPr="009A04BE">
        <w:rPr>
          <w:rFonts w:ascii="Calibri" w:hAnsi="Calibri" w:cs="Calibri"/>
          <w:spacing w:val="-6"/>
        </w:rPr>
        <w:t xml:space="preserve"> </w:t>
      </w:r>
      <w:r w:rsidRPr="009A04BE">
        <w:rPr>
          <w:rFonts w:ascii="Calibri" w:hAnsi="Calibri" w:cs="Calibri"/>
        </w:rPr>
        <w:t>Veri</w:t>
      </w:r>
      <w:r w:rsidRPr="009A04BE">
        <w:rPr>
          <w:rFonts w:ascii="Calibri" w:hAnsi="Calibri" w:cs="Calibri"/>
          <w:spacing w:val="-6"/>
        </w:rPr>
        <w:t xml:space="preserve"> </w:t>
      </w:r>
      <w:r w:rsidRPr="009A04BE">
        <w:rPr>
          <w:rFonts w:ascii="Calibri" w:hAnsi="Calibri" w:cs="Calibri"/>
        </w:rPr>
        <w:t>Sahibinin</w:t>
      </w:r>
      <w:r w:rsidRPr="009A04BE">
        <w:rPr>
          <w:rFonts w:ascii="Calibri" w:hAnsi="Calibri" w:cs="Calibri"/>
          <w:spacing w:val="-5"/>
        </w:rPr>
        <w:t xml:space="preserve"> </w:t>
      </w:r>
      <w:r w:rsidRPr="009A04BE">
        <w:rPr>
          <w:rFonts w:ascii="Calibri" w:hAnsi="Calibri" w:cs="Calibri"/>
          <w:spacing w:val="-2"/>
        </w:rPr>
        <w:t>Hakları</w:t>
      </w:r>
    </w:p>
    <w:p w14:paraId="78BE07C4" w14:textId="77777777" w:rsidR="00B849D7" w:rsidRPr="009A04BE" w:rsidRDefault="00000000" w:rsidP="00267094">
      <w:pPr>
        <w:pStyle w:val="BodyText"/>
        <w:spacing w:before="202"/>
        <w:jc w:val="both"/>
        <w:rPr>
          <w:rFonts w:cs="Calibri"/>
        </w:rPr>
      </w:pPr>
      <w:r w:rsidRPr="009A04BE">
        <w:rPr>
          <w:rFonts w:cs="Calibri"/>
        </w:rPr>
        <w:t>KVKK’nın</w:t>
      </w:r>
      <w:r w:rsidRPr="009A04BE">
        <w:rPr>
          <w:rFonts w:cs="Calibri"/>
          <w:spacing w:val="-8"/>
        </w:rPr>
        <w:t xml:space="preserve"> </w:t>
      </w:r>
      <w:r w:rsidRPr="009A04BE">
        <w:rPr>
          <w:rFonts w:cs="Calibri"/>
        </w:rPr>
        <w:t>11.</w:t>
      </w:r>
      <w:r w:rsidRPr="009A04BE">
        <w:rPr>
          <w:rFonts w:cs="Calibri"/>
          <w:spacing w:val="-6"/>
        </w:rPr>
        <w:t xml:space="preserve"> </w:t>
      </w:r>
      <w:r w:rsidRPr="009A04BE">
        <w:rPr>
          <w:rFonts w:cs="Calibri"/>
        </w:rPr>
        <w:t>maddesi</w:t>
      </w:r>
      <w:r w:rsidRPr="009A04BE">
        <w:rPr>
          <w:rFonts w:cs="Calibri"/>
          <w:spacing w:val="-6"/>
        </w:rPr>
        <w:t xml:space="preserve"> </w:t>
      </w:r>
      <w:r w:rsidRPr="009A04BE">
        <w:rPr>
          <w:rFonts w:cs="Calibri"/>
        </w:rPr>
        <w:t>uyarınca</w:t>
      </w:r>
      <w:r w:rsidRPr="009A04BE">
        <w:rPr>
          <w:rFonts w:cs="Calibri"/>
          <w:spacing w:val="-6"/>
        </w:rPr>
        <w:t xml:space="preserve"> </w:t>
      </w:r>
      <w:r w:rsidRPr="009A04BE">
        <w:rPr>
          <w:rFonts w:cs="Calibri"/>
        </w:rPr>
        <w:t>herkes,</w:t>
      </w:r>
      <w:r w:rsidRPr="009A04BE">
        <w:rPr>
          <w:rFonts w:cs="Calibri"/>
          <w:spacing w:val="-7"/>
        </w:rPr>
        <w:t xml:space="preserve"> </w:t>
      </w:r>
      <w:r w:rsidRPr="009A04BE">
        <w:rPr>
          <w:rFonts w:cs="Calibri"/>
        </w:rPr>
        <w:t>veri</w:t>
      </w:r>
      <w:r w:rsidRPr="009A04BE">
        <w:rPr>
          <w:rFonts w:cs="Calibri"/>
          <w:spacing w:val="-7"/>
        </w:rPr>
        <w:t xml:space="preserve"> </w:t>
      </w:r>
      <w:r w:rsidRPr="009A04BE">
        <w:rPr>
          <w:rFonts w:cs="Calibri"/>
        </w:rPr>
        <w:t>sorumlusuna</w:t>
      </w:r>
      <w:r w:rsidRPr="009A04BE">
        <w:rPr>
          <w:rFonts w:cs="Calibri"/>
          <w:spacing w:val="-5"/>
        </w:rPr>
        <w:t xml:space="preserve"> </w:t>
      </w:r>
      <w:r w:rsidRPr="009A04BE">
        <w:rPr>
          <w:rFonts w:cs="Calibri"/>
        </w:rPr>
        <w:t>başvurarak</w:t>
      </w:r>
      <w:r w:rsidRPr="009A04BE">
        <w:rPr>
          <w:rFonts w:cs="Calibri"/>
          <w:spacing w:val="-5"/>
        </w:rPr>
        <w:t xml:space="preserve"> </w:t>
      </w:r>
      <w:r w:rsidRPr="009A04BE">
        <w:rPr>
          <w:rFonts w:cs="Calibri"/>
        </w:rPr>
        <w:t>kendisiyle</w:t>
      </w:r>
      <w:r w:rsidRPr="009A04BE">
        <w:rPr>
          <w:rFonts w:cs="Calibri"/>
          <w:spacing w:val="-5"/>
        </w:rPr>
        <w:t xml:space="preserve"> </w:t>
      </w:r>
      <w:r w:rsidRPr="009A04BE">
        <w:rPr>
          <w:rFonts w:cs="Calibri"/>
          <w:spacing w:val="-2"/>
        </w:rPr>
        <w:t>ilgili;</w:t>
      </w:r>
    </w:p>
    <w:p w14:paraId="2D3CE6A9" w14:textId="77777777" w:rsidR="00B849D7" w:rsidRPr="009A04BE" w:rsidRDefault="00000000" w:rsidP="00267094">
      <w:pPr>
        <w:pStyle w:val="ListParagraph"/>
        <w:numPr>
          <w:ilvl w:val="0"/>
          <w:numId w:val="1"/>
        </w:numPr>
        <w:tabs>
          <w:tab w:val="left" w:pos="376"/>
        </w:tabs>
        <w:spacing w:before="184"/>
        <w:jc w:val="both"/>
        <w:rPr>
          <w:rFonts w:cs="Calibri"/>
        </w:rPr>
      </w:pPr>
      <w:r w:rsidRPr="009A04BE">
        <w:rPr>
          <w:rFonts w:cs="Calibri"/>
        </w:rPr>
        <w:t>Kişisel</w:t>
      </w:r>
      <w:r w:rsidRPr="009A04BE">
        <w:rPr>
          <w:rFonts w:cs="Calibri"/>
          <w:spacing w:val="-10"/>
        </w:rPr>
        <w:t xml:space="preserve"> </w:t>
      </w:r>
      <w:r w:rsidRPr="009A04BE">
        <w:rPr>
          <w:rFonts w:cs="Calibri"/>
        </w:rPr>
        <w:t>verilerinin</w:t>
      </w:r>
      <w:r w:rsidRPr="009A04BE">
        <w:rPr>
          <w:rFonts w:cs="Calibri"/>
          <w:spacing w:val="-9"/>
        </w:rPr>
        <w:t xml:space="preserve"> </w:t>
      </w:r>
      <w:r w:rsidRPr="009A04BE">
        <w:rPr>
          <w:rFonts w:cs="Calibri"/>
        </w:rPr>
        <w:t>işlenip</w:t>
      </w:r>
      <w:r w:rsidRPr="009A04BE">
        <w:rPr>
          <w:rFonts w:cs="Calibri"/>
          <w:spacing w:val="-9"/>
        </w:rPr>
        <w:t xml:space="preserve"> </w:t>
      </w:r>
      <w:r w:rsidRPr="009A04BE">
        <w:rPr>
          <w:rFonts w:cs="Calibri"/>
        </w:rPr>
        <w:t>işlenmediğini</w:t>
      </w:r>
      <w:r w:rsidRPr="009A04BE">
        <w:rPr>
          <w:rFonts w:cs="Calibri"/>
          <w:spacing w:val="-9"/>
        </w:rPr>
        <w:t xml:space="preserve"> </w:t>
      </w:r>
      <w:r w:rsidRPr="009A04BE">
        <w:rPr>
          <w:rFonts w:cs="Calibri"/>
          <w:spacing w:val="-2"/>
        </w:rPr>
        <w:t>öğrenme,</w:t>
      </w:r>
    </w:p>
    <w:p w14:paraId="1469AFFF" w14:textId="77777777" w:rsidR="00B849D7" w:rsidRPr="009A04BE" w:rsidRDefault="00000000" w:rsidP="00267094">
      <w:pPr>
        <w:pStyle w:val="ListParagraph"/>
        <w:numPr>
          <w:ilvl w:val="0"/>
          <w:numId w:val="1"/>
        </w:numPr>
        <w:tabs>
          <w:tab w:val="left" w:pos="388"/>
        </w:tabs>
        <w:spacing w:before="40"/>
        <w:ind w:left="387" w:hanging="272"/>
        <w:jc w:val="both"/>
        <w:rPr>
          <w:rFonts w:cs="Calibri"/>
        </w:rPr>
      </w:pPr>
      <w:r w:rsidRPr="009A04BE">
        <w:rPr>
          <w:rFonts w:cs="Calibri"/>
        </w:rPr>
        <w:t>Kişisel</w:t>
      </w:r>
      <w:r w:rsidRPr="009A04BE">
        <w:rPr>
          <w:rFonts w:cs="Calibri"/>
          <w:spacing w:val="-7"/>
        </w:rPr>
        <w:t xml:space="preserve"> </w:t>
      </w:r>
      <w:r w:rsidRPr="009A04BE">
        <w:rPr>
          <w:rFonts w:cs="Calibri"/>
        </w:rPr>
        <w:t>verileri</w:t>
      </w:r>
      <w:r w:rsidRPr="009A04BE">
        <w:rPr>
          <w:rFonts w:cs="Calibri"/>
          <w:spacing w:val="-6"/>
        </w:rPr>
        <w:t xml:space="preserve"> </w:t>
      </w:r>
      <w:r w:rsidRPr="009A04BE">
        <w:rPr>
          <w:rFonts w:cs="Calibri"/>
        </w:rPr>
        <w:t>işlenmişse</w:t>
      </w:r>
      <w:r w:rsidRPr="009A04BE">
        <w:rPr>
          <w:rFonts w:cs="Calibri"/>
          <w:spacing w:val="-6"/>
        </w:rPr>
        <w:t xml:space="preserve"> </w:t>
      </w:r>
      <w:r w:rsidRPr="009A04BE">
        <w:rPr>
          <w:rFonts w:cs="Calibri"/>
        </w:rPr>
        <w:t>buna</w:t>
      </w:r>
      <w:r w:rsidRPr="009A04BE">
        <w:rPr>
          <w:rFonts w:cs="Calibri"/>
          <w:spacing w:val="-6"/>
        </w:rPr>
        <w:t xml:space="preserve"> </w:t>
      </w:r>
      <w:r w:rsidRPr="009A04BE">
        <w:rPr>
          <w:rFonts w:cs="Calibri"/>
        </w:rPr>
        <w:t>ilişkin</w:t>
      </w:r>
      <w:r w:rsidRPr="009A04BE">
        <w:rPr>
          <w:rFonts w:cs="Calibri"/>
          <w:spacing w:val="-6"/>
        </w:rPr>
        <w:t xml:space="preserve"> </w:t>
      </w:r>
      <w:r w:rsidRPr="009A04BE">
        <w:rPr>
          <w:rFonts w:cs="Calibri"/>
        </w:rPr>
        <w:t>bilgi</w:t>
      </w:r>
      <w:r w:rsidRPr="009A04BE">
        <w:rPr>
          <w:rFonts w:cs="Calibri"/>
          <w:spacing w:val="-7"/>
        </w:rPr>
        <w:t xml:space="preserve"> </w:t>
      </w:r>
      <w:r w:rsidRPr="009A04BE">
        <w:rPr>
          <w:rFonts w:cs="Calibri"/>
        </w:rPr>
        <w:t>talep</w:t>
      </w:r>
      <w:r w:rsidRPr="009A04BE">
        <w:rPr>
          <w:rFonts w:cs="Calibri"/>
          <w:spacing w:val="-5"/>
        </w:rPr>
        <w:t xml:space="preserve"> </w:t>
      </w:r>
      <w:r w:rsidRPr="009A04BE">
        <w:rPr>
          <w:rFonts w:cs="Calibri"/>
          <w:spacing w:val="-2"/>
        </w:rPr>
        <w:t>etme,</w:t>
      </w:r>
    </w:p>
    <w:p w14:paraId="359191DE" w14:textId="77777777" w:rsidR="00B849D7" w:rsidRPr="009A04BE" w:rsidRDefault="00000000" w:rsidP="00267094">
      <w:pPr>
        <w:pStyle w:val="ListParagraph"/>
        <w:numPr>
          <w:ilvl w:val="0"/>
          <w:numId w:val="1"/>
        </w:numPr>
        <w:tabs>
          <w:tab w:val="left" w:pos="376"/>
        </w:tabs>
        <w:spacing w:line="276" w:lineRule="auto"/>
        <w:ind w:left="116" w:right="554" w:firstLine="0"/>
        <w:jc w:val="both"/>
        <w:rPr>
          <w:rFonts w:cs="Calibri"/>
        </w:rPr>
      </w:pPr>
      <w:r w:rsidRPr="009A04BE">
        <w:rPr>
          <w:rFonts w:cs="Calibri"/>
        </w:rPr>
        <w:lastRenderedPageBreak/>
        <w:t>Kişisel</w:t>
      </w:r>
      <w:r w:rsidRPr="009A04BE">
        <w:rPr>
          <w:rFonts w:cs="Calibri"/>
          <w:spacing w:val="-4"/>
        </w:rPr>
        <w:t xml:space="preserve"> </w:t>
      </w:r>
      <w:r w:rsidRPr="009A04BE">
        <w:rPr>
          <w:rFonts w:cs="Calibri"/>
        </w:rPr>
        <w:t>verilerin</w:t>
      </w:r>
      <w:r w:rsidRPr="009A04BE">
        <w:rPr>
          <w:rFonts w:cs="Calibri"/>
          <w:spacing w:val="-3"/>
        </w:rPr>
        <w:t xml:space="preserve"> </w:t>
      </w:r>
      <w:r w:rsidRPr="009A04BE">
        <w:rPr>
          <w:rFonts w:cs="Calibri"/>
        </w:rPr>
        <w:t>işlenme</w:t>
      </w:r>
      <w:r w:rsidRPr="009A04BE">
        <w:rPr>
          <w:rFonts w:cs="Calibri"/>
          <w:spacing w:val="-3"/>
        </w:rPr>
        <w:t xml:space="preserve"> </w:t>
      </w:r>
      <w:r w:rsidRPr="009A04BE">
        <w:rPr>
          <w:rFonts w:cs="Calibri"/>
        </w:rPr>
        <w:t>amacını</w:t>
      </w:r>
      <w:r w:rsidRPr="009A04BE">
        <w:rPr>
          <w:rFonts w:cs="Calibri"/>
          <w:spacing w:val="-4"/>
        </w:rPr>
        <w:t xml:space="preserve"> </w:t>
      </w:r>
      <w:r w:rsidRPr="009A04BE">
        <w:rPr>
          <w:rFonts w:cs="Calibri"/>
        </w:rPr>
        <w:t>ve</w:t>
      </w:r>
      <w:r w:rsidRPr="009A04BE">
        <w:rPr>
          <w:rFonts w:cs="Calibri"/>
          <w:spacing w:val="-5"/>
        </w:rPr>
        <w:t xml:space="preserve"> </w:t>
      </w:r>
      <w:r w:rsidRPr="009A04BE">
        <w:rPr>
          <w:rFonts w:cs="Calibri"/>
        </w:rPr>
        <w:t>bunların</w:t>
      </w:r>
      <w:r w:rsidRPr="009A04BE">
        <w:rPr>
          <w:rFonts w:cs="Calibri"/>
          <w:spacing w:val="-5"/>
        </w:rPr>
        <w:t xml:space="preserve"> </w:t>
      </w:r>
      <w:r w:rsidRPr="009A04BE">
        <w:rPr>
          <w:rFonts w:cs="Calibri"/>
        </w:rPr>
        <w:t>amacına</w:t>
      </w:r>
      <w:r w:rsidRPr="009A04BE">
        <w:rPr>
          <w:rFonts w:cs="Calibri"/>
          <w:spacing w:val="-5"/>
        </w:rPr>
        <w:t xml:space="preserve"> </w:t>
      </w:r>
      <w:r w:rsidRPr="009A04BE">
        <w:rPr>
          <w:rFonts w:cs="Calibri"/>
        </w:rPr>
        <w:t>uygun</w:t>
      </w:r>
      <w:r w:rsidRPr="009A04BE">
        <w:rPr>
          <w:rFonts w:cs="Calibri"/>
          <w:spacing w:val="-5"/>
        </w:rPr>
        <w:t xml:space="preserve"> </w:t>
      </w:r>
      <w:r w:rsidRPr="009A04BE">
        <w:rPr>
          <w:rFonts w:cs="Calibri"/>
        </w:rPr>
        <w:t>kullanılıp</w:t>
      </w:r>
      <w:r w:rsidRPr="009A04BE">
        <w:rPr>
          <w:rFonts w:cs="Calibri"/>
          <w:spacing w:val="-5"/>
        </w:rPr>
        <w:t xml:space="preserve"> </w:t>
      </w:r>
      <w:r w:rsidRPr="009A04BE">
        <w:rPr>
          <w:rFonts w:cs="Calibri"/>
        </w:rPr>
        <w:t xml:space="preserve">kullanılmadığını </w:t>
      </w:r>
      <w:r w:rsidRPr="009A04BE">
        <w:rPr>
          <w:rFonts w:cs="Calibri"/>
          <w:spacing w:val="-2"/>
        </w:rPr>
        <w:t>öğrenme,</w:t>
      </w:r>
    </w:p>
    <w:p w14:paraId="2C95CF63" w14:textId="77777777" w:rsidR="00B849D7" w:rsidRPr="009A04BE" w:rsidRDefault="00000000" w:rsidP="00267094">
      <w:pPr>
        <w:pStyle w:val="BodyText"/>
        <w:spacing w:line="252" w:lineRule="exact"/>
        <w:jc w:val="both"/>
        <w:rPr>
          <w:rFonts w:cs="Calibri"/>
        </w:rPr>
      </w:pPr>
      <w:proofErr w:type="gramStart"/>
      <w:r w:rsidRPr="009A04BE">
        <w:rPr>
          <w:rFonts w:cs="Calibri"/>
          <w:b/>
        </w:rPr>
        <w:t>ç</w:t>
      </w:r>
      <w:proofErr w:type="gramEnd"/>
      <w:r w:rsidRPr="009A04BE">
        <w:rPr>
          <w:rFonts w:cs="Calibri"/>
          <w:b/>
        </w:rPr>
        <w:t>)</w:t>
      </w:r>
      <w:r w:rsidRPr="009A04BE">
        <w:rPr>
          <w:rFonts w:cs="Calibri"/>
          <w:b/>
          <w:spacing w:val="-4"/>
        </w:rPr>
        <w:t xml:space="preserve"> </w:t>
      </w:r>
      <w:r w:rsidRPr="009A04BE">
        <w:rPr>
          <w:rFonts w:cs="Calibri"/>
        </w:rPr>
        <w:t>Yurt</w:t>
      </w:r>
      <w:r w:rsidRPr="009A04BE">
        <w:rPr>
          <w:rFonts w:cs="Calibri"/>
          <w:spacing w:val="-3"/>
        </w:rPr>
        <w:t xml:space="preserve"> </w:t>
      </w:r>
      <w:r w:rsidRPr="009A04BE">
        <w:rPr>
          <w:rFonts w:cs="Calibri"/>
        </w:rPr>
        <w:t>içinde</w:t>
      </w:r>
      <w:r w:rsidRPr="009A04BE">
        <w:rPr>
          <w:rFonts w:cs="Calibri"/>
          <w:spacing w:val="-7"/>
        </w:rPr>
        <w:t xml:space="preserve"> </w:t>
      </w:r>
      <w:r w:rsidRPr="009A04BE">
        <w:rPr>
          <w:rFonts w:cs="Calibri"/>
        </w:rPr>
        <w:t>veya</w:t>
      </w:r>
      <w:r w:rsidRPr="009A04BE">
        <w:rPr>
          <w:rFonts w:cs="Calibri"/>
          <w:spacing w:val="-5"/>
        </w:rPr>
        <w:t xml:space="preserve"> </w:t>
      </w:r>
      <w:r w:rsidRPr="009A04BE">
        <w:rPr>
          <w:rFonts w:cs="Calibri"/>
        </w:rPr>
        <w:t>yurt</w:t>
      </w:r>
      <w:r w:rsidRPr="009A04BE">
        <w:rPr>
          <w:rFonts w:cs="Calibri"/>
          <w:spacing w:val="-6"/>
        </w:rPr>
        <w:t xml:space="preserve"> </w:t>
      </w:r>
      <w:r w:rsidRPr="009A04BE">
        <w:rPr>
          <w:rFonts w:cs="Calibri"/>
        </w:rPr>
        <w:t>dışında</w:t>
      </w:r>
      <w:r w:rsidRPr="009A04BE">
        <w:rPr>
          <w:rFonts w:cs="Calibri"/>
          <w:spacing w:val="-7"/>
        </w:rPr>
        <w:t xml:space="preserve"> </w:t>
      </w:r>
      <w:r w:rsidRPr="009A04BE">
        <w:rPr>
          <w:rFonts w:cs="Calibri"/>
        </w:rPr>
        <w:t>kişisel</w:t>
      </w:r>
      <w:r w:rsidRPr="009A04BE">
        <w:rPr>
          <w:rFonts w:cs="Calibri"/>
          <w:spacing w:val="-6"/>
        </w:rPr>
        <w:t xml:space="preserve"> </w:t>
      </w:r>
      <w:r w:rsidRPr="009A04BE">
        <w:rPr>
          <w:rFonts w:cs="Calibri"/>
        </w:rPr>
        <w:t>verilerin</w:t>
      </w:r>
      <w:r w:rsidRPr="009A04BE">
        <w:rPr>
          <w:rFonts w:cs="Calibri"/>
          <w:spacing w:val="-5"/>
        </w:rPr>
        <w:t xml:space="preserve"> </w:t>
      </w:r>
      <w:r w:rsidRPr="009A04BE">
        <w:rPr>
          <w:rFonts w:cs="Calibri"/>
        </w:rPr>
        <w:t>aktarıldığı</w:t>
      </w:r>
      <w:r w:rsidRPr="009A04BE">
        <w:rPr>
          <w:rFonts w:cs="Calibri"/>
          <w:spacing w:val="-3"/>
        </w:rPr>
        <w:t xml:space="preserve"> </w:t>
      </w:r>
      <w:r w:rsidRPr="009A04BE">
        <w:rPr>
          <w:rFonts w:cs="Calibri"/>
        </w:rPr>
        <w:t>üçüncü</w:t>
      </w:r>
      <w:r w:rsidRPr="009A04BE">
        <w:rPr>
          <w:rFonts w:cs="Calibri"/>
          <w:spacing w:val="-5"/>
        </w:rPr>
        <w:t xml:space="preserve"> </w:t>
      </w:r>
      <w:r w:rsidRPr="009A04BE">
        <w:rPr>
          <w:rFonts w:cs="Calibri"/>
        </w:rPr>
        <w:t>kişileri</w:t>
      </w:r>
      <w:r w:rsidRPr="009A04BE">
        <w:rPr>
          <w:rFonts w:cs="Calibri"/>
          <w:spacing w:val="-5"/>
        </w:rPr>
        <w:t xml:space="preserve"> </w:t>
      </w:r>
      <w:r w:rsidRPr="009A04BE">
        <w:rPr>
          <w:rFonts w:cs="Calibri"/>
          <w:spacing w:val="-2"/>
        </w:rPr>
        <w:t>bilme,</w:t>
      </w:r>
    </w:p>
    <w:p w14:paraId="0A41C55C" w14:textId="77777777" w:rsidR="00B849D7" w:rsidRPr="009A04BE" w:rsidRDefault="00000000" w:rsidP="00267094">
      <w:pPr>
        <w:pStyle w:val="ListParagraph"/>
        <w:numPr>
          <w:ilvl w:val="0"/>
          <w:numId w:val="1"/>
        </w:numPr>
        <w:tabs>
          <w:tab w:val="left" w:pos="388"/>
        </w:tabs>
        <w:spacing w:before="40"/>
        <w:ind w:left="387" w:hanging="272"/>
        <w:jc w:val="both"/>
        <w:rPr>
          <w:rFonts w:cs="Calibri"/>
        </w:rPr>
      </w:pPr>
      <w:r w:rsidRPr="009A04BE">
        <w:rPr>
          <w:rFonts w:cs="Calibri"/>
        </w:rPr>
        <w:t>Kişisel</w:t>
      </w:r>
      <w:r w:rsidRPr="009A04BE">
        <w:rPr>
          <w:rFonts w:cs="Calibri"/>
          <w:spacing w:val="-11"/>
        </w:rPr>
        <w:t xml:space="preserve"> </w:t>
      </w:r>
      <w:r w:rsidRPr="009A04BE">
        <w:rPr>
          <w:rFonts w:cs="Calibri"/>
        </w:rPr>
        <w:t>verilerin</w:t>
      </w:r>
      <w:r w:rsidRPr="009A04BE">
        <w:rPr>
          <w:rFonts w:cs="Calibri"/>
          <w:spacing w:val="-7"/>
        </w:rPr>
        <w:t xml:space="preserve"> </w:t>
      </w:r>
      <w:r w:rsidRPr="009A04BE">
        <w:rPr>
          <w:rFonts w:cs="Calibri"/>
        </w:rPr>
        <w:t>eksik</w:t>
      </w:r>
      <w:r w:rsidRPr="009A04BE">
        <w:rPr>
          <w:rFonts w:cs="Calibri"/>
          <w:spacing w:val="-9"/>
        </w:rPr>
        <w:t xml:space="preserve"> </w:t>
      </w:r>
      <w:r w:rsidRPr="009A04BE">
        <w:rPr>
          <w:rFonts w:cs="Calibri"/>
        </w:rPr>
        <w:t>veya</w:t>
      </w:r>
      <w:r w:rsidRPr="009A04BE">
        <w:rPr>
          <w:rFonts w:cs="Calibri"/>
          <w:spacing w:val="-7"/>
        </w:rPr>
        <w:t xml:space="preserve"> </w:t>
      </w:r>
      <w:r w:rsidRPr="009A04BE">
        <w:rPr>
          <w:rFonts w:cs="Calibri"/>
        </w:rPr>
        <w:t>yanlış</w:t>
      </w:r>
      <w:r w:rsidRPr="009A04BE">
        <w:rPr>
          <w:rFonts w:cs="Calibri"/>
          <w:spacing w:val="-9"/>
        </w:rPr>
        <w:t xml:space="preserve"> </w:t>
      </w:r>
      <w:r w:rsidRPr="009A04BE">
        <w:rPr>
          <w:rFonts w:cs="Calibri"/>
        </w:rPr>
        <w:t>işlenmiş</w:t>
      </w:r>
      <w:r w:rsidRPr="009A04BE">
        <w:rPr>
          <w:rFonts w:cs="Calibri"/>
          <w:spacing w:val="-7"/>
        </w:rPr>
        <w:t xml:space="preserve"> </w:t>
      </w:r>
      <w:r w:rsidRPr="009A04BE">
        <w:rPr>
          <w:rFonts w:cs="Calibri"/>
        </w:rPr>
        <w:t>olması</w:t>
      </w:r>
      <w:r w:rsidRPr="009A04BE">
        <w:rPr>
          <w:rFonts w:cs="Calibri"/>
          <w:spacing w:val="-6"/>
        </w:rPr>
        <w:t xml:space="preserve"> </w:t>
      </w:r>
      <w:r w:rsidRPr="009A04BE">
        <w:rPr>
          <w:rFonts w:cs="Calibri"/>
        </w:rPr>
        <w:t>hâlinde</w:t>
      </w:r>
      <w:r w:rsidRPr="009A04BE">
        <w:rPr>
          <w:rFonts w:cs="Calibri"/>
          <w:spacing w:val="-7"/>
        </w:rPr>
        <w:t xml:space="preserve"> </w:t>
      </w:r>
      <w:r w:rsidRPr="009A04BE">
        <w:rPr>
          <w:rFonts w:cs="Calibri"/>
        </w:rPr>
        <w:t>bunların</w:t>
      </w:r>
      <w:r w:rsidRPr="009A04BE">
        <w:rPr>
          <w:rFonts w:cs="Calibri"/>
          <w:spacing w:val="-7"/>
        </w:rPr>
        <w:t xml:space="preserve"> </w:t>
      </w:r>
      <w:r w:rsidRPr="009A04BE">
        <w:rPr>
          <w:rFonts w:cs="Calibri"/>
        </w:rPr>
        <w:t>düzeltilmesini</w:t>
      </w:r>
      <w:r w:rsidRPr="009A04BE">
        <w:rPr>
          <w:rFonts w:cs="Calibri"/>
          <w:spacing w:val="-8"/>
        </w:rPr>
        <w:t xml:space="preserve"> </w:t>
      </w:r>
      <w:r w:rsidRPr="009A04BE">
        <w:rPr>
          <w:rFonts w:cs="Calibri"/>
          <w:spacing w:val="-2"/>
        </w:rPr>
        <w:t>isteme,</w:t>
      </w:r>
    </w:p>
    <w:p w14:paraId="183D1D56" w14:textId="77777777" w:rsidR="00B849D7" w:rsidRPr="009A04BE" w:rsidRDefault="00000000" w:rsidP="00267094">
      <w:pPr>
        <w:pStyle w:val="ListParagraph"/>
        <w:numPr>
          <w:ilvl w:val="0"/>
          <w:numId w:val="1"/>
        </w:numPr>
        <w:tabs>
          <w:tab w:val="left" w:pos="376"/>
        </w:tabs>
        <w:spacing w:before="37" w:line="276" w:lineRule="auto"/>
        <w:ind w:left="116" w:right="551" w:firstLine="0"/>
        <w:jc w:val="both"/>
        <w:rPr>
          <w:rFonts w:cs="Calibri"/>
        </w:rPr>
      </w:pPr>
      <w:r w:rsidRPr="009A04BE">
        <w:rPr>
          <w:rFonts w:cs="Calibri"/>
        </w:rPr>
        <w:t>KVKK</w:t>
      </w:r>
      <w:r w:rsidRPr="009A04BE">
        <w:rPr>
          <w:rFonts w:cs="Calibri"/>
          <w:spacing w:val="-3"/>
        </w:rPr>
        <w:t xml:space="preserve"> </w:t>
      </w:r>
      <w:r w:rsidRPr="009A04BE">
        <w:rPr>
          <w:rFonts w:cs="Calibri"/>
        </w:rPr>
        <w:t>7.</w:t>
      </w:r>
      <w:r w:rsidRPr="009A04BE">
        <w:rPr>
          <w:rFonts w:cs="Calibri"/>
          <w:spacing w:val="-4"/>
        </w:rPr>
        <w:t xml:space="preserve"> </w:t>
      </w:r>
      <w:r w:rsidRPr="009A04BE">
        <w:rPr>
          <w:rFonts w:cs="Calibri"/>
        </w:rPr>
        <w:t>maddede</w:t>
      </w:r>
      <w:r w:rsidRPr="009A04BE">
        <w:rPr>
          <w:rFonts w:cs="Calibri"/>
          <w:spacing w:val="-3"/>
        </w:rPr>
        <w:t xml:space="preserve"> </w:t>
      </w:r>
      <w:r w:rsidRPr="009A04BE">
        <w:rPr>
          <w:rFonts w:cs="Calibri"/>
        </w:rPr>
        <w:t>öngörülen</w:t>
      </w:r>
      <w:r w:rsidRPr="009A04BE">
        <w:rPr>
          <w:rFonts w:cs="Calibri"/>
          <w:spacing w:val="-3"/>
        </w:rPr>
        <w:t xml:space="preserve"> </w:t>
      </w:r>
      <w:r w:rsidRPr="009A04BE">
        <w:rPr>
          <w:rFonts w:cs="Calibri"/>
        </w:rPr>
        <w:t>şartlar</w:t>
      </w:r>
      <w:r w:rsidRPr="009A04BE">
        <w:rPr>
          <w:rFonts w:cs="Calibri"/>
          <w:spacing w:val="-4"/>
        </w:rPr>
        <w:t xml:space="preserve"> </w:t>
      </w:r>
      <w:r w:rsidRPr="009A04BE">
        <w:rPr>
          <w:rFonts w:cs="Calibri"/>
        </w:rPr>
        <w:t>çerçevesinde</w:t>
      </w:r>
      <w:r w:rsidRPr="009A04BE">
        <w:rPr>
          <w:rFonts w:cs="Calibri"/>
          <w:spacing w:val="-3"/>
        </w:rPr>
        <w:t xml:space="preserve"> </w:t>
      </w:r>
      <w:r w:rsidRPr="009A04BE">
        <w:rPr>
          <w:rFonts w:cs="Calibri"/>
        </w:rPr>
        <w:t>kişisel</w:t>
      </w:r>
      <w:r w:rsidRPr="009A04BE">
        <w:rPr>
          <w:rFonts w:cs="Calibri"/>
          <w:spacing w:val="-4"/>
        </w:rPr>
        <w:t xml:space="preserve"> </w:t>
      </w:r>
      <w:r w:rsidRPr="009A04BE">
        <w:rPr>
          <w:rFonts w:cs="Calibri"/>
        </w:rPr>
        <w:t>verilerin</w:t>
      </w:r>
      <w:r w:rsidRPr="009A04BE">
        <w:rPr>
          <w:rFonts w:cs="Calibri"/>
          <w:spacing w:val="-3"/>
        </w:rPr>
        <w:t xml:space="preserve"> </w:t>
      </w:r>
      <w:r w:rsidRPr="009A04BE">
        <w:rPr>
          <w:rFonts w:cs="Calibri"/>
        </w:rPr>
        <w:t>silinmesini</w:t>
      </w:r>
      <w:r w:rsidRPr="009A04BE">
        <w:rPr>
          <w:rFonts w:cs="Calibri"/>
          <w:spacing w:val="-4"/>
        </w:rPr>
        <w:t xml:space="preserve"> </w:t>
      </w:r>
      <w:r w:rsidRPr="009A04BE">
        <w:rPr>
          <w:rFonts w:cs="Calibri"/>
        </w:rPr>
        <w:t>veya</w:t>
      </w:r>
      <w:r w:rsidRPr="009A04BE">
        <w:rPr>
          <w:rFonts w:cs="Calibri"/>
          <w:spacing w:val="-5"/>
        </w:rPr>
        <w:t xml:space="preserve"> </w:t>
      </w:r>
      <w:r w:rsidRPr="009A04BE">
        <w:rPr>
          <w:rFonts w:cs="Calibri"/>
        </w:rPr>
        <w:t>yok edilmesini isteme,</w:t>
      </w:r>
    </w:p>
    <w:p w14:paraId="0A4A79F1" w14:textId="77777777" w:rsidR="00B849D7" w:rsidRPr="009A04BE" w:rsidRDefault="00000000" w:rsidP="00267094">
      <w:pPr>
        <w:pStyle w:val="ListParagraph"/>
        <w:numPr>
          <w:ilvl w:val="0"/>
          <w:numId w:val="1"/>
        </w:numPr>
        <w:tabs>
          <w:tab w:val="left" w:pos="326"/>
        </w:tabs>
        <w:spacing w:before="77" w:line="278" w:lineRule="auto"/>
        <w:ind w:left="116" w:right="532" w:firstLine="0"/>
        <w:jc w:val="both"/>
        <w:rPr>
          <w:rFonts w:cs="Calibri"/>
        </w:rPr>
      </w:pPr>
      <w:r w:rsidRPr="009A04BE">
        <w:rPr>
          <w:rFonts w:cs="Calibri"/>
          <w:b/>
        </w:rPr>
        <w:t>(d)</w:t>
      </w:r>
      <w:r w:rsidRPr="009A04BE">
        <w:rPr>
          <w:rFonts w:cs="Calibri"/>
          <w:b/>
          <w:spacing w:val="-4"/>
        </w:rPr>
        <w:t xml:space="preserve"> </w:t>
      </w:r>
      <w:r w:rsidRPr="009A04BE">
        <w:rPr>
          <w:rFonts w:cs="Calibri"/>
        </w:rPr>
        <w:t>ve</w:t>
      </w:r>
      <w:r w:rsidRPr="009A04BE">
        <w:rPr>
          <w:rFonts w:cs="Calibri"/>
          <w:spacing w:val="-5"/>
        </w:rPr>
        <w:t xml:space="preserve"> </w:t>
      </w:r>
      <w:r w:rsidRPr="009A04BE">
        <w:rPr>
          <w:rFonts w:cs="Calibri"/>
          <w:b/>
        </w:rPr>
        <w:t>(e)</w:t>
      </w:r>
      <w:r w:rsidRPr="009A04BE">
        <w:rPr>
          <w:rFonts w:cs="Calibri"/>
          <w:b/>
          <w:spacing w:val="-1"/>
        </w:rPr>
        <w:t xml:space="preserve"> </w:t>
      </w:r>
      <w:r w:rsidRPr="009A04BE">
        <w:rPr>
          <w:rFonts w:cs="Calibri"/>
        </w:rPr>
        <w:t>bentleri</w:t>
      </w:r>
      <w:r w:rsidRPr="009A04BE">
        <w:rPr>
          <w:rFonts w:cs="Calibri"/>
          <w:spacing w:val="-3"/>
        </w:rPr>
        <w:t xml:space="preserve"> </w:t>
      </w:r>
      <w:r w:rsidRPr="009A04BE">
        <w:rPr>
          <w:rFonts w:cs="Calibri"/>
        </w:rPr>
        <w:t>uyarınca</w:t>
      </w:r>
      <w:r w:rsidRPr="009A04BE">
        <w:rPr>
          <w:rFonts w:cs="Calibri"/>
          <w:spacing w:val="-3"/>
        </w:rPr>
        <w:t xml:space="preserve"> </w:t>
      </w:r>
      <w:r w:rsidRPr="009A04BE">
        <w:rPr>
          <w:rFonts w:cs="Calibri"/>
        </w:rPr>
        <w:t>yapılan</w:t>
      </w:r>
      <w:r w:rsidRPr="009A04BE">
        <w:rPr>
          <w:rFonts w:cs="Calibri"/>
          <w:spacing w:val="-5"/>
        </w:rPr>
        <w:t xml:space="preserve"> </w:t>
      </w:r>
      <w:r w:rsidRPr="009A04BE">
        <w:rPr>
          <w:rFonts w:cs="Calibri"/>
        </w:rPr>
        <w:t>işlemlerin,</w:t>
      </w:r>
      <w:r w:rsidRPr="009A04BE">
        <w:rPr>
          <w:rFonts w:cs="Calibri"/>
          <w:spacing w:val="-4"/>
        </w:rPr>
        <w:t xml:space="preserve"> </w:t>
      </w:r>
      <w:r w:rsidRPr="009A04BE">
        <w:rPr>
          <w:rFonts w:cs="Calibri"/>
        </w:rPr>
        <w:t>kişisel</w:t>
      </w:r>
      <w:r w:rsidRPr="009A04BE">
        <w:rPr>
          <w:rFonts w:cs="Calibri"/>
          <w:spacing w:val="-4"/>
        </w:rPr>
        <w:t xml:space="preserve"> </w:t>
      </w:r>
      <w:r w:rsidRPr="009A04BE">
        <w:rPr>
          <w:rFonts w:cs="Calibri"/>
        </w:rPr>
        <w:t>verilerin</w:t>
      </w:r>
      <w:r w:rsidRPr="009A04BE">
        <w:rPr>
          <w:rFonts w:cs="Calibri"/>
          <w:spacing w:val="-3"/>
        </w:rPr>
        <w:t xml:space="preserve"> </w:t>
      </w:r>
      <w:r w:rsidRPr="009A04BE">
        <w:rPr>
          <w:rFonts w:cs="Calibri"/>
        </w:rPr>
        <w:t>aktarıldığı</w:t>
      </w:r>
      <w:r w:rsidRPr="009A04BE">
        <w:rPr>
          <w:rFonts w:cs="Calibri"/>
          <w:spacing w:val="-6"/>
        </w:rPr>
        <w:t xml:space="preserve"> </w:t>
      </w:r>
      <w:r w:rsidRPr="009A04BE">
        <w:rPr>
          <w:rFonts w:cs="Calibri"/>
        </w:rPr>
        <w:t>üçüncü</w:t>
      </w:r>
      <w:r w:rsidRPr="009A04BE">
        <w:rPr>
          <w:rFonts w:cs="Calibri"/>
          <w:spacing w:val="-3"/>
        </w:rPr>
        <w:t xml:space="preserve"> </w:t>
      </w:r>
      <w:r w:rsidRPr="009A04BE">
        <w:rPr>
          <w:rFonts w:cs="Calibri"/>
        </w:rPr>
        <w:t>kişilere bildirilmesini isteme,</w:t>
      </w:r>
    </w:p>
    <w:p w14:paraId="6634BAEF" w14:textId="77777777" w:rsidR="00B849D7" w:rsidRPr="009A04BE" w:rsidRDefault="00000000" w:rsidP="00267094">
      <w:pPr>
        <w:pStyle w:val="ListParagraph"/>
        <w:numPr>
          <w:ilvl w:val="0"/>
          <w:numId w:val="1"/>
        </w:numPr>
        <w:tabs>
          <w:tab w:val="left" w:pos="386"/>
        </w:tabs>
        <w:spacing w:before="0" w:line="276" w:lineRule="auto"/>
        <w:ind w:left="116" w:right="168" w:firstLine="0"/>
        <w:jc w:val="both"/>
        <w:rPr>
          <w:rFonts w:cs="Calibri"/>
        </w:rPr>
      </w:pPr>
      <w:r w:rsidRPr="009A04BE">
        <w:rPr>
          <w:rFonts w:cs="Calibri"/>
        </w:rPr>
        <w:t>İşlenen</w:t>
      </w:r>
      <w:r w:rsidRPr="009A04BE">
        <w:rPr>
          <w:rFonts w:cs="Calibri"/>
          <w:spacing w:val="-4"/>
        </w:rPr>
        <w:t xml:space="preserve"> </w:t>
      </w:r>
      <w:r w:rsidRPr="009A04BE">
        <w:rPr>
          <w:rFonts w:cs="Calibri"/>
        </w:rPr>
        <w:t>verilerin</w:t>
      </w:r>
      <w:r w:rsidRPr="009A04BE">
        <w:rPr>
          <w:rFonts w:cs="Calibri"/>
          <w:spacing w:val="-4"/>
        </w:rPr>
        <w:t xml:space="preserve"> </w:t>
      </w:r>
      <w:r w:rsidRPr="009A04BE">
        <w:rPr>
          <w:rFonts w:cs="Calibri"/>
        </w:rPr>
        <w:t>münhasıran</w:t>
      </w:r>
      <w:r w:rsidRPr="009A04BE">
        <w:rPr>
          <w:rFonts w:cs="Calibri"/>
          <w:spacing w:val="-6"/>
        </w:rPr>
        <w:t xml:space="preserve"> </w:t>
      </w:r>
      <w:r w:rsidRPr="009A04BE">
        <w:rPr>
          <w:rFonts w:cs="Calibri"/>
        </w:rPr>
        <w:t>otomatik</w:t>
      </w:r>
      <w:r w:rsidRPr="009A04BE">
        <w:rPr>
          <w:rFonts w:cs="Calibri"/>
          <w:spacing w:val="-6"/>
        </w:rPr>
        <w:t xml:space="preserve"> </w:t>
      </w:r>
      <w:r w:rsidRPr="009A04BE">
        <w:rPr>
          <w:rFonts w:cs="Calibri"/>
        </w:rPr>
        <w:t>sistemler</w:t>
      </w:r>
      <w:r w:rsidRPr="009A04BE">
        <w:rPr>
          <w:rFonts w:cs="Calibri"/>
          <w:spacing w:val="-5"/>
        </w:rPr>
        <w:t xml:space="preserve"> </w:t>
      </w:r>
      <w:r w:rsidRPr="009A04BE">
        <w:rPr>
          <w:rFonts w:cs="Calibri"/>
        </w:rPr>
        <w:t>vasıtasıyla</w:t>
      </w:r>
      <w:r w:rsidRPr="009A04BE">
        <w:rPr>
          <w:rFonts w:cs="Calibri"/>
          <w:spacing w:val="-4"/>
        </w:rPr>
        <w:t xml:space="preserve"> </w:t>
      </w:r>
      <w:r w:rsidRPr="009A04BE">
        <w:rPr>
          <w:rFonts w:cs="Calibri"/>
        </w:rPr>
        <w:t>analiz</w:t>
      </w:r>
      <w:r w:rsidRPr="009A04BE">
        <w:rPr>
          <w:rFonts w:cs="Calibri"/>
          <w:spacing w:val="-3"/>
        </w:rPr>
        <w:t xml:space="preserve"> </w:t>
      </w:r>
      <w:r w:rsidRPr="009A04BE">
        <w:rPr>
          <w:rFonts w:cs="Calibri"/>
        </w:rPr>
        <w:t>edilmesi</w:t>
      </w:r>
      <w:r w:rsidRPr="009A04BE">
        <w:rPr>
          <w:rFonts w:cs="Calibri"/>
          <w:spacing w:val="-4"/>
        </w:rPr>
        <w:t xml:space="preserve"> </w:t>
      </w:r>
      <w:r w:rsidRPr="009A04BE">
        <w:rPr>
          <w:rFonts w:cs="Calibri"/>
        </w:rPr>
        <w:t>suretiyle</w:t>
      </w:r>
      <w:r w:rsidRPr="009A04BE">
        <w:rPr>
          <w:rFonts w:cs="Calibri"/>
          <w:spacing w:val="-4"/>
        </w:rPr>
        <w:t xml:space="preserve"> </w:t>
      </w:r>
      <w:r w:rsidRPr="009A04BE">
        <w:rPr>
          <w:rFonts w:cs="Calibri"/>
        </w:rPr>
        <w:t>kişinin kendisi aleyhine bir sonucun ortaya çıkmasına itiraz etme,</w:t>
      </w:r>
    </w:p>
    <w:p w14:paraId="0FF45F5C" w14:textId="77777777" w:rsidR="00B849D7" w:rsidRPr="009A04BE" w:rsidRDefault="00000000" w:rsidP="00267094">
      <w:pPr>
        <w:pStyle w:val="BodyText"/>
        <w:spacing w:line="278" w:lineRule="auto"/>
        <w:jc w:val="both"/>
        <w:rPr>
          <w:rFonts w:cs="Calibri"/>
        </w:rPr>
      </w:pPr>
      <w:proofErr w:type="gramStart"/>
      <w:r w:rsidRPr="009A04BE">
        <w:rPr>
          <w:rFonts w:cs="Calibri"/>
          <w:b/>
        </w:rPr>
        <w:t>ğ</w:t>
      </w:r>
      <w:proofErr w:type="gramEnd"/>
      <w:r w:rsidRPr="009A04BE">
        <w:rPr>
          <w:rFonts w:cs="Calibri"/>
          <w:b/>
        </w:rPr>
        <w:t>)</w:t>
      </w:r>
      <w:r w:rsidRPr="009A04BE">
        <w:rPr>
          <w:rFonts w:cs="Calibri"/>
          <w:b/>
          <w:spacing w:val="-1"/>
        </w:rPr>
        <w:t xml:space="preserve"> </w:t>
      </w:r>
      <w:r w:rsidRPr="009A04BE">
        <w:rPr>
          <w:rFonts w:cs="Calibri"/>
        </w:rPr>
        <w:t>Kişisel</w:t>
      </w:r>
      <w:r w:rsidRPr="009A04BE">
        <w:rPr>
          <w:rFonts w:cs="Calibri"/>
          <w:spacing w:val="-4"/>
        </w:rPr>
        <w:t xml:space="preserve"> </w:t>
      </w:r>
      <w:r w:rsidRPr="009A04BE">
        <w:rPr>
          <w:rFonts w:cs="Calibri"/>
        </w:rPr>
        <w:t>verilerin</w:t>
      </w:r>
      <w:r w:rsidRPr="009A04BE">
        <w:rPr>
          <w:rFonts w:cs="Calibri"/>
          <w:spacing w:val="-3"/>
        </w:rPr>
        <w:t xml:space="preserve"> </w:t>
      </w:r>
      <w:r w:rsidRPr="009A04BE">
        <w:rPr>
          <w:rFonts w:cs="Calibri"/>
        </w:rPr>
        <w:t>kanuna</w:t>
      </w:r>
      <w:r w:rsidRPr="009A04BE">
        <w:rPr>
          <w:rFonts w:cs="Calibri"/>
          <w:spacing w:val="-3"/>
        </w:rPr>
        <w:t xml:space="preserve"> </w:t>
      </w:r>
      <w:r w:rsidRPr="009A04BE">
        <w:rPr>
          <w:rFonts w:cs="Calibri"/>
        </w:rPr>
        <w:t>aykırı</w:t>
      </w:r>
      <w:r w:rsidRPr="009A04BE">
        <w:rPr>
          <w:rFonts w:cs="Calibri"/>
          <w:spacing w:val="-4"/>
        </w:rPr>
        <w:t xml:space="preserve"> </w:t>
      </w:r>
      <w:r w:rsidRPr="009A04BE">
        <w:rPr>
          <w:rFonts w:cs="Calibri"/>
        </w:rPr>
        <w:t>olarak</w:t>
      </w:r>
      <w:r w:rsidRPr="009A04BE">
        <w:rPr>
          <w:rFonts w:cs="Calibri"/>
          <w:spacing w:val="-5"/>
        </w:rPr>
        <w:t xml:space="preserve"> </w:t>
      </w:r>
      <w:r w:rsidRPr="009A04BE">
        <w:rPr>
          <w:rFonts w:cs="Calibri"/>
        </w:rPr>
        <w:t>işlenmesi</w:t>
      </w:r>
      <w:r w:rsidRPr="009A04BE">
        <w:rPr>
          <w:rFonts w:cs="Calibri"/>
          <w:spacing w:val="-6"/>
        </w:rPr>
        <w:t xml:space="preserve"> </w:t>
      </w:r>
      <w:r w:rsidRPr="009A04BE">
        <w:rPr>
          <w:rFonts w:cs="Calibri"/>
        </w:rPr>
        <w:t>sebebiyle</w:t>
      </w:r>
      <w:r w:rsidRPr="009A04BE">
        <w:rPr>
          <w:rFonts w:cs="Calibri"/>
          <w:spacing w:val="-3"/>
        </w:rPr>
        <w:t xml:space="preserve"> </w:t>
      </w:r>
      <w:r w:rsidRPr="009A04BE">
        <w:rPr>
          <w:rFonts w:cs="Calibri"/>
        </w:rPr>
        <w:t>zarara</w:t>
      </w:r>
      <w:r w:rsidRPr="009A04BE">
        <w:rPr>
          <w:rFonts w:cs="Calibri"/>
          <w:spacing w:val="-5"/>
        </w:rPr>
        <w:t xml:space="preserve"> </w:t>
      </w:r>
      <w:r w:rsidRPr="009A04BE">
        <w:rPr>
          <w:rFonts w:cs="Calibri"/>
        </w:rPr>
        <w:t>uğraması</w:t>
      </w:r>
      <w:r w:rsidRPr="009A04BE">
        <w:rPr>
          <w:rFonts w:cs="Calibri"/>
          <w:spacing w:val="-1"/>
        </w:rPr>
        <w:t xml:space="preserve"> </w:t>
      </w:r>
      <w:r w:rsidRPr="009A04BE">
        <w:rPr>
          <w:rFonts w:cs="Calibri"/>
        </w:rPr>
        <w:t>hâlinde</w:t>
      </w:r>
      <w:r w:rsidRPr="009A04BE">
        <w:rPr>
          <w:rFonts w:cs="Calibri"/>
          <w:spacing w:val="-3"/>
        </w:rPr>
        <w:t xml:space="preserve"> </w:t>
      </w:r>
      <w:r w:rsidRPr="009A04BE">
        <w:rPr>
          <w:rFonts w:cs="Calibri"/>
        </w:rPr>
        <w:t>zararın giderilmesini talep etme,</w:t>
      </w:r>
    </w:p>
    <w:p w14:paraId="2CFAFB8E" w14:textId="77777777" w:rsidR="00B849D7" w:rsidRPr="009A04BE" w:rsidRDefault="00000000" w:rsidP="00267094">
      <w:pPr>
        <w:pStyle w:val="BodyText"/>
        <w:spacing w:before="112"/>
        <w:jc w:val="both"/>
        <w:rPr>
          <w:rFonts w:cs="Calibri"/>
        </w:rPr>
      </w:pPr>
      <w:proofErr w:type="gramStart"/>
      <w:r w:rsidRPr="009A04BE">
        <w:rPr>
          <w:rFonts w:cs="Calibri"/>
        </w:rPr>
        <w:t>haklarına</w:t>
      </w:r>
      <w:proofErr w:type="gramEnd"/>
      <w:r w:rsidRPr="009A04BE">
        <w:rPr>
          <w:rFonts w:cs="Calibri"/>
          <w:spacing w:val="-8"/>
        </w:rPr>
        <w:t xml:space="preserve"> </w:t>
      </w:r>
      <w:r w:rsidRPr="009A04BE">
        <w:rPr>
          <w:rFonts w:cs="Calibri"/>
          <w:spacing w:val="-2"/>
        </w:rPr>
        <w:t>sahiptir.</w:t>
      </w:r>
    </w:p>
    <w:p w14:paraId="339133BA" w14:textId="77777777" w:rsidR="00B849D7" w:rsidRPr="009A04BE" w:rsidRDefault="00B849D7" w:rsidP="00267094">
      <w:pPr>
        <w:pStyle w:val="BodyText"/>
        <w:spacing w:before="7"/>
        <w:ind w:left="0"/>
        <w:jc w:val="both"/>
        <w:rPr>
          <w:rFonts w:cs="Calibri"/>
          <w:sz w:val="34"/>
        </w:rPr>
      </w:pPr>
    </w:p>
    <w:p w14:paraId="647A48CD" w14:textId="683E9474" w:rsidR="00B849D7" w:rsidRPr="009A04BE" w:rsidRDefault="00000000" w:rsidP="00267094">
      <w:pPr>
        <w:pStyle w:val="BodyText"/>
        <w:spacing w:line="278" w:lineRule="auto"/>
        <w:ind w:right="115"/>
        <w:jc w:val="both"/>
        <w:rPr>
          <w:rFonts w:cs="Calibri"/>
        </w:rPr>
      </w:pPr>
      <w:r w:rsidRPr="009A04BE">
        <w:rPr>
          <w:rFonts w:cs="Calibri"/>
        </w:rPr>
        <w:t xml:space="preserve">Yukarıda belirtilen haklarınız ile ilgili </w:t>
      </w:r>
      <w:r w:rsidR="00267094" w:rsidRPr="009A04BE">
        <w:rPr>
          <w:rFonts w:cs="Calibri"/>
        </w:rPr>
        <w:t>İzmir Kalkınma Ajansı</w:t>
      </w:r>
      <w:r w:rsidRPr="009A04BE">
        <w:rPr>
          <w:rFonts w:cs="Calibri"/>
        </w:rPr>
        <w:t>’na yazılı olarak başvurmanız halinde, talebinizin niteliğine göre en geç 30 (otuz) gün içerisinde ücretsiz olarak yanıt verilecektir.</w:t>
      </w:r>
    </w:p>
    <w:p w14:paraId="4247BF55" w14:textId="530E4420" w:rsidR="00B849D7" w:rsidRPr="009A04BE" w:rsidRDefault="00000000" w:rsidP="00267094">
      <w:pPr>
        <w:spacing w:before="145" w:line="278" w:lineRule="auto"/>
        <w:ind w:left="116" w:right="110"/>
        <w:jc w:val="both"/>
        <w:rPr>
          <w:rFonts w:ascii="Calibri" w:hAnsi="Calibri" w:cs="Calibri"/>
          <w:sz w:val="24"/>
          <w:szCs w:val="24"/>
        </w:rPr>
      </w:pPr>
      <w:r w:rsidRPr="009A04BE">
        <w:rPr>
          <w:rFonts w:ascii="Calibri" w:hAnsi="Calibri" w:cs="Calibri"/>
          <w:sz w:val="24"/>
          <w:szCs w:val="24"/>
        </w:rPr>
        <w:t xml:space="preserve">Başvurunuzu açık, anlaşır bir şekilde ve kimlik ve adres bilgilerinizi tespit edici belgeleri de ekleyerek, yazılı ve ıslak imzalı olarak elden, postayla ya da noter kanalıyla </w:t>
      </w:r>
      <w:r w:rsidR="00267094" w:rsidRPr="009A04BE">
        <w:rPr>
          <w:rFonts w:ascii="Calibri" w:hAnsi="Calibri" w:cs="Calibri"/>
          <w:b/>
          <w:bCs/>
          <w:i/>
          <w:iCs/>
          <w:sz w:val="24"/>
          <w:szCs w:val="24"/>
        </w:rPr>
        <w:t xml:space="preserve">İzmir Kalkınma Ajansı Megapol Çarşı Kule Halkapınar Mahallesi, 1203/11. Sk. No: 5-7, Kat: 19 35170 Konak/İzmir </w:t>
      </w:r>
      <w:r w:rsidRPr="009A04BE">
        <w:rPr>
          <w:rFonts w:ascii="Calibri" w:hAnsi="Calibri" w:cs="Calibri"/>
          <w:b/>
          <w:bCs/>
          <w:i/>
          <w:iCs/>
          <w:sz w:val="24"/>
          <w:szCs w:val="24"/>
        </w:rPr>
        <w:t xml:space="preserve">Türkiye </w:t>
      </w:r>
      <w:r w:rsidRPr="009A04BE">
        <w:rPr>
          <w:rFonts w:ascii="Calibri" w:hAnsi="Calibri" w:cs="Calibri"/>
          <w:sz w:val="24"/>
          <w:szCs w:val="24"/>
        </w:rPr>
        <w:t>adresine ulaştırmanız gerekmektedir.</w:t>
      </w:r>
      <w:bookmarkEnd w:id="0"/>
    </w:p>
    <w:sectPr w:rsidR="00B849D7" w:rsidRPr="009A04BE" w:rsidSect="00267094">
      <w:headerReference w:type="default" r:id="rId7"/>
      <w:footerReference w:type="default" r:id="rId8"/>
      <w:pgSz w:w="11910" w:h="16840"/>
      <w:pgMar w:top="2880" w:right="1296" w:bottom="2160" w:left="1296" w:header="1008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7D090D" w14:textId="77777777" w:rsidR="00CB3D6F" w:rsidRDefault="00CB3D6F" w:rsidP="00267094">
      <w:r>
        <w:separator/>
      </w:r>
    </w:p>
  </w:endnote>
  <w:endnote w:type="continuationSeparator" w:id="0">
    <w:p w14:paraId="4A3DBC50" w14:textId="77777777" w:rsidR="00CB3D6F" w:rsidRDefault="00CB3D6F" w:rsidP="002670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C8FA6A" w14:textId="27B0EEE6" w:rsidR="00267094" w:rsidRDefault="00267094" w:rsidP="00267094">
    <w:pPr>
      <w:pStyle w:val="BodyText"/>
      <w:spacing w:line="14" w:lineRule="auto"/>
      <w:ind w:left="0"/>
    </w:pPr>
    <w:r>
      <w:rPr>
        <w:noProof/>
      </w:rPr>
      <mc:AlternateContent>
        <mc:Choice Requires="wps">
          <w:drawing>
            <wp:anchor distT="0" distB="0" distL="114300" distR="114300" simplePos="0" relativeHeight="251681792" behindDoc="1" locked="0" layoutInCell="1" allowOverlap="1" wp14:anchorId="49AEDF3B" wp14:editId="72BBBF90">
              <wp:simplePos x="0" y="0"/>
              <wp:positionH relativeFrom="page">
                <wp:posOffset>735965</wp:posOffset>
              </wp:positionH>
              <wp:positionV relativeFrom="page">
                <wp:posOffset>9731375</wp:posOffset>
              </wp:positionV>
              <wp:extent cx="6122670" cy="14605"/>
              <wp:effectExtent l="0" t="0" r="0" b="0"/>
              <wp:wrapNone/>
              <wp:docPr id="1785952849" name="Rectangl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122670" cy="14605"/>
                      </a:xfrm>
                      <a:prstGeom prst="rect">
                        <a:avLst/>
                      </a:prstGeom>
                      <a:solidFill>
                        <a:srgbClr val="180E5E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17824B9" id="Rectangle 9" o:spid="_x0000_s1026" style="position:absolute;margin-left:57.95pt;margin-top:766.25pt;width:482.1pt;height:1.15pt;z-index:-251634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" fillcolor="#180e5e" stroked="f"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3840" behindDoc="1" locked="0" layoutInCell="1" allowOverlap="1" wp14:anchorId="54B6BFF6" wp14:editId="17B37FF3">
              <wp:simplePos x="0" y="0"/>
              <wp:positionH relativeFrom="page">
                <wp:posOffset>725805</wp:posOffset>
              </wp:positionH>
              <wp:positionV relativeFrom="page">
                <wp:posOffset>9857740</wp:posOffset>
              </wp:positionV>
              <wp:extent cx="4601845" cy="363220"/>
              <wp:effectExtent l="0" t="0" r="0" b="0"/>
              <wp:wrapNone/>
              <wp:docPr id="620618157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01845" cy="3632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1EF1EEE" w14:textId="77777777" w:rsidR="00267094" w:rsidRDefault="00267094" w:rsidP="00267094">
                          <w:pPr>
                            <w:spacing w:line="218" w:lineRule="exact"/>
                            <w:ind w:left="21"/>
                            <w:rPr>
                              <w:sz w:val="16"/>
                            </w:rPr>
                          </w:pPr>
                          <w:r>
                            <w:rPr>
                              <w:color w:val="414042"/>
                              <w:sz w:val="16"/>
                            </w:rPr>
                            <w:t>Megapol</w:t>
                          </w:r>
                          <w:r>
                            <w:rPr>
                              <w:color w:val="414042"/>
                              <w:spacing w:val="2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414042"/>
                              <w:sz w:val="16"/>
                            </w:rPr>
                            <w:t>Çarşı</w:t>
                          </w:r>
                          <w:r>
                            <w:rPr>
                              <w:color w:val="414042"/>
                              <w:spacing w:val="2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414042"/>
                              <w:sz w:val="16"/>
                            </w:rPr>
                            <w:t>Kule,</w:t>
                          </w:r>
                          <w:r>
                            <w:rPr>
                              <w:color w:val="414042"/>
                              <w:spacing w:val="2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414042"/>
                              <w:sz w:val="16"/>
                            </w:rPr>
                            <w:t>Halkapınar</w:t>
                          </w:r>
                          <w:r>
                            <w:rPr>
                              <w:color w:val="414042"/>
                              <w:spacing w:val="2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414042"/>
                              <w:sz w:val="16"/>
                            </w:rPr>
                            <w:t>Mahallesi,</w:t>
                          </w:r>
                          <w:r>
                            <w:rPr>
                              <w:color w:val="414042"/>
                              <w:spacing w:val="2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414042"/>
                              <w:sz w:val="16"/>
                            </w:rPr>
                            <w:t>1203/11.</w:t>
                          </w:r>
                          <w:r>
                            <w:rPr>
                              <w:color w:val="414042"/>
                              <w:spacing w:val="2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414042"/>
                              <w:sz w:val="16"/>
                            </w:rPr>
                            <w:t>Sk.</w:t>
                          </w:r>
                          <w:r>
                            <w:rPr>
                              <w:color w:val="414042"/>
                              <w:spacing w:val="2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414042"/>
                              <w:sz w:val="16"/>
                            </w:rPr>
                            <w:t>No:</w:t>
                          </w:r>
                          <w:r>
                            <w:rPr>
                              <w:color w:val="414042"/>
                              <w:spacing w:val="2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414042"/>
                              <w:sz w:val="16"/>
                            </w:rPr>
                            <w:t>5-7,</w:t>
                          </w:r>
                          <w:r>
                            <w:rPr>
                              <w:color w:val="414042"/>
                              <w:spacing w:val="2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414042"/>
                              <w:sz w:val="16"/>
                            </w:rPr>
                            <w:t>Kat:</w:t>
                          </w:r>
                          <w:r>
                            <w:rPr>
                              <w:color w:val="414042"/>
                              <w:spacing w:val="2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414042"/>
                              <w:sz w:val="16"/>
                            </w:rPr>
                            <w:t>19</w:t>
                          </w:r>
                          <w:r>
                            <w:rPr>
                              <w:color w:val="414042"/>
                              <w:spacing w:val="2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414042"/>
                              <w:sz w:val="16"/>
                            </w:rPr>
                            <w:t>35170</w:t>
                          </w:r>
                          <w:r>
                            <w:rPr>
                              <w:color w:val="414042"/>
                              <w:spacing w:val="2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414042"/>
                              <w:spacing w:val="-2"/>
                              <w:sz w:val="16"/>
                            </w:rPr>
                            <w:t>Konak/İzmir</w:t>
                          </w:r>
                        </w:p>
                        <w:p w14:paraId="4D824CC7" w14:textId="77777777" w:rsidR="00267094" w:rsidRDefault="00267094" w:rsidP="00267094">
                          <w:pPr>
                            <w:spacing w:before="115"/>
                            <w:ind w:left="20"/>
                            <w:rPr>
                              <w:sz w:val="16"/>
                            </w:rPr>
                          </w:pPr>
                          <w:proofErr w:type="gramStart"/>
                          <w:r>
                            <w:rPr>
                              <w:b/>
                              <w:color w:val="414042"/>
                              <w:w w:val="105"/>
                              <w:sz w:val="16"/>
                            </w:rPr>
                            <w:t>T</w:t>
                          </w:r>
                          <w:r>
                            <w:rPr>
                              <w:b/>
                              <w:color w:val="414042"/>
                              <w:spacing w:val="7"/>
                              <w:w w:val="10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414042"/>
                              <w:w w:val="105"/>
                              <w:sz w:val="16"/>
                            </w:rPr>
                            <w:t>:</w:t>
                          </w:r>
                          <w:proofErr w:type="gramEnd"/>
                          <w:r>
                            <w:rPr>
                              <w:b/>
                              <w:color w:val="414042"/>
                              <w:spacing w:val="5"/>
                              <w:w w:val="10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414042"/>
                              <w:w w:val="105"/>
                              <w:sz w:val="16"/>
                            </w:rPr>
                            <w:t>+90</w:t>
                          </w:r>
                          <w:r>
                            <w:rPr>
                              <w:color w:val="414042"/>
                              <w:spacing w:val="3"/>
                              <w:w w:val="10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414042"/>
                              <w:w w:val="105"/>
                              <w:sz w:val="16"/>
                            </w:rPr>
                            <w:t>232</w:t>
                          </w:r>
                          <w:r>
                            <w:rPr>
                              <w:color w:val="414042"/>
                              <w:spacing w:val="4"/>
                              <w:w w:val="10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414042"/>
                              <w:w w:val="105"/>
                              <w:sz w:val="16"/>
                            </w:rPr>
                            <w:t>489</w:t>
                          </w:r>
                          <w:r>
                            <w:rPr>
                              <w:color w:val="414042"/>
                              <w:spacing w:val="3"/>
                              <w:w w:val="10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414042"/>
                              <w:w w:val="105"/>
                              <w:sz w:val="16"/>
                            </w:rPr>
                            <w:t>81</w:t>
                          </w:r>
                          <w:r>
                            <w:rPr>
                              <w:color w:val="414042"/>
                              <w:spacing w:val="4"/>
                              <w:w w:val="10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414042"/>
                              <w:w w:val="105"/>
                              <w:sz w:val="16"/>
                            </w:rPr>
                            <w:t>81</w:t>
                          </w:r>
                          <w:r>
                            <w:rPr>
                              <w:color w:val="414042"/>
                              <w:spacing w:val="46"/>
                              <w:w w:val="105"/>
                              <w:sz w:val="16"/>
                            </w:rPr>
                            <w:t xml:space="preserve">  </w:t>
                          </w:r>
                          <w:r>
                            <w:rPr>
                              <w:b/>
                              <w:color w:val="414042"/>
                              <w:w w:val="105"/>
                              <w:sz w:val="16"/>
                            </w:rPr>
                            <w:t>F</w:t>
                          </w:r>
                          <w:r>
                            <w:rPr>
                              <w:b/>
                              <w:color w:val="414042"/>
                              <w:spacing w:val="9"/>
                              <w:w w:val="10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414042"/>
                              <w:w w:val="105"/>
                              <w:sz w:val="16"/>
                            </w:rPr>
                            <w:t>:</w:t>
                          </w:r>
                          <w:r>
                            <w:rPr>
                              <w:b/>
                              <w:color w:val="414042"/>
                              <w:spacing w:val="4"/>
                              <w:w w:val="10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414042"/>
                              <w:w w:val="105"/>
                              <w:sz w:val="16"/>
                            </w:rPr>
                            <w:t>+90</w:t>
                          </w:r>
                          <w:r>
                            <w:rPr>
                              <w:color w:val="414042"/>
                              <w:spacing w:val="4"/>
                              <w:w w:val="10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414042"/>
                              <w:w w:val="105"/>
                              <w:sz w:val="16"/>
                            </w:rPr>
                            <w:t>232</w:t>
                          </w:r>
                          <w:r>
                            <w:rPr>
                              <w:color w:val="414042"/>
                              <w:spacing w:val="3"/>
                              <w:w w:val="10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414042"/>
                              <w:w w:val="105"/>
                              <w:sz w:val="16"/>
                            </w:rPr>
                            <w:t>489</w:t>
                          </w:r>
                          <w:r>
                            <w:rPr>
                              <w:color w:val="414042"/>
                              <w:spacing w:val="4"/>
                              <w:w w:val="10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414042"/>
                              <w:w w:val="105"/>
                              <w:sz w:val="16"/>
                            </w:rPr>
                            <w:t>85</w:t>
                          </w:r>
                          <w:r>
                            <w:rPr>
                              <w:color w:val="414042"/>
                              <w:spacing w:val="3"/>
                              <w:w w:val="10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414042"/>
                              <w:w w:val="105"/>
                              <w:sz w:val="16"/>
                            </w:rPr>
                            <w:t>05</w:t>
                          </w:r>
                          <w:r>
                            <w:rPr>
                              <w:color w:val="414042"/>
                              <w:spacing w:val="73"/>
                              <w:w w:val="150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414042"/>
                              <w:w w:val="105"/>
                              <w:sz w:val="16"/>
                            </w:rPr>
                            <w:t>|</w:t>
                          </w:r>
                          <w:r>
                            <w:rPr>
                              <w:color w:val="414042"/>
                              <w:spacing w:val="73"/>
                              <w:w w:val="150"/>
                              <w:sz w:val="16"/>
                            </w:rPr>
                            <w:t xml:space="preserve"> </w:t>
                          </w:r>
                          <w:hyperlink r:id="rId1">
                            <w:r>
                              <w:rPr>
                                <w:color w:val="414042"/>
                                <w:w w:val="105"/>
                                <w:sz w:val="16"/>
                              </w:rPr>
                              <w:t>www.izka.org.tr</w:t>
                            </w:r>
                          </w:hyperlink>
                          <w:r>
                            <w:rPr>
                              <w:color w:val="414042"/>
                              <w:spacing w:val="73"/>
                              <w:w w:val="150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414042"/>
                              <w:w w:val="105"/>
                              <w:sz w:val="16"/>
                            </w:rPr>
                            <w:t>|</w:t>
                          </w:r>
                          <w:r>
                            <w:rPr>
                              <w:color w:val="414042"/>
                              <w:spacing w:val="73"/>
                              <w:w w:val="150"/>
                              <w:sz w:val="16"/>
                            </w:rPr>
                            <w:t xml:space="preserve"> </w:t>
                          </w:r>
                          <w:hyperlink r:id="rId2">
                            <w:r>
                              <w:rPr>
                                <w:color w:val="414042"/>
                                <w:spacing w:val="-2"/>
                                <w:w w:val="105"/>
                                <w:sz w:val="16"/>
                              </w:rPr>
                              <w:t>info@izka.org.tr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B6BFF6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57.15pt;margin-top:776.2pt;width:362.35pt;height:28.6pt;z-index:-251632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" filled="f" stroked="f">
              <v:textbox inset="0,0,0,0">
                <w:txbxContent>
                  <w:p w14:paraId="01EF1EEE" w14:textId="77777777" w:rsidR="00267094" w:rsidRDefault="00267094" w:rsidP="00267094">
                    <w:pPr>
                      <w:spacing w:line="218" w:lineRule="exact"/>
                      <w:ind w:left="21"/>
                      <w:rPr>
                        <w:sz w:val="16"/>
                      </w:rPr>
                    </w:pPr>
                    <w:r>
                      <w:rPr>
                        <w:color w:val="414042"/>
                        <w:sz w:val="16"/>
                      </w:rPr>
                      <w:t>Megapol</w:t>
                    </w:r>
                    <w:r>
                      <w:rPr>
                        <w:color w:val="414042"/>
                        <w:spacing w:val="23"/>
                        <w:sz w:val="16"/>
                      </w:rPr>
                      <w:t xml:space="preserve"> </w:t>
                    </w:r>
                    <w:r>
                      <w:rPr>
                        <w:color w:val="414042"/>
                        <w:sz w:val="16"/>
                      </w:rPr>
                      <w:t>Çarşı</w:t>
                    </w:r>
                    <w:r>
                      <w:rPr>
                        <w:color w:val="414042"/>
                        <w:spacing w:val="23"/>
                        <w:sz w:val="16"/>
                      </w:rPr>
                      <w:t xml:space="preserve"> </w:t>
                    </w:r>
                    <w:r>
                      <w:rPr>
                        <w:color w:val="414042"/>
                        <w:sz w:val="16"/>
                      </w:rPr>
                      <w:t>Kule,</w:t>
                    </w:r>
                    <w:r>
                      <w:rPr>
                        <w:color w:val="414042"/>
                        <w:spacing w:val="23"/>
                        <w:sz w:val="16"/>
                      </w:rPr>
                      <w:t xml:space="preserve"> </w:t>
                    </w:r>
                    <w:r>
                      <w:rPr>
                        <w:color w:val="414042"/>
                        <w:sz w:val="16"/>
                      </w:rPr>
                      <w:t>Halkapınar</w:t>
                    </w:r>
                    <w:r>
                      <w:rPr>
                        <w:color w:val="414042"/>
                        <w:spacing w:val="23"/>
                        <w:sz w:val="16"/>
                      </w:rPr>
                      <w:t xml:space="preserve"> </w:t>
                    </w:r>
                    <w:r>
                      <w:rPr>
                        <w:color w:val="414042"/>
                        <w:sz w:val="16"/>
                      </w:rPr>
                      <w:t>Mahallesi,</w:t>
                    </w:r>
                    <w:r>
                      <w:rPr>
                        <w:color w:val="414042"/>
                        <w:spacing w:val="23"/>
                        <w:sz w:val="16"/>
                      </w:rPr>
                      <w:t xml:space="preserve"> </w:t>
                    </w:r>
                    <w:r>
                      <w:rPr>
                        <w:color w:val="414042"/>
                        <w:sz w:val="16"/>
                      </w:rPr>
                      <w:t>1203/11.</w:t>
                    </w:r>
                    <w:r>
                      <w:rPr>
                        <w:color w:val="414042"/>
                        <w:spacing w:val="23"/>
                        <w:sz w:val="16"/>
                      </w:rPr>
                      <w:t xml:space="preserve"> </w:t>
                    </w:r>
                    <w:r>
                      <w:rPr>
                        <w:color w:val="414042"/>
                        <w:sz w:val="16"/>
                      </w:rPr>
                      <w:t>Sk.</w:t>
                    </w:r>
                    <w:r>
                      <w:rPr>
                        <w:color w:val="414042"/>
                        <w:spacing w:val="23"/>
                        <w:sz w:val="16"/>
                      </w:rPr>
                      <w:t xml:space="preserve"> </w:t>
                    </w:r>
                    <w:r>
                      <w:rPr>
                        <w:color w:val="414042"/>
                        <w:sz w:val="16"/>
                      </w:rPr>
                      <w:t>No:</w:t>
                    </w:r>
                    <w:r>
                      <w:rPr>
                        <w:color w:val="414042"/>
                        <w:spacing w:val="23"/>
                        <w:sz w:val="16"/>
                      </w:rPr>
                      <w:t xml:space="preserve"> </w:t>
                    </w:r>
                    <w:r>
                      <w:rPr>
                        <w:color w:val="414042"/>
                        <w:sz w:val="16"/>
                      </w:rPr>
                      <w:t>5-7,</w:t>
                    </w:r>
                    <w:r>
                      <w:rPr>
                        <w:color w:val="414042"/>
                        <w:spacing w:val="23"/>
                        <w:sz w:val="16"/>
                      </w:rPr>
                      <w:t xml:space="preserve"> </w:t>
                    </w:r>
                    <w:r>
                      <w:rPr>
                        <w:color w:val="414042"/>
                        <w:sz w:val="16"/>
                      </w:rPr>
                      <w:t>Kat:</w:t>
                    </w:r>
                    <w:r>
                      <w:rPr>
                        <w:color w:val="414042"/>
                        <w:spacing w:val="23"/>
                        <w:sz w:val="16"/>
                      </w:rPr>
                      <w:t xml:space="preserve"> </w:t>
                    </w:r>
                    <w:r>
                      <w:rPr>
                        <w:color w:val="414042"/>
                        <w:sz w:val="16"/>
                      </w:rPr>
                      <w:t>19</w:t>
                    </w:r>
                    <w:r>
                      <w:rPr>
                        <w:color w:val="414042"/>
                        <w:spacing w:val="23"/>
                        <w:sz w:val="16"/>
                      </w:rPr>
                      <w:t xml:space="preserve"> </w:t>
                    </w:r>
                    <w:r>
                      <w:rPr>
                        <w:color w:val="414042"/>
                        <w:sz w:val="16"/>
                      </w:rPr>
                      <w:t>35170</w:t>
                    </w:r>
                    <w:r>
                      <w:rPr>
                        <w:color w:val="414042"/>
                        <w:spacing w:val="24"/>
                        <w:sz w:val="16"/>
                      </w:rPr>
                      <w:t xml:space="preserve"> </w:t>
                    </w:r>
                    <w:r>
                      <w:rPr>
                        <w:color w:val="414042"/>
                        <w:spacing w:val="-2"/>
                        <w:sz w:val="16"/>
                      </w:rPr>
                      <w:t>Konak/İzmir</w:t>
                    </w:r>
                  </w:p>
                  <w:p w14:paraId="4D824CC7" w14:textId="77777777" w:rsidR="00267094" w:rsidRDefault="00267094" w:rsidP="00267094">
                    <w:pPr>
                      <w:spacing w:before="115"/>
                      <w:ind w:left="20"/>
                      <w:rPr>
                        <w:sz w:val="16"/>
                      </w:rPr>
                    </w:pPr>
                    <w:proofErr w:type="gramStart"/>
                    <w:r>
                      <w:rPr>
                        <w:b/>
                        <w:color w:val="414042"/>
                        <w:w w:val="105"/>
                        <w:sz w:val="16"/>
                      </w:rPr>
                      <w:t>T</w:t>
                    </w:r>
                    <w:r>
                      <w:rPr>
                        <w:b/>
                        <w:color w:val="414042"/>
                        <w:spacing w:val="7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b/>
                        <w:color w:val="414042"/>
                        <w:w w:val="105"/>
                        <w:sz w:val="16"/>
                      </w:rPr>
                      <w:t>:</w:t>
                    </w:r>
                    <w:proofErr w:type="gramEnd"/>
                    <w:r>
                      <w:rPr>
                        <w:b/>
                        <w:color w:val="414042"/>
                        <w:spacing w:val="5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color w:val="414042"/>
                        <w:w w:val="105"/>
                        <w:sz w:val="16"/>
                      </w:rPr>
                      <w:t>+90</w:t>
                    </w:r>
                    <w:r>
                      <w:rPr>
                        <w:color w:val="414042"/>
                        <w:spacing w:val="3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color w:val="414042"/>
                        <w:w w:val="105"/>
                        <w:sz w:val="16"/>
                      </w:rPr>
                      <w:t>232</w:t>
                    </w:r>
                    <w:r>
                      <w:rPr>
                        <w:color w:val="414042"/>
                        <w:spacing w:val="4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color w:val="414042"/>
                        <w:w w:val="105"/>
                        <w:sz w:val="16"/>
                      </w:rPr>
                      <w:t>489</w:t>
                    </w:r>
                    <w:r>
                      <w:rPr>
                        <w:color w:val="414042"/>
                        <w:spacing w:val="3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color w:val="414042"/>
                        <w:w w:val="105"/>
                        <w:sz w:val="16"/>
                      </w:rPr>
                      <w:t>81</w:t>
                    </w:r>
                    <w:r>
                      <w:rPr>
                        <w:color w:val="414042"/>
                        <w:spacing w:val="4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color w:val="414042"/>
                        <w:w w:val="105"/>
                        <w:sz w:val="16"/>
                      </w:rPr>
                      <w:t>81</w:t>
                    </w:r>
                    <w:r>
                      <w:rPr>
                        <w:color w:val="414042"/>
                        <w:spacing w:val="46"/>
                        <w:w w:val="105"/>
                        <w:sz w:val="16"/>
                      </w:rPr>
                      <w:t xml:space="preserve">  </w:t>
                    </w:r>
                    <w:r>
                      <w:rPr>
                        <w:b/>
                        <w:color w:val="414042"/>
                        <w:w w:val="105"/>
                        <w:sz w:val="16"/>
                      </w:rPr>
                      <w:t>F</w:t>
                    </w:r>
                    <w:r>
                      <w:rPr>
                        <w:b/>
                        <w:color w:val="414042"/>
                        <w:spacing w:val="9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b/>
                        <w:color w:val="414042"/>
                        <w:w w:val="105"/>
                        <w:sz w:val="16"/>
                      </w:rPr>
                      <w:t>:</w:t>
                    </w:r>
                    <w:r>
                      <w:rPr>
                        <w:b/>
                        <w:color w:val="414042"/>
                        <w:spacing w:val="4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color w:val="414042"/>
                        <w:w w:val="105"/>
                        <w:sz w:val="16"/>
                      </w:rPr>
                      <w:t>+90</w:t>
                    </w:r>
                    <w:r>
                      <w:rPr>
                        <w:color w:val="414042"/>
                        <w:spacing w:val="4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color w:val="414042"/>
                        <w:w w:val="105"/>
                        <w:sz w:val="16"/>
                      </w:rPr>
                      <w:t>232</w:t>
                    </w:r>
                    <w:r>
                      <w:rPr>
                        <w:color w:val="414042"/>
                        <w:spacing w:val="3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color w:val="414042"/>
                        <w:w w:val="105"/>
                        <w:sz w:val="16"/>
                      </w:rPr>
                      <w:t>489</w:t>
                    </w:r>
                    <w:r>
                      <w:rPr>
                        <w:color w:val="414042"/>
                        <w:spacing w:val="4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color w:val="414042"/>
                        <w:w w:val="105"/>
                        <w:sz w:val="16"/>
                      </w:rPr>
                      <w:t>85</w:t>
                    </w:r>
                    <w:r>
                      <w:rPr>
                        <w:color w:val="414042"/>
                        <w:spacing w:val="3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color w:val="414042"/>
                        <w:w w:val="105"/>
                        <w:sz w:val="16"/>
                      </w:rPr>
                      <w:t>05</w:t>
                    </w:r>
                    <w:r>
                      <w:rPr>
                        <w:color w:val="414042"/>
                        <w:spacing w:val="73"/>
                        <w:w w:val="150"/>
                        <w:sz w:val="16"/>
                      </w:rPr>
                      <w:t xml:space="preserve"> </w:t>
                    </w:r>
                    <w:r>
                      <w:rPr>
                        <w:color w:val="414042"/>
                        <w:w w:val="105"/>
                        <w:sz w:val="16"/>
                      </w:rPr>
                      <w:t>|</w:t>
                    </w:r>
                    <w:r>
                      <w:rPr>
                        <w:color w:val="414042"/>
                        <w:spacing w:val="73"/>
                        <w:w w:val="150"/>
                        <w:sz w:val="16"/>
                      </w:rPr>
                      <w:t xml:space="preserve"> </w:t>
                    </w:r>
                    <w:hyperlink r:id="rId3">
                      <w:r>
                        <w:rPr>
                          <w:color w:val="414042"/>
                          <w:w w:val="105"/>
                          <w:sz w:val="16"/>
                        </w:rPr>
                        <w:t>www.izka.org.tr</w:t>
                      </w:r>
                    </w:hyperlink>
                    <w:r>
                      <w:rPr>
                        <w:color w:val="414042"/>
                        <w:spacing w:val="73"/>
                        <w:w w:val="150"/>
                        <w:sz w:val="16"/>
                      </w:rPr>
                      <w:t xml:space="preserve"> </w:t>
                    </w:r>
                    <w:r>
                      <w:rPr>
                        <w:color w:val="414042"/>
                        <w:w w:val="105"/>
                        <w:sz w:val="16"/>
                      </w:rPr>
                      <w:t>|</w:t>
                    </w:r>
                    <w:r>
                      <w:rPr>
                        <w:color w:val="414042"/>
                        <w:spacing w:val="73"/>
                        <w:w w:val="150"/>
                        <w:sz w:val="16"/>
                      </w:rPr>
                      <w:t xml:space="preserve"> </w:t>
                    </w:r>
                    <w:hyperlink r:id="rId4">
                      <w:r>
                        <w:rPr>
                          <w:color w:val="414042"/>
                          <w:spacing w:val="-2"/>
                          <w:w w:val="105"/>
                          <w:sz w:val="16"/>
                        </w:rPr>
                        <w:t>info@izka.org.tr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  <w:p w14:paraId="55D2A03A" w14:textId="77777777" w:rsidR="00267094" w:rsidRDefault="002670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E4BAB6" w14:textId="77777777" w:rsidR="00CB3D6F" w:rsidRDefault="00CB3D6F" w:rsidP="00267094">
      <w:r>
        <w:separator/>
      </w:r>
    </w:p>
  </w:footnote>
  <w:footnote w:type="continuationSeparator" w:id="0">
    <w:p w14:paraId="397682FC" w14:textId="77777777" w:rsidR="00CB3D6F" w:rsidRDefault="00CB3D6F" w:rsidP="002670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C1B762" w14:textId="7DD5211B" w:rsidR="00267094" w:rsidRDefault="00267094" w:rsidP="00267094">
    <w:pPr>
      <w:pStyle w:val="BodyText"/>
      <w:spacing w:line="14" w:lineRule="auto"/>
      <w:ind w:left="0"/>
    </w:pPr>
    <w:r>
      <w:rPr>
        <w:noProof/>
      </w:rPr>
      <mc:AlternateContent>
        <mc:Choice Requires="wps">
          <w:drawing>
            <wp:anchor distT="0" distB="0" distL="114300" distR="114300" simplePos="0" relativeHeight="251636736" behindDoc="1" locked="0" layoutInCell="1" allowOverlap="1" wp14:anchorId="6AF52D44" wp14:editId="611F0379">
              <wp:simplePos x="0" y="0"/>
              <wp:positionH relativeFrom="page">
                <wp:posOffset>5744845</wp:posOffset>
              </wp:positionH>
              <wp:positionV relativeFrom="page">
                <wp:posOffset>678815</wp:posOffset>
              </wp:positionV>
              <wp:extent cx="196215" cy="523240"/>
              <wp:effectExtent l="0" t="0" r="0" b="0"/>
              <wp:wrapNone/>
              <wp:docPr id="1597132773" name="Freeform: 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96215" cy="523240"/>
                      </a:xfrm>
                      <a:custGeom>
                        <a:avLst/>
                        <a:gdLst>
                          <a:gd name="T0" fmla="+- 0 9074 9047"/>
                          <a:gd name="T1" fmla="*/ T0 w 309"/>
                          <a:gd name="T2" fmla="+- 0 1669 1069"/>
                          <a:gd name="T3" fmla="*/ 1669 h 824"/>
                          <a:gd name="T4" fmla="+- 0 9047 9047"/>
                          <a:gd name="T5" fmla="*/ T4 w 309"/>
                          <a:gd name="T6" fmla="+- 0 1684 1069"/>
                          <a:gd name="T7" fmla="*/ 1684 h 824"/>
                          <a:gd name="T8" fmla="+- 0 9047 9047"/>
                          <a:gd name="T9" fmla="*/ T8 w 309"/>
                          <a:gd name="T10" fmla="+- 0 1893 1069"/>
                          <a:gd name="T11" fmla="*/ 1893 h 824"/>
                          <a:gd name="T12" fmla="+- 0 9074 9047"/>
                          <a:gd name="T13" fmla="*/ T12 w 309"/>
                          <a:gd name="T14" fmla="+- 0 1893 1069"/>
                          <a:gd name="T15" fmla="*/ 1893 h 824"/>
                          <a:gd name="T16" fmla="+- 0 9074 9047"/>
                          <a:gd name="T17" fmla="*/ T16 w 309"/>
                          <a:gd name="T18" fmla="+- 0 1669 1069"/>
                          <a:gd name="T19" fmla="*/ 1669 h 824"/>
                          <a:gd name="T20" fmla="+- 0 9121 9047"/>
                          <a:gd name="T21" fmla="*/ T20 w 309"/>
                          <a:gd name="T22" fmla="+- 0 1573 1069"/>
                          <a:gd name="T23" fmla="*/ 1573 h 824"/>
                          <a:gd name="T24" fmla="+- 0 9093 9047"/>
                          <a:gd name="T25" fmla="*/ T24 w 309"/>
                          <a:gd name="T26" fmla="+- 0 1588 1069"/>
                          <a:gd name="T27" fmla="*/ 1588 h 824"/>
                          <a:gd name="T28" fmla="+- 0 9093 9047"/>
                          <a:gd name="T29" fmla="*/ T28 w 309"/>
                          <a:gd name="T30" fmla="+- 0 1893 1069"/>
                          <a:gd name="T31" fmla="*/ 1893 h 824"/>
                          <a:gd name="T32" fmla="+- 0 9121 9047"/>
                          <a:gd name="T33" fmla="*/ T32 w 309"/>
                          <a:gd name="T34" fmla="+- 0 1893 1069"/>
                          <a:gd name="T35" fmla="*/ 1893 h 824"/>
                          <a:gd name="T36" fmla="+- 0 9121 9047"/>
                          <a:gd name="T37" fmla="*/ T36 w 309"/>
                          <a:gd name="T38" fmla="+- 0 1573 1069"/>
                          <a:gd name="T39" fmla="*/ 1573 h 824"/>
                          <a:gd name="T40" fmla="+- 0 9168 9047"/>
                          <a:gd name="T41" fmla="*/ T40 w 309"/>
                          <a:gd name="T42" fmla="+- 0 1110 1069"/>
                          <a:gd name="T43" fmla="*/ 1110 h 824"/>
                          <a:gd name="T44" fmla="+- 0 9140 9047"/>
                          <a:gd name="T45" fmla="*/ T44 w 309"/>
                          <a:gd name="T46" fmla="+- 0 1125 1069"/>
                          <a:gd name="T47" fmla="*/ 1125 h 824"/>
                          <a:gd name="T48" fmla="+- 0 9140 9047"/>
                          <a:gd name="T49" fmla="*/ T48 w 309"/>
                          <a:gd name="T50" fmla="+- 0 1893 1069"/>
                          <a:gd name="T51" fmla="*/ 1893 h 824"/>
                          <a:gd name="T52" fmla="+- 0 9168 9047"/>
                          <a:gd name="T53" fmla="*/ T52 w 309"/>
                          <a:gd name="T54" fmla="+- 0 1893 1069"/>
                          <a:gd name="T55" fmla="*/ 1893 h 824"/>
                          <a:gd name="T56" fmla="+- 0 9168 9047"/>
                          <a:gd name="T57" fmla="*/ T56 w 309"/>
                          <a:gd name="T58" fmla="+- 0 1110 1069"/>
                          <a:gd name="T59" fmla="*/ 1110 h 824"/>
                          <a:gd name="T60" fmla="+- 0 9215 9047"/>
                          <a:gd name="T61" fmla="*/ T60 w 309"/>
                          <a:gd name="T62" fmla="+- 0 1076 1069"/>
                          <a:gd name="T63" fmla="*/ 1076 h 824"/>
                          <a:gd name="T64" fmla="+- 0 9201 9047"/>
                          <a:gd name="T65" fmla="*/ T64 w 309"/>
                          <a:gd name="T66" fmla="+- 0 1069 1069"/>
                          <a:gd name="T67" fmla="*/ 1069 h 824"/>
                          <a:gd name="T68" fmla="+- 0 9187 9047"/>
                          <a:gd name="T69" fmla="*/ T68 w 309"/>
                          <a:gd name="T70" fmla="+- 0 1076 1069"/>
                          <a:gd name="T71" fmla="*/ 1076 h 824"/>
                          <a:gd name="T72" fmla="+- 0 9187 9047"/>
                          <a:gd name="T73" fmla="*/ T72 w 309"/>
                          <a:gd name="T74" fmla="+- 0 1893 1069"/>
                          <a:gd name="T75" fmla="*/ 1893 h 824"/>
                          <a:gd name="T76" fmla="+- 0 9215 9047"/>
                          <a:gd name="T77" fmla="*/ T76 w 309"/>
                          <a:gd name="T78" fmla="+- 0 1893 1069"/>
                          <a:gd name="T79" fmla="*/ 1893 h 824"/>
                          <a:gd name="T80" fmla="+- 0 9215 9047"/>
                          <a:gd name="T81" fmla="*/ T80 w 309"/>
                          <a:gd name="T82" fmla="+- 0 1076 1069"/>
                          <a:gd name="T83" fmla="*/ 1076 h 824"/>
                          <a:gd name="T84" fmla="+- 0 9262 9047"/>
                          <a:gd name="T85" fmla="*/ T84 w 309"/>
                          <a:gd name="T86" fmla="+- 0 1128 1069"/>
                          <a:gd name="T87" fmla="*/ 1128 h 824"/>
                          <a:gd name="T88" fmla="+- 0 9234 9047"/>
                          <a:gd name="T89" fmla="*/ T88 w 309"/>
                          <a:gd name="T90" fmla="+- 0 1114 1069"/>
                          <a:gd name="T91" fmla="*/ 1114 h 824"/>
                          <a:gd name="T92" fmla="+- 0 9234 9047"/>
                          <a:gd name="T93" fmla="*/ T92 w 309"/>
                          <a:gd name="T94" fmla="+- 0 1893 1069"/>
                          <a:gd name="T95" fmla="*/ 1893 h 824"/>
                          <a:gd name="T96" fmla="+- 0 9262 9047"/>
                          <a:gd name="T97" fmla="*/ T96 w 309"/>
                          <a:gd name="T98" fmla="+- 0 1893 1069"/>
                          <a:gd name="T99" fmla="*/ 1893 h 824"/>
                          <a:gd name="T100" fmla="+- 0 9262 9047"/>
                          <a:gd name="T101" fmla="*/ T100 w 309"/>
                          <a:gd name="T102" fmla="+- 0 1128 1069"/>
                          <a:gd name="T103" fmla="*/ 1128 h 824"/>
                          <a:gd name="T104" fmla="+- 0 9308 9047"/>
                          <a:gd name="T105" fmla="*/ T104 w 309"/>
                          <a:gd name="T106" fmla="+- 0 1588 1069"/>
                          <a:gd name="T107" fmla="*/ 1588 h 824"/>
                          <a:gd name="T108" fmla="+- 0 9281 9047"/>
                          <a:gd name="T109" fmla="*/ T108 w 309"/>
                          <a:gd name="T110" fmla="+- 0 1573 1069"/>
                          <a:gd name="T111" fmla="*/ 1573 h 824"/>
                          <a:gd name="T112" fmla="+- 0 9281 9047"/>
                          <a:gd name="T113" fmla="*/ T112 w 309"/>
                          <a:gd name="T114" fmla="+- 0 1893 1069"/>
                          <a:gd name="T115" fmla="*/ 1893 h 824"/>
                          <a:gd name="T116" fmla="+- 0 9308 9047"/>
                          <a:gd name="T117" fmla="*/ T116 w 309"/>
                          <a:gd name="T118" fmla="+- 0 1893 1069"/>
                          <a:gd name="T119" fmla="*/ 1893 h 824"/>
                          <a:gd name="T120" fmla="+- 0 9308 9047"/>
                          <a:gd name="T121" fmla="*/ T120 w 309"/>
                          <a:gd name="T122" fmla="+- 0 1588 1069"/>
                          <a:gd name="T123" fmla="*/ 1588 h 824"/>
                          <a:gd name="T124" fmla="+- 0 9355 9047"/>
                          <a:gd name="T125" fmla="*/ T124 w 309"/>
                          <a:gd name="T126" fmla="+- 0 1684 1069"/>
                          <a:gd name="T127" fmla="*/ 1684 h 824"/>
                          <a:gd name="T128" fmla="+- 0 9327 9047"/>
                          <a:gd name="T129" fmla="*/ T128 w 309"/>
                          <a:gd name="T130" fmla="+- 0 1669 1069"/>
                          <a:gd name="T131" fmla="*/ 1669 h 824"/>
                          <a:gd name="T132" fmla="+- 0 9327 9047"/>
                          <a:gd name="T133" fmla="*/ T132 w 309"/>
                          <a:gd name="T134" fmla="+- 0 1893 1069"/>
                          <a:gd name="T135" fmla="*/ 1893 h 824"/>
                          <a:gd name="T136" fmla="+- 0 9355 9047"/>
                          <a:gd name="T137" fmla="*/ T136 w 309"/>
                          <a:gd name="T138" fmla="+- 0 1893 1069"/>
                          <a:gd name="T139" fmla="*/ 1893 h 824"/>
                          <a:gd name="T140" fmla="+- 0 9355 9047"/>
                          <a:gd name="T141" fmla="*/ T140 w 309"/>
                          <a:gd name="T142" fmla="+- 0 1684 1069"/>
                          <a:gd name="T143" fmla="*/ 1684 h 824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  <a:cxn ang="0">
                            <a:pos x="T45" y="T47"/>
                          </a:cxn>
                          <a:cxn ang="0">
                            <a:pos x="T49" y="T51"/>
                          </a:cxn>
                          <a:cxn ang="0">
                            <a:pos x="T53" y="T55"/>
                          </a:cxn>
                          <a:cxn ang="0">
                            <a:pos x="T57" y="T59"/>
                          </a:cxn>
                          <a:cxn ang="0">
                            <a:pos x="T61" y="T63"/>
                          </a:cxn>
                          <a:cxn ang="0">
                            <a:pos x="T65" y="T67"/>
                          </a:cxn>
                          <a:cxn ang="0">
                            <a:pos x="T69" y="T71"/>
                          </a:cxn>
                          <a:cxn ang="0">
                            <a:pos x="T73" y="T75"/>
                          </a:cxn>
                          <a:cxn ang="0">
                            <a:pos x="T77" y="T79"/>
                          </a:cxn>
                          <a:cxn ang="0">
                            <a:pos x="T81" y="T83"/>
                          </a:cxn>
                          <a:cxn ang="0">
                            <a:pos x="T85" y="T87"/>
                          </a:cxn>
                          <a:cxn ang="0">
                            <a:pos x="T89" y="T91"/>
                          </a:cxn>
                          <a:cxn ang="0">
                            <a:pos x="T93" y="T95"/>
                          </a:cxn>
                          <a:cxn ang="0">
                            <a:pos x="T97" y="T99"/>
                          </a:cxn>
                          <a:cxn ang="0">
                            <a:pos x="T101" y="T103"/>
                          </a:cxn>
                          <a:cxn ang="0">
                            <a:pos x="T105" y="T107"/>
                          </a:cxn>
                          <a:cxn ang="0">
                            <a:pos x="T109" y="T111"/>
                          </a:cxn>
                          <a:cxn ang="0">
                            <a:pos x="T113" y="T115"/>
                          </a:cxn>
                          <a:cxn ang="0">
                            <a:pos x="T117" y="T119"/>
                          </a:cxn>
                          <a:cxn ang="0">
                            <a:pos x="T121" y="T123"/>
                          </a:cxn>
                          <a:cxn ang="0">
                            <a:pos x="T125" y="T127"/>
                          </a:cxn>
                          <a:cxn ang="0">
                            <a:pos x="T129" y="T131"/>
                          </a:cxn>
                          <a:cxn ang="0">
                            <a:pos x="T133" y="T135"/>
                          </a:cxn>
                          <a:cxn ang="0">
                            <a:pos x="T137" y="T139"/>
                          </a:cxn>
                          <a:cxn ang="0">
                            <a:pos x="T141" y="T143"/>
                          </a:cxn>
                        </a:cxnLst>
                        <a:rect l="0" t="0" r="r" b="b"/>
                        <a:pathLst>
                          <a:path w="309" h="824">
                            <a:moveTo>
                              <a:pt x="27" y="600"/>
                            </a:moveTo>
                            <a:lnTo>
                              <a:pt x="0" y="615"/>
                            </a:lnTo>
                            <a:lnTo>
                              <a:pt x="0" y="824"/>
                            </a:lnTo>
                            <a:lnTo>
                              <a:pt x="27" y="824"/>
                            </a:lnTo>
                            <a:lnTo>
                              <a:pt x="27" y="600"/>
                            </a:lnTo>
                            <a:close/>
                            <a:moveTo>
                              <a:pt x="74" y="504"/>
                            </a:moveTo>
                            <a:lnTo>
                              <a:pt x="46" y="519"/>
                            </a:lnTo>
                            <a:lnTo>
                              <a:pt x="46" y="824"/>
                            </a:lnTo>
                            <a:lnTo>
                              <a:pt x="74" y="824"/>
                            </a:lnTo>
                            <a:lnTo>
                              <a:pt x="74" y="504"/>
                            </a:lnTo>
                            <a:close/>
                            <a:moveTo>
                              <a:pt x="121" y="41"/>
                            </a:moveTo>
                            <a:lnTo>
                              <a:pt x="93" y="56"/>
                            </a:lnTo>
                            <a:lnTo>
                              <a:pt x="93" y="824"/>
                            </a:lnTo>
                            <a:lnTo>
                              <a:pt x="121" y="824"/>
                            </a:lnTo>
                            <a:lnTo>
                              <a:pt x="121" y="41"/>
                            </a:lnTo>
                            <a:close/>
                            <a:moveTo>
                              <a:pt x="168" y="7"/>
                            </a:moveTo>
                            <a:lnTo>
                              <a:pt x="154" y="0"/>
                            </a:lnTo>
                            <a:lnTo>
                              <a:pt x="140" y="7"/>
                            </a:lnTo>
                            <a:lnTo>
                              <a:pt x="140" y="824"/>
                            </a:lnTo>
                            <a:lnTo>
                              <a:pt x="168" y="824"/>
                            </a:lnTo>
                            <a:lnTo>
                              <a:pt x="168" y="7"/>
                            </a:lnTo>
                            <a:close/>
                            <a:moveTo>
                              <a:pt x="215" y="59"/>
                            </a:moveTo>
                            <a:lnTo>
                              <a:pt x="187" y="45"/>
                            </a:lnTo>
                            <a:lnTo>
                              <a:pt x="187" y="824"/>
                            </a:lnTo>
                            <a:lnTo>
                              <a:pt x="215" y="824"/>
                            </a:lnTo>
                            <a:lnTo>
                              <a:pt x="215" y="59"/>
                            </a:lnTo>
                            <a:close/>
                            <a:moveTo>
                              <a:pt x="261" y="519"/>
                            </a:moveTo>
                            <a:lnTo>
                              <a:pt x="234" y="504"/>
                            </a:lnTo>
                            <a:lnTo>
                              <a:pt x="234" y="824"/>
                            </a:lnTo>
                            <a:lnTo>
                              <a:pt x="261" y="824"/>
                            </a:lnTo>
                            <a:lnTo>
                              <a:pt x="261" y="519"/>
                            </a:lnTo>
                            <a:close/>
                            <a:moveTo>
                              <a:pt x="308" y="615"/>
                            </a:moveTo>
                            <a:lnTo>
                              <a:pt x="280" y="600"/>
                            </a:lnTo>
                            <a:lnTo>
                              <a:pt x="280" y="824"/>
                            </a:lnTo>
                            <a:lnTo>
                              <a:pt x="308" y="824"/>
                            </a:lnTo>
                            <a:lnTo>
                              <a:pt x="308" y="615"/>
                            </a:lnTo>
                            <a:close/>
                          </a:path>
                        </a:pathLst>
                      </a:custGeom>
                      <a:solidFill>
                        <a:srgbClr val="180E5E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1E402C7" id="Freeform: Shape 7" o:spid="_x0000_s1026" style="position:absolute;margin-left:452.35pt;margin-top:53.45pt;width:15.45pt;height:41.2pt;z-index:-251679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309,8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" path="m27,600l,615,,824r27,l27,600xm74,504l46,519r,305l74,824r,-320xm121,41l93,56r,768l121,824r,-783xm168,7l154,,140,7r,817l168,824,168,7xm215,59l187,45r,779l215,824r,-765xm261,519l234,504r,320l261,824r,-305xm308,615l280,600r,224l308,824r,-209xe" fillcolor="#180e5e" stroked="f">
              <v:path arrowok="t" o:connecttype="custom" o:connectlocs="17145,1059815;0,1069340;0,1202055;17145,1202055;17145,1059815;46990,998855;29210,1008380;29210,1202055;46990,1202055;46990,998855;76835,704850;59055,714375;59055,1202055;76835,1202055;76835,704850;106680,683260;97790,678815;88900,683260;88900,1202055;106680,1202055;106680,683260;136525,716280;118745,707390;118745,1202055;136525,1202055;136525,716280;165735,1008380;148590,998855;148590,1202055;165735,1202055;165735,1008380;195580,1069340;177800,1059815;177800,1202055;195580,1202055;195580,1069340" o:connectangles="0,0,0,0,0,0,0,0,0,0,0,0,0,0,0,0,0,0,0,0,0,0,0,0,0,0,0,0,0,0,0,0,0,0,0,0"/>
              <w10:wrap anchorx="page" anchory="page"/>
            </v:shape>
          </w:pict>
        </mc:Fallback>
      </mc:AlternateContent>
    </w:r>
    <w:r>
      <w:rPr>
        <w:noProof/>
      </w:rPr>
      <w:drawing>
        <wp:anchor distT="0" distB="0" distL="0" distR="0" simplePos="0" relativeHeight="251642880" behindDoc="1" locked="0" layoutInCell="1" allowOverlap="1" wp14:anchorId="66A4D948" wp14:editId="5D307F36">
          <wp:simplePos x="0" y="0"/>
          <wp:positionH relativeFrom="page">
            <wp:posOffset>702840</wp:posOffset>
          </wp:positionH>
          <wp:positionV relativeFrom="page">
            <wp:posOffset>693704</wp:posOffset>
          </wp:positionV>
          <wp:extent cx="570833" cy="570942"/>
          <wp:effectExtent l="0" t="0" r="0" b="0"/>
          <wp:wrapNone/>
          <wp:docPr id="77" name="image4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" name="image40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70833" cy="57094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49024" behindDoc="1" locked="0" layoutInCell="1" allowOverlap="1" wp14:anchorId="5AD6845C" wp14:editId="65156236">
              <wp:simplePos x="0" y="0"/>
              <wp:positionH relativeFrom="page">
                <wp:posOffset>6111240</wp:posOffset>
              </wp:positionH>
              <wp:positionV relativeFrom="page">
                <wp:posOffset>781050</wp:posOffset>
              </wp:positionV>
              <wp:extent cx="381000" cy="122555"/>
              <wp:effectExtent l="0" t="0" r="0" b="0"/>
              <wp:wrapNone/>
              <wp:docPr id="1182032509" name="Freeform: 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381000" cy="122555"/>
                      </a:xfrm>
                      <a:custGeom>
                        <a:avLst/>
                        <a:gdLst>
                          <a:gd name="T0" fmla="+- 0 9624 9624"/>
                          <a:gd name="T1" fmla="*/ T0 w 600"/>
                          <a:gd name="T2" fmla="+- 0 1278 1230"/>
                          <a:gd name="T3" fmla="*/ 1278 h 193"/>
                          <a:gd name="T4" fmla="+- 0 9658 9624"/>
                          <a:gd name="T5" fmla="*/ T4 w 600"/>
                          <a:gd name="T6" fmla="+- 0 1423 1230"/>
                          <a:gd name="T7" fmla="*/ 1423 h 193"/>
                          <a:gd name="T8" fmla="+- 0 9646 9624"/>
                          <a:gd name="T9" fmla="*/ T8 w 600"/>
                          <a:gd name="T10" fmla="+- 0 1230 1230"/>
                          <a:gd name="T11" fmla="*/ 1230 h 193"/>
                          <a:gd name="T12" fmla="+- 0 9632 9624"/>
                          <a:gd name="T13" fmla="*/ T12 w 600"/>
                          <a:gd name="T14" fmla="+- 0 1232 1230"/>
                          <a:gd name="T15" fmla="*/ 1232 h 193"/>
                          <a:gd name="T16" fmla="+- 0 9624 9624"/>
                          <a:gd name="T17" fmla="*/ T16 w 600"/>
                          <a:gd name="T18" fmla="+- 0 1243 1230"/>
                          <a:gd name="T19" fmla="*/ 1243 h 193"/>
                          <a:gd name="T20" fmla="+- 0 9625 9624"/>
                          <a:gd name="T21" fmla="*/ T20 w 600"/>
                          <a:gd name="T22" fmla="+- 0 1257 1230"/>
                          <a:gd name="T23" fmla="*/ 1257 h 193"/>
                          <a:gd name="T24" fmla="+- 0 9636 9624"/>
                          <a:gd name="T25" fmla="*/ T24 w 600"/>
                          <a:gd name="T26" fmla="+- 0 1265 1230"/>
                          <a:gd name="T27" fmla="*/ 1265 h 193"/>
                          <a:gd name="T28" fmla="+- 0 9650 9624"/>
                          <a:gd name="T29" fmla="*/ T28 w 600"/>
                          <a:gd name="T30" fmla="+- 0 1264 1230"/>
                          <a:gd name="T31" fmla="*/ 1264 h 193"/>
                          <a:gd name="T32" fmla="+- 0 9659 9624"/>
                          <a:gd name="T33" fmla="*/ T32 w 600"/>
                          <a:gd name="T34" fmla="+- 0 1253 1230"/>
                          <a:gd name="T35" fmla="*/ 1253 h 193"/>
                          <a:gd name="T36" fmla="+- 0 9657 9624"/>
                          <a:gd name="T37" fmla="*/ T36 w 600"/>
                          <a:gd name="T38" fmla="+- 0 1239 1230"/>
                          <a:gd name="T39" fmla="*/ 1239 h 193"/>
                          <a:gd name="T40" fmla="+- 0 9650 9624"/>
                          <a:gd name="T41" fmla="*/ T40 w 600"/>
                          <a:gd name="T42" fmla="+- 0 1232 1230"/>
                          <a:gd name="T43" fmla="*/ 1232 h 193"/>
                          <a:gd name="T44" fmla="+- 0 9805 9624"/>
                          <a:gd name="T45" fmla="*/ T44 w 600"/>
                          <a:gd name="T46" fmla="+- 0 1278 1230"/>
                          <a:gd name="T47" fmla="*/ 1278 h 193"/>
                          <a:gd name="T48" fmla="+- 0 9683 9624"/>
                          <a:gd name="T49" fmla="*/ T48 w 600"/>
                          <a:gd name="T50" fmla="+- 0 1305 1230"/>
                          <a:gd name="T51" fmla="*/ 1305 h 193"/>
                          <a:gd name="T52" fmla="+- 0 9682 9624"/>
                          <a:gd name="T53" fmla="*/ T52 w 600"/>
                          <a:gd name="T54" fmla="+- 0 1401 1230"/>
                          <a:gd name="T55" fmla="*/ 1401 h 193"/>
                          <a:gd name="T56" fmla="+- 0 9808 9624"/>
                          <a:gd name="T57" fmla="*/ T56 w 600"/>
                          <a:gd name="T58" fmla="+- 0 1423 1230"/>
                          <a:gd name="T59" fmla="*/ 1423 h 193"/>
                          <a:gd name="T60" fmla="+- 0 9726 9624"/>
                          <a:gd name="T61" fmla="*/ T60 w 600"/>
                          <a:gd name="T62" fmla="+- 0 1396 1230"/>
                          <a:gd name="T63" fmla="*/ 1396 h 193"/>
                          <a:gd name="T64" fmla="+- 0 9805 9624"/>
                          <a:gd name="T65" fmla="*/ T64 w 600"/>
                          <a:gd name="T66" fmla="+- 0 1278 1230"/>
                          <a:gd name="T67" fmla="*/ 1278 h 193"/>
                          <a:gd name="T68" fmla="+- 0 9831 9624"/>
                          <a:gd name="T69" fmla="*/ T68 w 600"/>
                          <a:gd name="T70" fmla="+- 0 1278 1230"/>
                          <a:gd name="T71" fmla="*/ 1278 h 193"/>
                          <a:gd name="T72" fmla="+- 0 9862 9624"/>
                          <a:gd name="T73" fmla="*/ T72 w 600"/>
                          <a:gd name="T74" fmla="+- 0 1423 1230"/>
                          <a:gd name="T75" fmla="*/ 1423 h 193"/>
                          <a:gd name="T76" fmla="+- 0 9895 9624"/>
                          <a:gd name="T77" fmla="*/ T76 w 600"/>
                          <a:gd name="T78" fmla="+- 0 1338 1230"/>
                          <a:gd name="T79" fmla="*/ 1338 h 193"/>
                          <a:gd name="T80" fmla="+- 0 9994 9624"/>
                          <a:gd name="T81" fmla="*/ T80 w 600"/>
                          <a:gd name="T82" fmla="+- 0 1336 1230"/>
                          <a:gd name="T83" fmla="*/ 1336 h 193"/>
                          <a:gd name="T84" fmla="+- 0 9963 9624"/>
                          <a:gd name="T85" fmla="*/ T84 w 600"/>
                          <a:gd name="T86" fmla="+- 0 1423 1230"/>
                          <a:gd name="T87" fmla="*/ 1423 h 193"/>
                          <a:gd name="T88" fmla="+- 0 9994 9624"/>
                          <a:gd name="T89" fmla="*/ T88 w 600"/>
                          <a:gd name="T90" fmla="+- 0 1336 1230"/>
                          <a:gd name="T91" fmla="*/ 1336 h 193"/>
                          <a:gd name="T92" fmla="+- 0 9862 9624"/>
                          <a:gd name="T93" fmla="*/ T92 w 600"/>
                          <a:gd name="T94" fmla="+- 0 1338 1230"/>
                          <a:gd name="T95" fmla="*/ 1338 h 193"/>
                          <a:gd name="T96" fmla="+- 0 9920 9624"/>
                          <a:gd name="T97" fmla="*/ T96 w 600"/>
                          <a:gd name="T98" fmla="+- 0 1408 1230"/>
                          <a:gd name="T99" fmla="*/ 1408 h 193"/>
                          <a:gd name="T100" fmla="+- 0 9913 9624"/>
                          <a:gd name="T101" fmla="*/ T100 w 600"/>
                          <a:gd name="T102" fmla="+- 0 1368 1230"/>
                          <a:gd name="T103" fmla="*/ 1368 h 193"/>
                          <a:gd name="T104" fmla="+- 0 9994 9624"/>
                          <a:gd name="T105" fmla="*/ T104 w 600"/>
                          <a:gd name="T106" fmla="+- 0 1278 1230"/>
                          <a:gd name="T107" fmla="*/ 1278 h 193"/>
                          <a:gd name="T108" fmla="+- 0 9913 9624"/>
                          <a:gd name="T109" fmla="*/ T108 w 600"/>
                          <a:gd name="T110" fmla="+- 0 1368 1230"/>
                          <a:gd name="T111" fmla="*/ 1368 h 193"/>
                          <a:gd name="T112" fmla="+- 0 9963 9624"/>
                          <a:gd name="T113" fmla="*/ T112 w 600"/>
                          <a:gd name="T114" fmla="+- 0 1336 1230"/>
                          <a:gd name="T115" fmla="*/ 1336 h 193"/>
                          <a:gd name="T116" fmla="+- 0 9994 9624"/>
                          <a:gd name="T117" fmla="*/ T116 w 600"/>
                          <a:gd name="T118" fmla="+- 0 1278 1230"/>
                          <a:gd name="T119" fmla="*/ 1278 h 193"/>
                          <a:gd name="T120" fmla="+- 0 10028 9624"/>
                          <a:gd name="T121" fmla="*/ T120 w 600"/>
                          <a:gd name="T122" fmla="+- 0 1278 1230"/>
                          <a:gd name="T123" fmla="*/ 1278 h 193"/>
                          <a:gd name="T124" fmla="+- 0 10061 9624"/>
                          <a:gd name="T125" fmla="*/ T124 w 600"/>
                          <a:gd name="T126" fmla="+- 0 1423 1230"/>
                          <a:gd name="T127" fmla="*/ 1423 h 193"/>
                          <a:gd name="T128" fmla="+- 0 10050 9624"/>
                          <a:gd name="T129" fmla="*/ T128 w 600"/>
                          <a:gd name="T130" fmla="+- 0 1230 1230"/>
                          <a:gd name="T131" fmla="*/ 1230 h 193"/>
                          <a:gd name="T132" fmla="+- 0 10035 9624"/>
                          <a:gd name="T133" fmla="*/ T132 w 600"/>
                          <a:gd name="T134" fmla="+- 0 1232 1230"/>
                          <a:gd name="T135" fmla="*/ 1232 h 193"/>
                          <a:gd name="T136" fmla="+- 0 10027 9624"/>
                          <a:gd name="T137" fmla="*/ T136 w 600"/>
                          <a:gd name="T138" fmla="+- 0 1243 1230"/>
                          <a:gd name="T139" fmla="*/ 1243 h 193"/>
                          <a:gd name="T140" fmla="+- 0 10029 9624"/>
                          <a:gd name="T141" fmla="*/ T140 w 600"/>
                          <a:gd name="T142" fmla="+- 0 1257 1230"/>
                          <a:gd name="T143" fmla="*/ 1257 h 193"/>
                          <a:gd name="T144" fmla="+- 0 10040 9624"/>
                          <a:gd name="T145" fmla="*/ T144 w 600"/>
                          <a:gd name="T146" fmla="+- 0 1265 1230"/>
                          <a:gd name="T147" fmla="*/ 1265 h 193"/>
                          <a:gd name="T148" fmla="+- 0 10054 9624"/>
                          <a:gd name="T149" fmla="*/ T148 w 600"/>
                          <a:gd name="T150" fmla="+- 0 1264 1230"/>
                          <a:gd name="T151" fmla="*/ 1264 h 193"/>
                          <a:gd name="T152" fmla="+- 0 10062 9624"/>
                          <a:gd name="T153" fmla="*/ T152 w 600"/>
                          <a:gd name="T154" fmla="+- 0 1253 1230"/>
                          <a:gd name="T155" fmla="*/ 1253 h 193"/>
                          <a:gd name="T156" fmla="+- 0 10060 9624"/>
                          <a:gd name="T157" fmla="*/ T156 w 600"/>
                          <a:gd name="T158" fmla="+- 0 1239 1230"/>
                          <a:gd name="T159" fmla="*/ 1239 h 193"/>
                          <a:gd name="T160" fmla="+- 0 10050 9624"/>
                          <a:gd name="T161" fmla="*/ T160 w 600"/>
                          <a:gd name="T162" fmla="+- 0 1230 1230"/>
                          <a:gd name="T163" fmla="*/ 1230 h 193"/>
                          <a:gd name="T164" fmla="+- 0 10095 9624"/>
                          <a:gd name="T165" fmla="*/ T164 w 600"/>
                          <a:gd name="T166" fmla="+- 0 1278 1230"/>
                          <a:gd name="T167" fmla="*/ 1278 h 193"/>
                          <a:gd name="T168" fmla="+- 0 10129 9624"/>
                          <a:gd name="T169" fmla="*/ T168 w 600"/>
                          <a:gd name="T170" fmla="+- 0 1423 1230"/>
                          <a:gd name="T171" fmla="*/ 1423 h 193"/>
                          <a:gd name="T172" fmla="+- 0 10195 9624"/>
                          <a:gd name="T173" fmla="*/ T172 w 600"/>
                          <a:gd name="T174" fmla="+- 0 1383 1230"/>
                          <a:gd name="T175" fmla="*/ 1383 h 193"/>
                          <a:gd name="T176" fmla="+- 0 10200 9624"/>
                          <a:gd name="T177" fmla="*/ T176 w 600"/>
                          <a:gd name="T178" fmla="+- 0 1372 1230"/>
                          <a:gd name="T179" fmla="*/ 1372 h 193"/>
                          <a:gd name="T180" fmla="+- 0 10215 9624"/>
                          <a:gd name="T181" fmla="*/ T180 w 600"/>
                          <a:gd name="T182" fmla="+- 0 1356 1230"/>
                          <a:gd name="T183" fmla="*/ 1356 h 193"/>
                          <a:gd name="T184" fmla="+- 0 10129 9624"/>
                          <a:gd name="T185" fmla="*/ T184 w 600"/>
                          <a:gd name="T186" fmla="+- 0 1305 1230"/>
                          <a:gd name="T187" fmla="*/ 1305 h 193"/>
                          <a:gd name="T188" fmla="+- 0 10208 9624"/>
                          <a:gd name="T189" fmla="*/ T188 w 600"/>
                          <a:gd name="T190" fmla="+- 0 1295 1230"/>
                          <a:gd name="T191" fmla="*/ 1295 h 193"/>
                          <a:gd name="T192" fmla="+- 0 10182 9624"/>
                          <a:gd name="T193" fmla="*/ T192 w 600"/>
                          <a:gd name="T194" fmla="+- 0 1280 1230"/>
                          <a:gd name="T195" fmla="*/ 1280 h 193"/>
                          <a:gd name="T196" fmla="+- 0 10195 9624"/>
                          <a:gd name="T197" fmla="*/ T196 w 600"/>
                          <a:gd name="T198" fmla="+- 0 1383 1230"/>
                          <a:gd name="T199" fmla="*/ 1383 h 193"/>
                          <a:gd name="T200" fmla="+- 0 10187 9624"/>
                          <a:gd name="T201" fmla="*/ T200 w 600"/>
                          <a:gd name="T202" fmla="+- 0 1423 1230"/>
                          <a:gd name="T203" fmla="*/ 1423 h 193"/>
                          <a:gd name="T204" fmla="+- 0 10195 9624"/>
                          <a:gd name="T205" fmla="*/ T204 w 600"/>
                          <a:gd name="T206" fmla="+- 0 1383 1230"/>
                          <a:gd name="T207" fmla="*/ 1383 h 193"/>
                          <a:gd name="T208" fmla="+- 0 10166 9624"/>
                          <a:gd name="T209" fmla="*/ T208 w 600"/>
                          <a:gd name="T210" fmla="+- 0 1305 1230"/>
                          <a:gd name="T211" fmla="*/ 1305 h 193"/>
                          <a:gd name="T212" fmla="+- 0 10184 9624"/>
                          <a:gd name="T213" fmla="*/ T212 w 600"/>
                          <a:gd name="T214" fmla="+- 0 1316 1230"/>
                          <a:gd name="T215" fmla="*/ 1316 h 193"/>
                          <a:gd name="T216" fmla="+- 0 10187 9624"/>
                          <a:gd name="T217" fmla="*/ T216 w 600"/>
                          <a:gd name="T218" fmla="+- 0 1339 1230"/>
                          <a:gd name="T219" fmla="*/ 1339 h 193"/>
                          <a:gd name="T220" fmla="+- 0 10174 9624"/>
                          <a:gd name="T221" fmla="*/ T220 w 600"/>
                          <a:gd name="T222" fmla="+- 0 1354 1230"/>
                          <a:gd name="T223" fmla="*/ 1354 h 193"/>
                          <a:gd name="T224" fmla="+- 0 10215 9624"/>
                          <a:gd name="T225" fmla="*/ T224 w 600"/>
                          <a:gd name="T226" fmla="+- 0 1356 1230"/>
                          <a:gd name="T227" fmla="*/ 1356 h 193"/>
                          <a:gd name="T228" fmla="+- 0 10221 9624"/>
                          <a:gd name="T229" fmla="*/ T228 w 600"/>
                          <a:gd name="T230" fmla="+- 0 1342 1230"/>
                          <a:gd name="T231" fmla="*/ 1342 h 193"/>
                          <a:gd name="T232" fmla="+- 0 10218 9624"/>
                          <a:gd name="T233" fmla="*/ T232 w 600"/>
                          <a:gd name="T234" fmla="+- 0 1311 1230"/>
                          <a:gd name="T235" fmla="*/ 1311 h 193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  <a:cxn ang="0">
                            <a:pos x="T45" y="T47"/>
                          </a:cxn>
                          <a:cxn ang="0">
                            <a:pos x="T49" y="T51"/>
                          </a:cxn>
                          <a:cxn ang="0">
                            <a:pos x="T53" y="T55"/>
                          </a:cxn>
                          <a:cxn ang="0">
                            <a:pos x="T57" y="T59"/>
                          </a:cxn>
                          <a:cxn ang="0">
                            <a:pos x="T61" y="T63"/>
                          </a:cxn>
                          <a:cxn ang="0">
                            <a:pos x="T65" y="T67"/>
                          </a:cxn>
                          <a:cxn ang="0">
                            <a:pos x="T69" y="T71"/>
                          </a:cxn>
                          <a:cxn ang="0">
                            <a:pos x="T73" y="T75"/>
                          </a:cxn>
                          <a:cxn ang="0">
                            <a:pos x="T77" y="T79"/>
                          </a:cxn>
                          <a:cxn ang="0">
                            <a:pos x="T81" y="T83"/>
                          </a:cxn>
                          <a:cxn ang="0">
                            <a:pos x="T85" y="T87"/>
                          </a:cxn>
                          <a:cxn ang="0">
                            <a:pos x="T89" y="T91"/>
                          </a:cxn>
                          <a:cxn ang="0">
                            <a:pos x="T93" y="T95"/>
                          </a:cxn>
                          <a:cxn ang="0">
                            <a:pos x="T97" y="T99"/>
                          </a:cxn>
                          <a:cxn ang="0">
                            <a:pos x="T101" y="T103"/>
                          </a:cxn>
                          <a:cxn ang="0">
                            <a:pos x="T105" y="T107"/>
                          </a:cxn>
                          <a:cxn ang="0">
                            <a:pos x="T109" y="T111"/>
                          </a:cxn>
                          <a:cxn ang="0">
                            <a:pos x="T113" y="T115"/>
                          </a:cxn>
                          <a:cxn ang="0">
                            <a:pos x="T117" y="T119"/>
                          </a:cxn>
                          <a:cxn ang="0">
                            <a:pos x="T121" y="T123"/>
                          </a:cxn>
                          <a:cxn ang="0">
                            <a:pos x="T125" y="T127"/>
                          </a:cxn>
                          <a:cxn ang="0">
                            <a:pos x="T129" y="T131"/>
                          </a:cxn>
                          <a:cxn ang="0">
                            <a:pos x="T133" y="T135"/>
                          </a:cxn>
                          <a:cxn ang="0">
                            <a:pos x="T137" y="T139"/>
                          </a:cxn>
                          <a:cxn ang="0">
                            <a:pos x="T141" y="T143"/>
                          </a:cxn>
                          <a:cxn ang="0">
                            <a:pos x="T145" y="T147"/>
                          </a:cxn>
                          <a:cxn ang="0">
                            <a:pos x="T149" y="T151"/>
                          </a:cxn>
                          <a:cxn ang="0">
                            <a:pos x="T153" y="T155"/>
                          </a:cxn>
                          <a:cxn ang="0">
                            <a:pos x="T157" y="T159"/>
                          </a:cxn>
                          <a:cxn ang="0">
                            <a:pos x="T161" y="T163"/>
                          </a:cxn>
                          <a:cxn ang="0">
                            <a:pos x="T165" y="T167"/>
                          </a:cxn>
                          <a:cxn ang="0">
                            <a:pos x="T169" y="T171"/>
                          </a:cxn>
                          <a:cxn ang="0">
                            <a:pos x="T173" y="T175"/>
                          </a:cxn>
                          <a:cxn ang="0">
                            <a:pos x="T177" y="T179"/>
                          </a:cxn>
                          <a:cxn ang="0">
                            <a:pos x="T181" y="T183"/>
                          </a:cxn>
                          <a:cxn ang="0">
                            <a:pos x="T185" y="T187"/>
                          </a:cxn>
                          <a:cxn ang="0">
                            <a:pos x="T189" y="T191"/>
                          </a:cxn>
                          <a:cxn ang="0">
                            <a:pos x="T193" y="T195"/>
                          </a:cxn>
                          <a:cxn ang="0">
                            <a:pos x="T197" y="T199"/>
                          </a:cxn>
                          <a:cxn ang="0">
                            <a:pos x="T201" y="T203"/>
                          </a:cxn>
                          <a:cxn ang="0">
                            <a:pos x="T205" y="T207"/>
                          </a:cxn>
                          <a:cxn ang="0">
                            <a:pos x="T209" y="T211"/>
                          </a:cxn>
                          <a:cxn ang="0">
                            <a:pos x="T213" y="T215"/>
                          </a:cxn>
                          <a:cxn ang="0">
                            <a:pos x="T217" y="T219"/>
                          </a:cxn>
                          <a:cxn ang="0">
                            <a:pos x="T221" y="T223"/>
                          </a:cxn>
                          <a:cxn ang="0">
                            <a:pos x="T225" y="T227"/>
                          </a:cxn>
                          <a:cxn ang="0">
                            <a:pos x="T229" y="T231"/>
                          </a:cxn>
                          <a:cxn ang="0">
                            <a:pos x="T233" y="T235"/>
                          </a:cxn>
                        </a:cxnLst>
                        <a:rect l="0" t="0" r="r" b="b"/>
                        <a:pathLst>
                          <a:path w="600" h="193">
                            <a:moveTo>
                              <a:pt x="34" y="48"/>
                            </a:moveTo>
                            <a:lnTo>
                              <a:pt x="0" y="48"/>
                            </a:lnTo>
                            <a:lnTo>
                              <a:pt x="0" y="193"/>
                            </a:lnTo>
                            <a:lnTo>
                              <a:pt x="34" y="193"/>
                            </a:lnTo>
                            <a:lnTo>
                              <a:pt x="34" y="48"/>
                            </a:lnTo>
                            <a:close/>
                            <a:moveTo>
                              <a:pt x="22" y="0"/>
                            </a:moveTo>
                            <a:lnTo>
                              <a:pt x="12" y="0"/>
                            </a:lnTo>
                            <a:lnTo>
                              <a:pt x="8" y="2"/>
                            </a:lnTo>
                            <a:lnTo>
                              <a:pt x="1" y="9"/>
                            </a:lnTo>
                            <a:lnTo>
                              <a:pt x="0" y="13"/>
                            </a:lnTo>
                            <a:lnTo>
                              <a:pt x="0" y="23"/>
                            </a:lnTo>
                            <a:lnTo>
                              <a:pt x="1" y="27"/>
                            </a:lnTo>
                            <a:lnTo>
                              <a:pt x="8" y="34"/>
                            </a:lnTo>
                            <a:lnTo>
                              <a:pt x="12" y="35"/>
                            </a:lnTo>
                            <a:lnTo>
                              <a:pt x="22" y="35"/>
                            </a:lnTo>
                            <a:lnTo>
                              <a:pt x="26" y="34"/>
                            </a:lnTo>
                            <a:lnTo>
                              <a:pt x="33" y="27"/>
                            </a:lnTo>
                            <a:lnTo>
                              <a:pt x="35" y="23"/>
                            </a:lnTo>
                            <a:lnTo>
                              <a:pt x="35" y="13"/>
                            </a:lnTo>
                            <a:lnTo>
                              <a:pt x="33" y="9"/>
                            </a:lnTo>
                            <a:lnTo>
                              <a:pt x="30" y="5"/>
                            </a:lnTo>
                            <a:lnTo>
                              <a:pt x="26" y="2"/>
                            </a:lnTo>
                            <a:lnTo>
                              <a:pt x="22" y="0"/>
                            </a:lnTo>
                            <a:close/>
                            <a:moveTo>
                              <a:pt x="181" y="48"/>
                            </a:moveTo>
                            <a:lnTo>
                              <a:pt x="59" y="48"/>
                            </a:lnTo>
                            <a:lnTo>
                              <a:pt x="59" y="75"/>
                            </a:lnTo>
                            <a:lnTo>
                              <a:pt x="137" y="75"/>
                            </a:lnTo>
                            <a:lnTo>
                              <a:pt x="58" y="171"/>
                            </a:lnTo>
                            <a:lnTo>
                              <a:pt x="58" y="193"/>
                            </a:lnTo>
                            <a:lnTo>
                              <a:pt x="184" y="193"/>
                            </a:lnTo>
                            <a:lnTo>
                              <a:pt x="184" y="166"/>
                            </a:lnTo>
                            <a:lnTo>
                              <a:pt x="102" y="166"/>
                            </a:lnTo>
                            <a:lnTo>
                              <a:pt x="181" y="70"/>
                            </a:lnTo>
                            <a:lnTo>
                              <a:pt x="181" y="48"/>
                            </a:lnTo>
                            <a:close/>
                            <a:moveTo>
                              <a:pt x="235" y="48"/>
                            </a:moveTo>
                            <a:lnTo>
                              <a:pt x="207" y="48"/>
                            </a:lnTo>
                            <a:lnTo>
                              <a:pt x="207" y="193"/>
                            </a:lnTo>
                            <a:lnTo>
                              <a:pt x="238" y="193"/>
                            </a:lnTo>
                            <a:lnTo>
                              <a:pt x="238" y="108"/>
                            </a:lnTo>
                            <a:lnTo>
                              <a:pt x="271" y="108"/>
                            </a:lnTo>
                            <a:lnTo>
                              <a:pt x="235" y="48"/>
                            </a:lnTo>
                            <a:close/>
                            <a:moveTo>
                              <a:pt x="370" y="106"/>
                            </a:moveTo>
                            <a:lnTo>
                              <a:pt x="339" y="106"/>
                            </a:lnTo>
                            <a:lnTo>
                              <a:pt x="339" y="193"/>
                            </a:lnTo>
                            <a:lnTo>
                              <a:pt x="370" y="193"/>
                            </a:lnTo>
                            <a:lnTo>
                              <a:pt x="370" y="106"/>
                            </a:lnTo>
                            <a:close/>
                            <a:moveTo>
                              <a:pt x="271" y="108"/>
                            </a:moveTo>
                            <a:lnTo>
                              <a:pt x="238" y="108"/>
                            </a:lnTo>
                            <a:lnTo>
                              <a:pt x="281" y="178"/>
                            </a:lnTo>
                            <a:lnTo>
                              <a:pt x="296" y="178"/>
                            </a:lnTo>
                            <a:lnTo>
                              <a:pt x="320" y="138"/>
                            </a:lnTo>
                            <a:lnTo>
                              <a:pt x="289" y="138"/>
                            </a:lnTo>
                            <a:lnTo>
                              <a:pt x="271" y="108"/>
                            </a:lnTo>
                            <a:close/>
                            <a:moveTo>
                              <a:pt x="370" y="48"/>
                            </a:moveTo>
                            <a:lnTo>
                              <a:pt x="342" y="48"/>
                            </a:lnTo>
                            <a:lnTo>
                              <a:pt x="289" y="138"/>
                            </a:lnTo>
                            <a:lnTo>
                              <a:pt x="320" y="138"/>
                            </a:lnTo>
                            <a:lnTo>
                              <a:pt x="339" y="106"/>
                            </a:lnTo>
                            <a:lnTo>
                              <a:pt x="370" y="106"/>
                            </a:lnTo>
                            <a:lnTo>
                              <a:pt x="370" y="48"/>
                            </a:lnTo>
                            <a:close/>
                            <a:moveTo>
                              <a:pt x="437" y="48"/>
                            </a:moveTo>
                            <a:lnTo>
                              <a:pt x="404" y="48"/>
                            </a:lnTo>
                            <a:lnTo>
                              <a:pt x="404" y="193"/>
                            </a:lnTo>
                            <a:lnTo>
                              <a:pt x="437" y="193"/>
                            </a:lnTo>
                            <a:lnTo>
                              <a:pt x="437" y="48"/>
                            </a:lnTo>
                            <a:close/>
                            <a:moveTo>
                              <a:pt x="426" y="0"/>
                            </a:moveTo>
                            <a:lnTo>
                              <a:pt x="416" y="0"/>
                            </a:lnTo>
                            <a:lnTo>
                              <a:pt x="411" y="2"/>
                            </a:lnTo>
                            <a:lnTo>
                              <a:pt x="405" y="9"/>
                            </a:lnTo>
                            <a:lnTo>
                              <a:pt x="403" y="13"/>
                            </a:lnTo>
                            <a:lnTo>
                              <a:pt x="403" y="23"/>
                            </a:lnTo>
                            <a:lnTo>
                              <a:pt x="405" y="27"/>
                            </a:lnTo>
                            <a:lnTo>
                              <a:pt x="411" y="34"/>
                            </a:lnTo>
                            <a:lnTo>
                              <a:pt x="416" y="35"/>
                            </a:lnTo>
                            <a:lnTo>
                              <a:pt x="426" y="35"/>
                            </a:lnTo>
                            <a:lnTo>
                              <a:pt x="430" y="34"/>
                            </a:lnTo>
                            <a:lnTo>
                              <a:pt x="436" y="27"/>
                            </a:lnTo>
                            <a:lnTo>
                              <a:pt x="438" y="23"/>
                            </a:lnTo>
                            <a:lnTo>
                              <a:pt x="438" y="13"/>
                            </a:lnTo>
                            <a:lnTo>
                              <a:pt x="436" y="9"/>
                            </a:lnTo>
                            <a:lnTo>
                              <a:pt x="430" y="2"/>
                            </a:lnTo>
                            <a:lnTo>
                              <a:pt x="426" y="0"/>
                            </a:lnTo>
                            <a:close/>
                            <a:moveTo>
                              <a:pt x="547" y="48"/>
                            </a:moveTo>
                            <a:lnTo>
                              <a:pt x="471" y="48"/>
                            </a:lnTo>
                            <a:lnTo>
                              <a:pt x="471" y="193"/>
                            </a:lnTo>
                            <a:lnTo>
                              <a:pt x="505" y="193"/>
                            </a:lnTo>
                            <a:lnTo>
                              <a:pt x="505" y="153"/>
                            </a:lnTo>
                            <a:lnTo>
                              <a:pt x="571" y="153"/>
                            </a:lnTo>
                            <a:lnTo>
                              <a:pt x="567" y="147"/>
                            </a:lnTo>
                            <a:lnTo>
                              <a:pt x="576" y="142"/>
                            </a:lnTo>
                            <a:lnTo>
                              <a:pt x="584" y="136"/>
                            </a:lnTo>
                            <a:lnTo>
                              <a:pt x="591" y="126"/>
                            </a:lnTo>
                            <a:lnTo>
                              <a:pt x="505" y="126"/>
                            </a:lnTo>
                            <a:lnTo>
                              <a:pt x="505" y="75"/>
                            </a:lnTo>
                            <a:lnTo>
                              <a:pt x="591" y="75"/>
                            </a:lnTo>
                            <a:lnTo>
                              <a:pt x="584" y="65"/>
                            </a:lnTo>
                            <a:lnTo>
                              <a:pt x="577" y="59"/>
                            </a:lnTo>
                            <a:lnTo>
                              <a:pt x="558" y="50"/>
                            </a:lnTo>
                            <a:lnTo>
                              <a:pt x="547" y="48"/>
                            </a:lnTo>
                            <a:close/>
                            <a:moveTo>
                              <a:pt x="571" y="153"/>
                            </a:moveTo>
                            <a:lnTo>
                              <a:pt x="535" y="153"/>
                            </a:lnTo>
                            <a:lnTo>
                              <a:pt x="563" y="193"/>
                            </a:lnTo>
                            <a:lnTo>
                              <a:pt x="599" y="193"/>
                            </a:lnTo>
                            <a:lnTo>
                              <a:pt x="571" y="153"/>
                            </a:lnTo>
                            <a:close/>
                            <a:moveTo>
                              <a:pt x="591" y="75"/>
                            </a:moveTo>
                            <a:lnTo>
                              <a:pt x="542" y="75"/>
                            </a:lnTo>
                            <a:lnTo>
                              <a:pt x="550" y="78"/>
                            </a:lnTo>
                            <a:lnTo>
                              <a:pt x="560" y="86"/>
                            </a:lnTo>
                            <a:lnTo>
                              <a:pt x="563" y="93"/>
                            </a:lnTo>
                            <a:lnTo>
                              <a:pt x="563" y="109"/>
                            </a:lnTo>
                            <a:lnTo>
                              <a:pt x="560" y="115"/>
                            </a:lnTo>
                            <a:lnTo>
                              <a:pt x="550" y="124"/>
                            </a:lnTo>
                            <a:lnTo>
                              <a:pt x="542" y="126"/>
                            </a:lnTo>
                            <a:lnTo>
                              <a:pt x="591" y="126"/>
                            </a:lnTo>
                            <a:lnTo>
                              <a:pt x="594" y="121"/>
                            </a:lnTo>
                            <a:lnTo>
                              <a:pt x="597" y="112"/>
                            </a:lnTo>
                            <a:lnTo>
                              <a:pt x="597" y="90"/>
                            </a:lnTo>
                            <a:lnTo>
                              <a:pt x="594" y="81"/>
                            </a:lnTo>
                            <a:lnTo>
                              <a:pt x="591" y="75"/>
                            </a:lnTo>
                            <a:close/>
                          </a:path>
                        </a:pathLst>
                      </a:custGeom>
                      <a:solidFill>
                        <a:srgbClr val="180E5E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B89F953" id="Freeform: Shape 6" o:spid="_x0000_s1026" style="position:absolute;margin-left:481.2pt;margin-top:61.5pt;width:30pt;height:9.65pt;z-index:-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600,1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" path="m34,48l,48,,193r34,l34,48xm22,l12,,8,2,1,9,,13,,23r1,4l8,34r4,1l22,35r4,-1l33,27r2,-4l35,13,33,9,30,5,26,2,22,xm181,48l59,48r,27l137,75,58,171r,22l184,193r,-27l102,166,181,70r,-22xm235,48r-28,l207,193r31,l238,108r33,l235,48xm370,106r-31,l339,193r31,l370,106xm271,108r-33,l281,178r15,l320,138r-31,l271,108xm370,48r-28,l289,138r31,l339,106r31,l370,48xm437,48r-33,l404,193r33,l437,48xm426,l416,r-5,2l405,9r-2,4l403,23r2,4l411,34r5,1l426,35r4,-1l436,27r2,-4l438,13,436,9,430,2,426,xm547,48r-76,l471,193r34,l505,153r66,l567,147r9,-5l584,136r7,-10l505,126r,-51l591,75,584,65r-7,-6l558,50,547,48xm571,153r-36,l563,193r36,l571,153xm591,75r-49,l550,78r10,8l563,93r,16l560,115r-10,9l542,126r49,l594,121r3,-9l597,90r-3,-9l591,75xe" fillcolor="#180e5e" stroked="f">
              <v:path arrowok="t" o:connecttype="custom" o:connectlocs="0,811530;21590,903605;13970,781050;5080,782320;0,789305;635,798195;7620,803275;16510,802640;22225,795655;20955,786765;16510,782320;114935,811530;37465,828675;36830,889635;116840,903605;64770,886460;114935,811530;131445,811530;151130,903605;172085,849630;234950,848360;215265,903605;234950,848360;151130,849630;187960,894080;183515,868680;234950,811530;183515,868680;215265,848360;234950,811530;256540,811530;277495,903605;270510,781050;260985,782320;255905,789305;257175,798195;264160,803275;273050,802640;278130,795655;276860,786765;270510,781050;299085,811530;320675,903605;362585,878205;365760,871220;375285,861060;320675,828675;370840,822325;354330,812800;362585,878205;357505,903605;362585,878205;344170,828675;355600,835660;357505,850265;349250,859790;375285,861060;379095,852170;377190,832485" o:connectangles="0,0,0,0,0,0,0,0,0,0,0,0,0,0,0,0,0,0,0,0,0,0,0,0,0,0,0,0,0,0,0,0,0,0,0,0,0,0,0,0,0,0,0,0,0,0,0,0,0,0,0,0,0,0,0,0,0,0,0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5168" behindDoc="1" locked="0" layoutInCell="1" allowOverlap="1" wp14:anchorId="72A0A498" wp14:editId="5EC55182">
              <wp:simplePos x="0" y="0"/>
              <wp:positionH relativeFrom="page">
                <wp:posOffset>1341755</wp:posOffset>
              </wp:positionH>
              <wp:positionV relativeFrom="page">
                <wp:posOffset>847090</wp:posOffset>
              </wp:positionV>
              <wp:extent cx="1260475" cy="235585"/>
              <wp:effectExtent l="0" t="0" r="0" b="0"/>
              <wp:wrapNone/>
              <wp:docPr id="1524125041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60475" cy="235585"/>
                        <a:chOff x="2113" y="1334"/>
                        <a:chExt cx="1985" cy="371"/>
                      </a:xfrm>
                    </wpg:grpSpPr>
                    <pic:pic xmlns:pic="http://schemas.openxmlformats.org/drawingml/2006/picture">
                      <pic:nvPicPr>
                        <pic:cNvPr id="438346078" name="docshape9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13" y="1334"/>
                          <a:ext cx="1929" cy="37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1992543222" name="docshape99"/>
                      <wps:cNvSpPr>
                        <a:spLocks noChangeArrowheads="1"/>
                      </wps:cNvSpPr>
                      <wps:spPr bwMode="auto">
                        <a:xfrm>
                          <a:off x="4069" y="1575"/>
                          <a:ext cx="29" cy="128"/>
                        </a:xfrm>
                        <a:prstGeom prst="rect">
                          <a:avLst/>
                        </a:prstGeom>
                        <a:solidFill>
                          <a:srgbClr val="E31F2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991DE1B" id="Group 5" o:spid="_x0000_s1026" style="position:absolute;margin-left:105.65pt;margin-top:66.7pt;width:99.25pt;height:18.55pt;z-index:-251661312;mso-position-horizontal-relative:page;mso-position-vertical-relative:page" coordorigin="2113,1334" coordsize="1985,3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docshape98" o:spid="_x0000_s1027" type="#_x0000_t75" style="position:absolute;left:2113;top:1334;width:1929;height:3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">
                <v:imagedata r:id="rId3" o:title=""/>
              </v:shape>
              <v:rect id="docshape99" o:spid="_x0000_s1028" style="position:absolute;left:4069;top:1575;width:29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" fillcolor="#e31f26" stroked="f"/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17D75FFF" wp14:editId="4CA91161">
              <wp:simplePos x="0" y="0"/>
              <wp:positionH relativeFrom="page">
                <wp:posOffset>6113780</wp:posOffset>
              </wp:positionH>
              <wp:positionV relativeFrom="page">
                <wp:posOffset>960755</wp:posOffset>
              </wp:positionV>
              <wp:extent cx="745490" cy="92075"/>
              <wp:effectExtent l="0" t="0" r="0" b="0"/>
              <wp:wrapNone/>
              <wp:docPr id="219150837" name="Freeform: 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45490" cy="92075"/>
                      </a:xfrm>
                      <a:custGeom>
                        <a:avLst/>
                        <a:gdLst>
                          <a:gd name="T0" fmla="+- 0 10639 9628"/>
                          <a:gd name="T1" fmla="*/ T0 w 1174"/>
                          <a:gd name="T2" fmla="+- 0 1658 1513"/>
                          <a:gd name="T3" fmla="*/ 1658 h 145"/>
                          <a:gd name="T4" fmla="+- 0 10787 9628"/>
                          <a:gd name="T5" fmla="*/ T4 w 1174"/>
                          <a:gd name="T6" fmla="+- 0 1627 1513"/>
                          <a:gd name="T7" fmla="*/ 1627 h 145"/>
                          <a:gd name="T8" fmla="+- 0 10720 9628"/>
                          <a:gd name="T9" fmla="*/ T8 w 1174"/>
                          <a:gd name="T10" fmla="+- 0 1546 1513"/>
                          <a:gd name="T11" fmla="*/ 1546 h 145"/>
                          <a:gd name="T12" fmla="+- 0 10787 9628"/>
                          <a:gd name="T13" fmla="*/ T12 w 1174"/>
                          <a:gd name="T14" fmla="+- 0 1627 1513"/>
                          <a:gd name="T15" fmla="*/ 1627 h 145"/>
                          <a:gd name="T16" fmla="+- 0 10801 9628"/>
                          <a:gd name="T17" fmla="*/ T16 w 1174"/>
                          <a:gd name="T18" fmla="+- 0 1658 1513"/>
                          <a:gd name="T19" fmla="*/ 1658 h 145"/>
                          <a:gd name="T20" fmla="+- 0 10720 9628"/>
                          <a:gd name="T21" fmla="*/ T20 w 1174"/>
                          <a:gd name="T22" fmla="+- 0 1546 1513"/>
                          <a:gd name="T23" fmla="*/ 1546 h 145"/>
                          <a:gd name="T24" fmla="+- 0 10751 9628"/>
                          <a:gd name="T25" fmla="*/ T24 w 1174"/>
                          <a:gd name="T26" fmla="+- 0 1546 1513"/>
                          <a:gd name="T27" fmla="*/ 1546 h 145"/>
                          <a:gd name="T28" fmla="+- 0 10460 9628"/>
                          <a:gd name="T29" fmla="*/ T28 w 1174"/>
                          <a:gd name="T30" fmla="+- 0 1658 1513"/>
                          <a:gd name="T31" fmla="*/ 1658 h 145"/>
                          <a:gd name="T32" fmla="+- 0 10524 9628"/>
                          <a:gd name="T33" fmla="*/ T32 w 1174"/>
                          <a:gd name="T34" fmla="+- 0 1573 1513"/>
                          <a:gd name="T35" fmla="*/ 1573 h 145"/>
                          <a:gd name="T36" fmla="+- 0 10592 9628"/>
                          <a:gd name="T37" fmla="*/ T36 w 1174"/>
                          <a:gd name="T38" fmla="+- 0 1571 1513"/>
                          <a:gd name="T39" fmla="*/ 1571 h 145"/>
                          <a:gd name="T40" fmla="+- 0 10623 9628"/>
                          <a:gd name="T41" fmla="*/ T40 w 1174"/>
                          <a:gd name="T42" fmla="+- 0 1571 1513"/>
                          <a:gd name="T43" fmla="*/ 1571 h 145"/>
                          <a:gd name="T44" fmla="+- 0 10534 9628"/>
                          <a:gd name="T45" fmla="*/ T44 w 1174"/>
                          <a:gd name="T46" fmla="+- 0 1643 1513"/>
                          <a:gd name="T47" fmla="*/ 1643 h 145"/>
                          <a:gd name="T48" fmla="+- 0 10542 9628"/>
                          <a:gd name="T49" fmla="*/ T48 w 1174"/>
                          <a:gd name="T50" fmla="+- 0 1603 1513"/>
                          <a:gd name="T51" fmla="*/ 1603 h 145"/>
                          <a:gd name="T52" fmla="+- 0 10595 9628"/>
                          <a:gd name="T53" fmla="*/ T52 w 1174"/>
                          <a:gd name="T54" fmla="+- 0 1513 1513"/>
                          <a:gd name="T55" fmla="*/ 1513 h 145"/>
                          <a:gd name="T56" fmla="+- 0 10592 9628"/>
                          <a:gd name="T57" fmla="*/ T56 w 1174"/>
                          <a:gd name="T58" fmla="+- 0 1571 1513"/>
                          <a:gd name="T59" fmla="*/ 1571 h 145"/>
                          <a:gd name="T60" fmla="+- 0 10321 9628"/>
                          <a:gd name="T61" fmla="*/ T60 w 1174"/>
                          <a:gd name="T62" fmla="+- 0 1513 1513"/>
                          <a:gd name="T63" fmla="*/ 1513 h 145"/>
                          <a:gd name="T64" fmla="+- 0 10327 9628"/>
                          <a:gd name="T65" fmla="*/ T64 w 1174"/>
                          <a:gd name="T66" fmla="+- 0 1658 1513"/>
                          <a:gd name="T67" fmla="*/ 1658 h 145"/>
                          <a:gd name="T68" fmla="+- 0 10321 9628"/>
                          <a:gd name="T69" fmla="*/ T68 w 1174"/>
                          <a:gd name="T70" fmla="+- 0 1513 1513"/>
                          <a:gd name="T71" fmla="*/ 1513 h 145"/>
                          <a:gd name="T72" fmla="+- 0 10399 9628"/>
                          <a:gd name="T73" fmla="*/ T72 w 1174"/>
                          <a:gd name="T74" fmla="+- 0 1658 1513"/>
                          <a:gd name="T75" fmla="*/ 1658 h 145"/>
                          <a:gd name="T76" fmla="+- 0 10393 9628"/>
                          <a:gd name="T77" fmla="*/ T76 w 1174"/>
                          <a:gd name="T78" fmla="+- 0 1601 1513"/>
                          <a:gd name="T79" fmla="*/ 1601 h 145"/>
                          <a:gd name="T80" fmla="+- 0 10393 9628"/>
                          <a:gd name="T81" fmla="*/ T80 w 1174"/>
                          <a:gd name="T82" fmla="+- 0 1513 1513"/>
                          <a:gd name="T83" fmla="*/ 1513 h 145"/>
                          <a:gd name="T84" fmla="+- 0 10427 9628"/>
                          <a:gd name="T85" fmla="*/ T84 w 1174"/>
                          <a:gd name="T86" fmla="+- 0 1513 1513"/>
                          <a:gd name="T87" fmla="*/ 1513 h 145"/>
                          <a:gd name="T88" fmla="+- 0 10227 9628"/>
                          <a:gd name="T89" fmla="*/ T88 w 1174"/>
                          <a:gd name="T90" fmla="+- 0 1658 1513"/>
                          <a:gd name="T91" fmla="*/ 1658 h 145"/>
                          <a:gd name="T92" fmla="+- 0 10106 9628"/>
                          <a:gd name="T93" fmla="*/ T92 w 1174"/>
                          <a:gd name="T94" fmla="+- 0 1513 1513"/>
                          <a:gd name="T95" fmla="*/ 1513 h 145"/>
                          <a:gd name="T96" fmla="+- 0 10106 9628"/>
                          <a:gd name="T97" fmla="*/ T96 w 1174"/>
                          <a:gd name="T98" fmla="+- 0 1658 1513"/>
                          <a:gd name="T99" fmla="*/ 1658 h 145"/>
                          <a:gd name="T100" fmla="+- 0 10166 9628"/>
                          <a:gd name="T101" fmla="*/ T100 w 1174"/>
                          <a:gd name="T102" fmla="+- 0 1601 1513"/>
                          <a:gd name="T103" fmla="*/ 1601 h 145"/>
                          <a:gd name="T104" fmla="+- 0 10106 9628"/>
                          <a:gd name="T105" fmla="*/ T104 w 1174"/>
                          <a:gd name="T106" fmla="+- 0 1513 1513"/>
                          <a:gd name="T107" fmla="*/ 1513 h 145"/>
                          <a:gd name="T108" fmla="+- 0 10172 9628"/>
                          <a:gd name="T109" fmla="*/ T108 w 1174"/>
                          <a:gd name="T110" fmla="+- 0 1658 1513"/>
                          <a:gd name="T111" fmla="*/ 1658 h 145"/>
                          <a:gd name="T112" fmla="+- 0 10208 9628"/>
                          <a:gd name="T113" fmla="*/ T112 w 1174"/>
                          <a:gd name="T114" fmla="+- 0 1513 1513"/>
                          <a:gd name="T115" fmla="*/ 1513 h 145"/>
                          <a:gd name="T116" fmla="+- 0 10150 9628"/>
                          <a:gd name="T117" fmla="*/ T116 w 1174"/>
                          <a:gd name="T118" fmla="+- 0 1581 1513"/>
                          <a:gd name="T119" fmla="*/ 1581 h 145"/>
                          <a:gd name="T120" fmla="+- 0 9983 9628"/>
                          <a:gd name="T121" fmla="*/ T120 w 1174"/>
                          <a:gd name="T122" fmla="+- 0 1513 1513"/>
                          <a:gd name="T123" fmla="*/ 1513 h 145"/>
                          <a:gd name="T124" fmla="+- 0 10056 9628"/>
                          <a:gd name="T125" fmla="*/ T124 w 1174"/>
                          <a:gd name="T126" fmla="+- 0 1658 1513"/>
                          <a:gd name="T127" fmla="*/ 1658 h 145"/>
                          <a:gd name="T128" fmla="+- 0 9983 9628"/>
                          <a:gd name="T129" fmla="*/ T128 w 1174"/>
                          <a:gd name="T130" fmla="+- 0 1513 1513"/>
                          <a:gd name="T131" fmla="*/ 1513 h 145"/>
                          <a:gd name="T132" fmla="+- 0 9772 9628"/>
                          <a:gd name="T133" fmla="*/ T132 w 1174"/>
                          <a:gd name="T134" fmla="+- 0 1658 1513"/>
                          <a:gd name="T135" fmla="*/ 1658 h 145"/>
                          <a:gd name="T136" fmla="+- 0 9921 9628"/>
                          <a:gd name="T137" fmla="*/ T136 w 1174"/>
                          <a:gd name="T138" fmla="+- 0 1627 1513"/>
                          <a:gd name="T139" fmla="*/ 1627 h 145"/>
                          <a:gd name="T140" fmla="+- 0 9853 9628"/>
                          <a:gd name="T141" fmla="*/ T140 w 1174"/>
                          <a:gd name="T142" fmla="+- 0 1546 1513"/>
                          <a:gd name="T143" fmla="*/ 1546 h 145"/>
                          <a:gd name="T144" fmla="+- 0 9921 9628"/>
                          <a:gd name="T145" fmla="*/ T144 w 1174"/>
                          <a:gd name="T146" fmla="+- 0 1627 1513"/>
                          <a:gd name="T147" fmla="*/ 1627 h 145"/>
                          <a:gd name="T148" fmla="+- 0 9935 9628"/>
                          <a:gd name="T149" fmla="*/ T148 w 1174"/>
                          <a:gd name="T150" fmla="+- 0 1658 1513"/>
                          <a:gd name="T151" fmla="*/ 1658 h 145"/>
                          <a:gd name="T152" fmla="+- 0 9853 9628"/>
                          <a:gd name="T153" fmla="*/ T152 w 1174"/>
                          <a:gd name="T154" fmla="+- 0 1546 1513"/>
                          <a:gd name="T155" fmla="*/ 1546 h 145"/>
                          <a:gd name="T156" fmla="+- 0 9885 9628"/>
                          <a:gd name="T157" fmla="*/ T156 w 1174"/>
                          <a:gd name="T158" fmla="+- 0 1546 1513"/>
                          <a:gd name="T159" fmla="*/ 1546 h 145"/>
                          <a:gd name="T160" fmla="+- 0 9628 9628"/>
                          <a:gd name="T161" fmla="*/ T160 w 1174"/>
                          <a:gd name="T162" fmla="+- 0 1658 1513"/>
                          <a:gd name="T163" fmla="*/ 1658 h 145"/>
                          <a:gd name="T164" fmla="+- 0 9681 9628"/>
                          <a:gd name="T165" fmla="*/ T164 w 1174"/>
                          <a:gd name="T166" fmla="+- 0 1601 1513"/>
                          <a:gd name="T167" fmla="*/ 1601 h 145"/>
                          <a:gd name="T168" fmla="+- 0 9661 9628"/>
                          <a:gd name="T169" fmla="*/ T168 w 1174"/>
                          <a:gd name="T170" fmla="+- 0 1581 1513"/>
                          <a:gd name="T171" fmla="*/ 1581 h 145"/>
                          <a:gd name="T172" fmla="+- 0 9681 9628"/>
                          <a:gd name="T173" fmla="*/ T172 w 1174"/>
                          <a:gd name="T174" fmla="+- 0 1601 1513"/>
                          <a:gd name="T175" fmla="*/ 1601 h 145"/>
                          <a:gd name="T176" fmla="+- 0 9721 9628"/>
                          <a:gd name="T177" fmla="*/ T176 w 1174"/>
                          <a:gd name="T178" fmla="+- 0 1601 1513"/>
                          <a:gd name="T179" fmla="*/ 1601 h 145"/>
                          <a:gd name="T180" fmla="+- 0 9661 9628"/>
                          <a:gd name="T181" fmla="*/ T180 w 1174"/>
                          <a:gd name="T182" fmla="+- 0 1581 1513"/>
                          <a:gd name="T183" fmla="*/ 1581 h 145"/>
                          <a:gd name="T184" fmla="+- 0 9763 9628"/>
                          <a:gd name="T185" fmla="*/ T184 w 1174"/>
                          <a:gd name="T186" fmla="+- 0 1513 1513"/>
                          <a:gd name="T187" fmla="*/ 1513 h 145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  <a:cxn ang="0">
                            <a:pos x="T45" y="T47"/>
                          </a:cxn>
                          <a:cxn ang="0">
                            <a:pos x="T49" y="T51"/>
                          </a:cxn>
                          <a:cxn ang="0">
                            <a:pos x="T53" y="T55"/>
                          </a:cxn>
                          <a:cxn ang="0">
                            <a:pos x="T57" y="T59"/>
                          </a:cxn>
                          <a:cxn ang="0">
                            <a:pos x="T61" y="T63"/>
                          </a:cxn>
                          <a:cxn ang="0">
                            <a:pos x="T65" y="T67"/>
                          </a:cxn>
                          <a:cxn ang="0">
                            <a:pos x="T69" y="T71"/>
                          </a:cxn>
                          <a:cxn ang="0">
                            <a:pos x="T73" y="T75"/>
                          </a:cxn>
                          <a:cxn ang="0">
                            <a:pos x="T77" y="T79"/>
                          </a:cxn>
                          <a:cxn ang="0">
                            <a:pos x="T81" y="T83"/>
                          </a:cxn>
                          <a:cxn ang="0">
                            <a:pos x="T85" y="T87"/>
                          </a:cxn>
                          <a:cxn ang="0">
                            <a:pos x="T89" y="T91"/>
                          </a:cxn>
                          <a:cxn ang="0">
                            <a:pos x="T93" y="T95"/>
                          </a:cxn>
                          <a:cxn ang="0">
                            <a:pos x="T97" y="T99"/>
                          </a:cxn>
                          <a:cxn ang="0">
                            <a:pos x="T101" y="T103"/>
                          </a:cxn>
                          <a:cxn ang="0">
                            <a:pos x="T105" y="T107"/>
                          </a:cxn>
                          <a:cxn ang="0">
                            <a:pos x="T109" y="T111"/>
                          </a:cxn>
                          <a:cxn ang="0">
                            <a:pos x="T113" y="T115"/>
                          </a:cxn>
                          <a:cxn ang="0">
                            <a:pos x="T117" y="T119"/>
                          </a:cxn>
                          <a:cxn ang="0">
                            <a:pos x="T121" y="T123"/>
                          </a:cxn>
                          <a:cxn ang="0">
                            <a:pos x="T125" y="T127"/>
                          </a:cxn>
                          <a:cxn ang="0">
                            <a:pos x="T129" y="T131"/>
                          </a:cxn>
                          <a:cxn ang="0">
                            <a:pos x="T133" y="T135"/>
                          </a:cxn>
                          <a:cxn ang="0">
                            <a:pos x="T137" y="T139"/>
                          </a:cxn>
                          <a:cxn ang="0">
                            <a:pos x="T141" y="T143"/>
                          </a:cxn>
                          <a:cxn ang="0">
                            <a:pos x="T145" y="T147"/>
                          </a:cxn>
                          <a:cxn ang="0">
                            <a:pos x="T149" y="T151"/>
                          </a:cxn>
                          <a:cxn ang="0">
                            <a:pos x="T153" y="T155"/>
                          </a:cxn>
                          <a:cxn ang="0">
                            <a:pos x="T157" y="T159"/>
                          </a:cxn>
                          <a:cxn ang="0">
                            <a:pos x="T161" y="T163"/>
                          </a:cxn>
                          <a:cxn ang="0">
                            <a:pos x="T165" y="T167"/>
                          </a:cxn>
                          <a:cxn ang="0">
                            <a:pos x="T169" y="T171"/>
                          </a:cxn>
                          <a:cxn ang="0">
                            <a:pos x="T173" y="T175"/>
                          </a:cxn>
                          <a:cxn ang="0">
                            <a:pos x="T177" y="T179"/>
                          </a:cxn>
                          <a:cxn ang="0">
                            <a:pos x="T181" y="T183"/>
                          </a:cxn>
                          <a:cxn ang="0">
                            <a:pos x="T185" y="T187"/>
                          </a:cxn>
                        </a:cxnLst>
                        <a:rect l="0" t="0" r="r" b="b"/>
                        <a:pathLst>
                          <a:path w="1174" h="145">
                            <a:moveTo>
                              <a:pt x="1108" y="0"/>
                            </a:moveTo>
                            <a:lnTo>
                              <a:pt x="1075" y="0"/>
                            </a:lnTo>
                            <a:lnTo>
                              <a:pt x="1011" y="145"/>
                            </a:lnTo>
                            <a:lnTo>
                              <a:pt x="1045" y="145"/>
                            </a:lnTo>
                            <a:lnTo>
                              <a:pt x="1058" y="114"/>
                            </a:lnTo>
                            <a:lnTo>
                              <a:pt x="1159" y="114"/>
                            </a:lnTo>
                            <a:lnTo>
                              <a:pt x="1148" y="88"/>
                            </a:lnTo>
                            <a:lnTo>
                              <a:pt x="1069" y="88"/>
                            </a:lnTo>
                            <a:lnTo>
                              <a:pt x="1092" y="33"/>
                            </a:lnTo>
                            <a:lnTo>
                              <a:pt x="1123" y="33"/>
                            </a:lnTo>
                            <a:lnTo>
                              <a:pt x="1108" y="0"/>
                            </a:lnTo>
                            <a:close/>
                            <a:moveTo>
                              <a:pt x="1159" y="114"/>
                            </a:moveTo>
                            <a:lnTo>
                              <a:pt x="1125" y="114"/>
                            </a:lnTo>
                            <a:lnTo>
                              <a:pt x="1138" y="145"/>
                            </a:lnTo>
                            <a:lnTo>
                              <a:pt x="1173" y="145"/>
                            </a:lnTo>
                            <a:lnTo>
                              <a:pt x="1159" y="114"/>
                            </a:lnTo>
                            <a:close/>
                            <a:moveTo>
                              <a:pt x="1123" y="33"/>
                            </a:moveTo>
                            <a:lnTo>
                              <a:pt x="1092" y="33"/>
                            </a:lnTo>
                            <a:lnTo>
                              <a:pt x="1115" y="88"/>
                            </a:lnTo>
                            <a:lnTo>
                              <a:pt x="1148" y="88"/>
                            </a:lnTo>
                            <a:lnTo>
                              <a:pt x="1123" y="33"/>
                            </a:lnTo>
                            <a:close/>
                            <a:moveTo>
                              <a:pt x="860" y="0"/>
                            </a:moveTo>
                            <a:lnTo>
                              <a:pt x="832" y="0"/>
                            </a:lnTo>
                            <a:lnTo>
                              <a:pt x="832" y="145"/>
                            </a:lnTo>
                            <a:lnTo>
                              <a:pt x="863" y="145"/>
                            </a:lnTo>
                            <a:lnTo>
                              <a:pt x="863" y="60"/>
                            </a:lnTo>
                            <a:lnTo>
                              <a:pt x="896" y="60"/>
                            </a:lnTo>
                            <a:lnTo>
                              <a:pt x="860" y="0"/>
                            </a:lnTo>
                            <a:close/>
                            <a:moveTo>
                              <a:pt x="995" y="58"/>
                            </a:moveTo>
                            <a:lnTo>
                              <a:pt x="964" y="58"/>
                            </a:lnTo>
                            <a:lnTo>
                              <a:pt x="964" y="145"/>
                            </a:lnTo>
                            <a:lnTo>
                              <a:pt x="995" y="145"/>
                            </a:lnTo>
                            <a:lnTo>
                              <a:pt x="995" y="58"/>
                            </a:lnTo>
                            <a:close/>
                            <a:moveTo>
                              <a:pt x="896" y="60"/>
                            </a:moveTo>
                            <a:lnTo>
                              <a:pt x="863" y="60"/>
                            </a:lnTo>
                            <a:lnTo>
                              <a:pt x="906" y="130"/>
                            </a:lnTo>
                            <a:lnTo>
                              <a:pt x="921" y="130"/>
                            </a:lnTo>
                            <a:lnTo>
                              <a:pt x="945" y="90"/>
                            </a:lnTo>
                            <a:lnTo>
                              <a:pt x="914" y="90"/>
                            </a:lnTo>
                            <a:lnTo>
                              <a:pt x="896" y="60"/>
                            </a:lnTo>
                            <a:close/>
                            <a:moveTo>
                              <a:pt x="995" y="0"/>
                            </a:moveTo>
                            <a:lnTo>
                              <a:pt x="967" y="0"/>
                            </a:lnTo>
                            <a:lnTo>
                              <a:pt x="914" y="90"/>
                            </a:lnTo>
                            <a:lnTo>
                              <a:pt x="945" y="90"/>
                            </a:lnTo>
                            <a:lnTo>
                              <a:pt x="964" y="58"/>
                            </a:lnTo>
                            <a:lnTo>
                              <a:pt x="995" y="58"/>
                            </a:lnTo>
                            <a:lnTo>
                              <a:pt x="995" y="0"/>
                            </a:lnTo>
                            <a:close/>
                            <a:moveTo>
                              <a:pt x="693" y="0"/>
                            </a:moveTo>
                            <a:lnTo>
                              <a:pt x="666" y="0"/>
                            </a:lnTo>
                            <a:lnTo>
                              <a:pt x="666" y="145"/>
                            </a:lnTo>
                            <a:lnTo>
                              <a:pt x="699" y="145"/>
                            </a:lnTo>
                            <a:lnTo>
                              <a:pt x="699" y="57"/>
                            </a:lnTo>
                            <a:lnTo>
                              <a:pt x="740" y="57"/>
                            </a:lnTo>
                            <a:lnTo>
                              <a:pt x="693" y="0"/>
                            </a:lnTo>
                            <a:close/>
                            <a:moveTo>
                              <a:pt x="740" y="57"/>
                            </a:moveTo>
                            <a:lnTo>
                              <a:pt x="699" y="57"/>
                            </a:lnTo>
                            <a:lnTo>
                              <a:pt x="771" y="145"/>
                            </a:lnTo>
                            <a:lnTo>
                              <a:pt x="799" y="145"/>
                            </a:lnTo>
                            <a:lnTo>
                              <a:pt x="799" y="88"/>
                            </a:lnTo>
                            <a:lnTo>
                              <a:pt x="765" y="88"/>
                            </a:lnTo>
                            <a:lnTo>
                              <a:pt x="740" y="57"/>
                            </a:lnTo>
                            <a:close/>
                            <a:moveTo>
                              <a:pt x="799" y="0"/>
                            </a:moveTo>
                            <a:lnTo>
                              <a:pt x="765" y="0"/>
                            </a:lnTo>
                            <a:lnTo>
                              <a:pt x="765" y="88"/>
                            </a:lnTo>
                            <a:lnTo>
                              <a:pt x="799" y="88"/>
                            </a:lnTo>
                            <a:lnTo>
                              <a:pt x="799" y="0"/>
                            </a:lnTo>
                            <a:close/>
                            <a:moveTo>
                              <a:pt x="632" y="0"/>
                            </a:moveTo>
                            <a:lnTo>
                              <a:pt x="599" y="0"/>
                            </a:lnTo>
                            <a:lnTo>
                              <a:pt x="599" y="145"/>
                            </a:lnTo>
                            <a:lnTo>
                              <a:pt x="632" y="145"/>
                            </a:lnTo>
                            <a:lnTo>
                              <a:pt x="632" y="0"/>
                            </a:lnTo>
                            <a:close/>
                            <a:moveTo>
                              <a:pt x="478" y="0"/>
                            </a:moveTo>
                            <a:lnTo>
                              <a:pt x="445" y="0"/>
                            </a:lnTo>
                            <a:lnTo>
                              <a:pt x="445" y="145"/>
                            </a:lnTo>
                            <a:lnTo>
                              <a:pt x="478" y="145"/>
                            </a:lnTo>
                            <a:lnTo>
                              <a:pt x="478" y="108"/>
                            </a:lnTo>
                            <a:lnTo>
                              <a:pt x="498" y="88"/>
                            </a:lnTo>
                            <a:lnTo>
                              <a:pt x="538" y="88"/>
                            </a:lnTo>
                            <a:lnTo>
                              <a:pt x="522" y="68"/>
                            </a:lnTo>
                            <a:lnTo>
                              <a:pt x="478" y="68"/>
                            </a:lnTo>
                            <a:lnTo>
                              <a:pt x="478" y="0"/>
                            </a:lnTo>
                            <a:close/>
                            <a:moveTo>
                              <a:pt x="538" y="88"/>
                            </a:moveTo>
                            <a:lnTo>
                              <a:pt x="498" y="88"/>
                            </a:lnTo>
                            <a:lnTo>
                              <a:pt x="544" y="145"/>
                            </a:lnTo>
                            <a:lnTo>
                              <a:pt x="583" y="145"/>
                            </a:lnTo>
                            <a:lnTo>
                              <a:pt x="538" y="88"/>
                            </a:lnTo>
                            <a:close/>
                            <a:moveTo>
                              <a:pt x="580" y="0"/>
                            </a:moveTo>
                            <a:lnTo>
                              <a:pt x="543" y="0"/>
                            </a:lnTo>
                            <a:lnTo>
                              <a:pt x="478" y="68"/>
                            </a:lnTo>
                            <a:lnTo>
                              <a:pt x="522" y="68"/>
                            </a:lnTo>
                            <a:lnTo>
                              <a:pt x="520" y="65"/>
                            </a:lnTo>
                            <a:lnTo>
                              <a:pt x="580" y="0"/>
                            </a:lnTo>
                            <a:close/>
                            <a:moveTo>
                              <a:pt x="355" y="0"/>
                            </a:moveTo>
                            <a:lnTo>
                              <a:pt x="322" y="0"/>
                            </a:lnTo>
                            <a:lnTo>
                              <a:pt x="322" y="145"/>
                            </a:lnTo>
                            <a:lnTo>
                              <a:pt x="428" y="145"/>
                            </a:lnTo>
                            <a:lnTo>
                              <a:pt x="428" y="118"/>
                            </a:lnTo>
                            <a:lnTo>
                              <a:pt x="355" y="118"/>
                            </a:lnTo>
                            <a:lnTo>
                              <a:pt x="355" y="0"/>
                            </a:lnTo>
                            <a:close/>
                            <a:moveTo>
                              <a:pt x="242" y="0"/>
                            </a:moveTo>
                            <a:lnTo>
                              <a:pt x="209" y="0"/>
                            </a:lnTo>
                            <a:lnTo>
                              <a:pt x="144" y="145"/>
                            </a:lnTo>
                            <a:lnTo>
                              <a:pt x="179" y="145"/>
                            </a:lnTo>
                            <a:lnTo>
                              <a:pt x="191" y="114"/>
                            </a:lnTo>
                            <a:lnTo>
                              <a:pt x="293" y="114"/>
                            </a:lnTo>
                            <a:lnTo>
                              <a:pt x="281" y="88"/>
                            </a:lnTo>
                            <a:lnTo>
                              <a:pt x="202" y="88"/>
                            </a:lnTo>
                            <a:lnTo>
                              <a:pt x="225" y="33"/>
                            </a:lnTo>
                            <a:lnTo>
                              <a:pt x="257" y="33"/>
                            </a:lnTo>
                            <a:lnTo>
                              <a:pt x="242" y="0"/>
                            </a:lnTo>
                            <a:close/>
                            <a:moveTo>
                              <a:pt x="293" y="114"/>
                            </a:moveTo>
                            <a:lnTo>
                              <a:pt x="259" y="114"/>
                            </a:lnTo>
                            <a:lnTo>
                              <a:pt x="272" y="145"/>
                            </a:lnTo>
                            <a:lnTo>
                              <a:pt x="307" y="145"/>
                            </a:lnTo>
                            <a:lnTo>
                              <a:pt x="293" y="114"/>
                            </a:lnTo>
                            <a:close/>
                            <a:moveTo>
                              <a:pt x="257" y="33"/>
                            </a:moveTo>
                            <a:lnTo>
                              <a:pt x="225" y="33"/>
                            </a:lnTo>
                            <a:lnTo>
                              <a:pt x="248" y="88"/>
                            </a:lnTo>
                            <a:lnTo>
                              <a:pt x="281" y="88"/>
                            </a:lnTo>
                            <a:lnTo>
                              <a:pt x="257" y="33"/>
                            </a:lnTo>
                            <a:close/>
                            <a:moveTo>
                              <a:pt x="33" y="0"/>
                            </a:moveTo>
                            <a:lnTo>
                              <a:pt x="0" y="0"/>
                            </a:lnTo>
                            <a:lnTo>
                              <a:pt x="0" y="145"/>
                            </a:lnTo>
                            <a:lnTo>
                              <a:pt x="33" y="145"/>
                            </a:lnTo>
                            <a:lnTo>
                              <a:pt x="33" y="108"/>
                            </a:lnTo>
                            <a:lnTo>
                              <a:pt x="53" y="88"/>
                            </a:lnTo>
                            <a:lnTo>
                              <a:pt x="93" y="88"/>
                            </a:lnTo>
                            <a:lnTo>
                              <a:pt x="77" y="68"/>
                            </a:lnTo>
                            <a:lnTo>
                              <a:pt x="33" y="68"/>
                            </a:lnTo>
                            <a:lnTo>
                              <a:pt x="33" y="0"/>
                            </a:lnTo>
                            <a:close/>
                            <a:moveTo>
                              <a:pt x="93" y="88"/>
                            </a:moveTo>
                            <a:lnTo>
                              <a:pt x="53" y="88"/>
                            </a:lnTo>
                            <a:lnTo>
                              <a:pt x="99" y="145"/>
                            </a:lnTo>
                            <a:lnTo>
                              <a:pt x="138" y="145"/>
                            </a:lnTo>
                            <a:lnTo>
                              <a:pt x="93" y="88"/>
                            </a:lnTo>
                            <a:close/>
                            <a:moveTo>
                              <a:pt x="135" y="0"/>
                            </a:moveTo>
                            <a:lnTo>
                              <a:pt x="98" y="0"/>
                            </a:lnTo>
                            <a:lnTo>
                              <a:pt x="33" y="68"/>
                            </a:lnTo>
                            <a:lnTo>
                              <a:pt x="77" y="68"/>
                            </a:lnTo>
                            <a:lnTo>
                              <a:pt x="75" y="65"/>
                            </a:lnTo>
                            <a:lnTo>
                              <a:pt x="135" y="0"/>
                            </a:lnTo>
                            <a:close/>
                          </a:path>
                        </a:pathLst>
                      </a:custGeom>
                      <a:solidFill>
                        <a:srgbClr val="180E5E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F287715" id="Freeform: Shape 4" o:spid="_x0000_s1026" style="position:absolute;margin-left:481.4pt;margin-top:75.65pt;width:58.7pt;height:7.2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174,1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" path="m1108,r-33,l1011,145r34,l1058,114r101,l1148,88r-79,l1092,33r31,l1108,xm1159,114r-34,l1138,145r35,l1159,114xm1123,33r-31,l1115,88r33,l1123,33xm860,l832,r,145l863,145r,-85l896,60,860,xm995,58r-31,l964,145r31,l995,58xm896,60r-33,l906,130r15,l945,90r-31,l896,60xm995,l967,,914,90r31,l964,58r31,l995,xm693,l666,r,145l699,145r,-88l740,57,693,xm740,57r-41,l771,145r28,l799,88r-34,l740,57xm799,l765,r,88l799,88,799,xm632,l599,r,145l632,145,632,xm478,l445,r,145l478,145r,-37l498,88r40,l522,68r-44,l478,xm538,88r-40,l544,145r39,l538,88xm580,l543,,478,68r44,l520,65,580,xm355,l322,r,145l428,145r,-27l355,118,355,xm242,l209,,144,145r35,l191,114r102,l281,88r-79,l225,33r32,l242,xm293,114r-34,l272,145r35,l293,114xm257,33r-32,l248,88r33,l257,33xm33,l,,,145r33,l33,108,53,88r40,l77,68r-44,l33,xm93,88r-40,l99,145r39,l93,88xm135,l98,,33,68r44,l75,65,135,xe" fillcolor="#180e5e" stroked="f">
              <v:path arrowok="t" o:connecttype="custom" o:connectlocs="641985,1052830;735965,1033145;693420,981710;735965,1033145;744855,1052830;693420,981710;713105,981710;528320,1052830;568960,998855;612140,997585;631825,997585;575310,1043305;580390,1017905;614045,960755;612140,997585;440055,960755;443865,1052830;440055,960755;489585,1052830;485775,1016635;485775,960755;507365,960755;380365,1052830;303530,960755;303530,1052830;341630,1016635;303530,960755;345440,1052830;368300,960755;331470,1003935;225425,960755;271780,1052830;225425,960755;91440,1052830;186055,1033145;142875,981710;186055,1033145;194945,1052830;142875,981710;163195,981710;0,1052830;33655,1016635;20955,1003935;33655,1016635;59055,1016635;20955,1003935;85725,960755" o:connectangles="0,0,0,0,0,0,0,0,0,0,0,0,0,0,0,0,0,0,0,0,0,0,0,0,0,0,0,0,0,0,0,0,0,0,0,0,0,0,0,0,0,0,0,0,0,0,0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3C8A6805" wp14:editId="27CB963A">
              <wp:simplePos x="0" y="0"/>
              <wp:positionH relativeFrom="page">
                <wp:posOffset>6092825</wp:posOffset>
              </wp:positionH>
              <wp:positionV relativeFrom="page">
                <wp:posOffset>1108075</wp:posOffset>
              </wp:positionV>
              <wp:extent cx="497840" cy="95250"/>
              <wp:effectExtent l="0" t="0" r="0" b="0"/>
              <wp:wrapNone/>
              <wp:docPr id="1863411732" name="Freeform: 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497840" cy="95250"/>
                      </a:xfrm>
                      <a:custGeom>
                        <a:avLst/>
                        <a:gdLst>
                          <a:gd name="T0" fmla="+- 0 9595 9595"/>
                          <a:gd name="T1" fmla="*/ T0 w 784"/>
                          <a:gd name="T2" fmla="+- 0 1893 1745"/>
                          <a:gd name="T3" fmla="*/ 1893 h 150"/>
                          <a:gd name="T4" fmla="+- 0 9743 9595"/>
                          <a:gd name="T5" fmla="*/ T4 w 784"/>
                          <a:gd name="T6" fmla="+- 0 1862 1745"/>
                          <a:gd name="T7" fmla="*/ 1862 h 150"/>
                          <a:gd name="T8" fmla="+- 0 9676 9595"/>
                          <a:gd name="T9" fmla="*/ T8 w 784"/>
                          <a:gd name="T10" fmla="+- 0 1781 1745"/>
                          <a:gd name="T11" fmla="*/ 1781 h 150"/>
                          <a:gd name="T12" fmla="+- 0 9743 9595"/>
                          <a:gd name="T13" fmla="*/ T12 w 784"/>
                          <a:gd name="T14" fmla="+- 0 1862 1745"/>
                          <a:gd name="T15" fmla="*/ 1862 h 150"/>
                          <a:gd name="T16" fmla="+- 0 9757 9595"/>
                          <a:gd name="T17" fmla="*/ T16 w 784"/>
                          <a:gd name="T18" fmla="+- 0 1893 1745"/>
                          <a:gd name="T19" fmla="*/ 1893 h 150"/>
                          <a:gd name="T20" fmla="+- 0 9676 9595"/>
                          <a:gd name="T21" fmla="*/ T20 w 784"/>
                          <a:gd name="T22" fmla="+- 0 1781 1745"/>
                          <a:gd name="T23" fmla="*/ 1781 h 150"/>
                          <a:gd name="T24" fmla="+- 0 9707 9595"/>
                          <a:gd name="T25" fmla="*/ T24 w 784"/>
                          <a:gd name="T26" fmla="+- 0 1781 1745"/>
                          <a:gd name="T27" fmla="*/ 1781 h 150"/>
                          <a:gd name="T28" fmla="+- 0 9764 9595"/>
                          <a:gd name="T29" fmla="*/ T28 w 784"/>
                          <a:gd name="T30" fmla="+- 0 1881 1745"/>
                          <a:gd name="T31" fmla="*/ 1881 h 150"/>
                          <a:gd name="T32" fmla="+- 0 9796 9595"/>
                          <a:gd name="T33" fmla="*/ T32 w 784"/>
                          <a:gd name="T34" fmla="+- 0 1895 1745"/>
                          <a:gd name="T35" fmla="*/ 1895 h 150"/>
                          <a:gd name="T36" fmla="+- 0 9829 9595"/>
                          <a:gd name="T37" fmla="*/ T36 w 784"/>
                          <a:gd name="T38" fmla="+- 0 1892 1745"/>
                          <a:gd name="T39" fmla="*/ 1892 h 150"/>
                          <a:gd name="T40" fmla="+- 0 9851 9595"/>
                          <a:gd name="T41" fmla="*/ T40 w 784"/>
                          <a:gd name="T42" fmla="+- 0 1874 1745"/>
                          <a:gd name="T43" fmla="*/ 1874 h 150"/>
                          <a:gd name="T44" fmla="+- 0 9785 9595"/>
                          <a:gd name="T45" fmla="*/ T44 w 784"/>
                          <a:gd name="T46" fmla="+- 0 1862 1745"/>
                          <a:gd name="T47" fmla="*/ 1862 h 150"/>
                          <a:gd name="T48" fmla="+- 0 9774 9595"/>
                          <a:gd name="T49" fmla="*/ T48 w 784"/>
                          <a:gd name="T50" fmla="+- 0 1748 1745"/>
                          <a:gd name="T51" fmla="*/ 1748 h 150"/>
                          <a:gd name="T52" fmla="+- 0 9825 9595"/>
                          <a:gd name="T53" fmla="*/ T52 w 784"/>
                          <a:gd name="T54" fmla="+- 0 1860 1745"/>
                          <a:gd name="T55" fmla="*/ 1860 h 150"/>
                          <a:gd name="T56" fmla="+- 0 9855 9595"/>
                          <a:gd name="T57" fmla="*/ T56 w 784"/>
                          <a:gd name="T58" fmla="+- 0 1865 1745"/>
                          <a:gd name="T59" fmla="*/ 1865 h 150"/>
                          <a:gd name="T60" fmla="+- 0 9858 9595"/>
                          <a:gd name="T61" fmla="*/ T60 w 784"/>
                          <a:gd name="T62" fmla="+- 0 1748 1745"/>
                          <a:gd name="T63" fmla="*/ 1748 h 150"/>
                          <a:gd name="T64" fmla="+- 0 9866 9595"/>
                          <a:gd name="T65" fmla="*/ T64 w 784"/>
                          <a:gd name="T66" fmla="+- 0 1893 1745"/>
                          <a:gd name="T67" fmla="*/ 1893 h 150"/>
                          <a:gd name="T68" fmla="+- 0 10015 9595"/>
                          <a:gd name="T69" fmla="*/ T68 w 784"/>
                          <a:gd name="T70" fmla="+- 0 1862 1745"/>
                          <a:gd name="T71" fmla="*/ 1862 h 150"/>
                          <a:gd name="T72" fmla="+- 0 9947 9595"/>
                          <a:gd name="T73" fmla="*/ T72 w 784"/>
                          <a:gd name="T74" fmla="+- 0 1781 1745"/>
                          <a:gd name="T75" fmla="*/ 1781 h 150"/>
                          <a:gd name="T76" fmla="+- 0 10015 9595"/>
                          <a:gd name="T77" fmla="*/ T76 w 784"/>
                          <a:gd name="T78" fmla="+- 0 1862 1745"/>
                          <a:gd name="T79" fmla="*/ 1862 h 150"/>
                          <a:gd name="T80" fmla="+- 0 10029 9595"/>
                          <a:gd name="T81" fmla="*/ T80 w 784"/>
                          <a:gd name="T82" fmla="+- 0 1893 1745"/>
                          <a:gd name="T83" fmla="*/ 1893 h 150"/>
                          <a:gd name="T84" fmla="+- 0 9947 9595"/>
                          <a:gd name="T85" fmla="*/ T84 w 784"/>
                          <a:gd name="T86" fmla="+- 0 1781 1745"/>
                          <a:gd name="T87" fmla="*/ 1781 h 150"/>
                          <a:gd name="T88" fmla="+- 0 9979 9595"/>
                          <a:gd name="T89" fmla="*/ T88 w 784"/>
                          <a:gd name="T90" fmla="+- 0 1781 1745"/>
                          <a:gd name="T91" fmla="*/ 1781 h 150"/>
                          <a:gd name="T92" fmla="+- 0 10044 9595"/>
                          <a:gd name="T93" fmla="*/ T92 w 784"/>
                          <a:gd name="T94" fmla="+- 0 1893 1745"/>
                          <a:gd name="T95" fmla="*/ 1893 h 150"/>
                          <a:gd name="T96" fmla="+- 0 10118 9595"/>
                          <a:gd name="T97" fmla="*/ T96 w 784"/>
                          <a:gd name="T98" fmla="+- 0 1805 1745"/>
                          <a:gd name="T99" fmla="*/ 1805 h 150"/>
                          <a:gd name="T100" fmla="+- 0 10077 9595"/>
                          <a:gd name="T101" fmla="*/ T100 w 784"/>
                          <a:gd name="T102" fmla="+- 0 1805 1745"/>
                          <a:gd name="T103" fmla="*/ 1805 h 150"/>
                          <a:gd name="T104" fmla="+- 0 10177 9595"/>
                          <a:gd name="T105" fmla="*/ T104 w 784"/>
                          <a:gd name="T106" fmla="+- 0 1836 1745"/>
                          <a:gd name="T107" fmla="*/ 1836 h 150"/>
                          <a:gd name="T108" fmla="+- 0 10177 9595"/>
                          <a:gd name="T109" fmla="*/ T108 w 784"/>
                          <a:gd name="T110" fmla="+- 0 1748 1745"/>
                          <a:gd name="T111" fmla="*/ 1748 h 150"/>
                          <a:gd name="T112" fmla="+- 0 10177 9595"/>
                          <a:gd name="T113" fmla="*/ T112 w 784"/>
                          <a:gd name="T114" fmla="+- 0 1836 1745"/>
                          <a:gd name="T115" fmla="*/ 1836 h 150"/>
                          <a:gd name="T116" fmla="+- 0 10200 9595"/>
                          <a:gd name="T117" fmla="*/ T116 w 784"/>
                          <a:gd name="T118" fmla="+- 0 1878 1745"/>
                          <a:gd name="T119" fmla="*/ 1878 h 150"/>
                          <a:gd name="T120" fmla="+- 0 10237 9595"/>
                          <a:gd name="T121" fmla="*/ T120 w 784"/>
                          <a:gd name="T122" fmla="+- 0 1894 1745"/>
                          <a:gd name="T123" fmla="*/ 1894 h 150"/>
                          <a:gd name="T124" fmla="+- 0 10284 9595"/>
                          <a:gd name="T125" fmla="*/ T124 w 784"/>
                          <a:gd name="T126" fmla="+- 0 1893 1745"/>
                          <a:gd name="T127" fmla="*/ 1893 h 150"/>
                          <a:gd name="T128" fmla="+- 0 10317 9595"/>
                          <a:gd name="T129" fmla="*/ T128 w 784"/>
                          <a:gd name="T130" fmla="+- 0 1868 1745"/>
                          <a:gd name="T131" fmla="*/ 1868 h 150"/>
                          <a:gd name="T132" fmla="+- 0 10225 9595"/>
                          <a:gd name="T133" fmla="*/ T132 w 784"/>
                          <a:gd name="T134" fmla="+- 0 1861 1745"/>
                          <a:gd name="T135" fmla="*/ 1861 h 150"/>
                          <a:gd name="T136" fmla="+- 0 10274 9595"/>
                          <a:gd name="T137" fmla="*/ T136 w 784"/>
                          <a:gd name="T138" fmla="+- 0 1745 1745"/>
                          <a:gd name="T139" fmla="*/ 1745 h 150"/>
                          <a:gd name="T140" fmla="+- 0 10222 9595"/>
                          <a:gd name="T141" fmla="*/ T140 w 784"/>
                          <a:gd name="T142" fmla="+- 0 1755 1745"/>
                          <a:gd name="T143" fmla="*/ 1755 h 150"/>
                          <a:gd name="T144" fmla="+- 0 10203 9595"/>
                          <a:gd name="T145" fmla="*/ T144 w 784"/>
                          <a:gd name="T146" fmla="+- 0 1782 1745"/>
                          <a:gd name="T147" fmla="*/ 1782 h 150"/>
                          <a:gd name="T148" fmla="+- 0 10216 9595"/>
                          <a:gd name="T149" fmla="*/ T148 w 784"/>
                          <a:gd name="T150" fmla="+- 0 1819 1745"/>
                          <a:gd name="T151" fmla="*/ 1819 h 150"/>
                          <a:gd name="T152" fmla="+- 0 10245 9595"/>
                          <a:gd name="T153" fmla="*/ T152 w 784"/>
                          <a:gd name="T154" fmla="+- 0 1831 1745"/>
                          <a:gd name="T155" fmla="*/ 1831 h 150"/>
                          <a:gd name="T156" fmla="+- 0 10277 9595"/>
                          <a:gd name="T157" fmla="*/ T156 w 784"/>
                          <a:gd name="T158" fmla="+- 0 1840 1745"/>
                          <a:gd name="T159" fmla="*/ 1840 h 150"/>
                          <a:gd name="T160" fmla="+- 0 10288 9595"/>
                          <a:gd name="T161" fmla="*/ T160 w 784"/>
                          <a:gd name="T162" fmla="+- 0 1849 1745"/>
                          <a:gd name="T163" fmla="*/ 1849 h 150"/>
                          <a:gd name="T164" fmla="+- 0 10276 9595"/>
                          <a:gd name="T165" fmla="*/ T164 w 784"/>
                          <a:gd name="T166" fmla="+- 0 1867 1745"/>
                          <a:gd name="T167" fmla="*/ 1867 h 150"/>
                          <a:gd name="T168" fmla="+- 0 10319 9595"/>
                          <a:gd name="T169" fmla="*/ T168 w 784"/>
                          <a:gd name="T170" fmla="+- 0 1866 1745"/>
                          <a:gd name="T171" fmla="*/ 1866 h 150"/>
                          <a:gd name="T172" fmla="+- 0 10319 9595"/>
                          <a:gd name="T173" fmla="*/ T172 w 784"/>
                          <a:gd name="T174" fmla="+- 0 1833 1745"/>
                          <a:gd name="T175" fmla="*/ 1833 h 150"/>
                          <a:gd name="T176" fmla="+- 0 10288 9595"/>
                          <a:gd name="T177" fmla="*/ T176 w 784"/>
                          <a:gd name="T178" fmla="+- 0 1812 1745"/>
                          <a:gd name="T179" fmla="*/ 1812 h 150"/>
                          <a:gd name="T180" fmla="+- 0 10258 9595"/>
                          <a:gd name="T181" fmla="*/ T180 w 784"/>
                          <a:gd name="T182" fmla="+- 0 1805 1745"/>
                          <a:gd name="T183" fmla="*/ 1805 h 150"/>
                          <a:gd name="T184" fmla="+- 0 10237 9595"/>
                          <a:gd name="T185" fmla="*/ T184 w 784"/>
                          <a:gd name="T186" fmla="+- 0 1794 1745"/>
                          <a:gd name="T187" fmla="*/ 1794 h 150"/>
                          <a:gd name="T188" fmla="+- 0 10248 9595"/>
                          <a:gd name="T189" fmla="*/ T188 w 784"/>
                          <a:gd name="T190" fmla="+- 0 1774 1745"/>
                          <a:gd name="T191" fmla="*/ 1774 h 150"/>
                          <a:gd name="T192" fmla="+- 0 10315 9595"/>
                          <a:gd name="T193" fmla="*/ T192 w 784"/>
                          <a:gd name="T194" fmla="+- 0 1758 1745"/>
                          <a:gd name="T195" fmla="*/ 1758 h 150"/>
                          <a:gd name="T196" fmla="+- 0 10283 9595"/>
                          <a:gd name="T197" fmla="*/ T196 w 784"/>
                          <a:gd name="T198" fmla="+- 0 1746 1745"/>
                          <a:gd name="T199" fmla="*/ 1746 h 150"/>
                          <a:gd name="T200" fmla="+- 0 10264 9595"/>
                          <a:gd name="T201" fmla="*/ T200 w 784"/>
                          <a:gd name="T202" fmla="+- 0 1772 1745"/>
                          <a:gd name="T203" fmla="*/ 1772 h 150"/>
                          <a:gd name="T204" fmla="+- 0 10294 9595"/>
                          <a:gd name="T205" fmla="*/ T204 w 784"/>
                          <a:gd name="T206" fmla="+- 0 1779 1745"/>
                          <a:gd name="T207" fmla="*/ 1779 h 150"/>
                          <a:gd name="T208" fmla="+- 0 10378 9595"/>
                          <a:gd name="T209" fmla="*/ T208 w 784"/>
                          <a:gd name="T210" fmla="+- 0 1748 1745"/>
                          <a:gd name="T211" fmla="*/ 1748 h 150"/>
                          <a:gd name="T212" fmla="+- 0 10378 9595"/>
                          <a:gd name="T213" fmla="*/ T212 w 784"/>
                          <a:gd name="T214" fmla="+- 0 1893 1745"/>
                          <a:gd name="T215" fmla="*/ 1893 h 150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  <a:cxn ang="0">
                            <a:pos x="T45" y="T47"/>
                          </a:cxn>
                          <a:cxn ang="0">
                            <a:pos x="T49" y="T51"/>
                          </a:cxn>
                          <a:cxn ang="0">
                            <a:pos x="T53" y="T55"/>
                          </a:cxn>
                          <a:cxn ang="0">
                            <a:pos x="T57" y="T59"/>
                          </a:cxn>
                          <a:cxn ang="0">
                            <a:pos x="T61" y="T63"/>
                          </a:cxn>
                          <a:cxn ang="0">
                            <a:pos x="T65" y="T67"/>
                          </a:cxn>
                          <a:cxn ang="0">
                            <a:pos x="T69" y="T71"/>
                          </a:cxn>
                          <a:cxn ang="0">
                            <a:pos x="T73" y="T75"/>
                          </a:cxn>
                          <a:cxn ang="0">
                            <a:pos x="T77" y="T79"/>
                          </a:cxn>
                          <a:cxn ang="0">
                            <a:pos x="T81" y="T83"/>
                          </a:cxn>
                          <a:cxn ang="0">
                            <a:pos x="T85" y="T87"/>
                          </a:cxn>
                          <a:cxn ang="0">
                            <a:pos x="T89" y="T91"/>
                          </a:cxn>
                          <a:cxn ang="0">
                            <a:pos x="T93" y="T95"/>
                          </a:cxn>
                          <a:cxn ang="0">
                            <a:pos x="T97" y="T99"/>
                          </a:cxn>
                          <a:cxn ang="0">
                            <a:pos x="T101" y="T103"/>
                          </a:cxn>
                          <a:cxn ang="0">
                            <a:pos x="T105" y="T107"/>
                          </a:cxn>
                          <a:cxn ang="0">
                            <a:pos x="T109" y="T111"/>
                          </a:cxn>
                          <a:cxn ang="0">
                            <a:pos x="T113" y="T115"/>
                          </a:cxn>
                          <a:cxn ang="0">
                            <a:pos x="T117" y="T119"/>
                          </a:cxn>
                          <a:cxn ang="0">
                            <a:pos x="T121" y="T123"/>
                          </a:cxn>
                          <a:cxn ang="0">
                            <a:pos x="T125" y="T127"/>
                          </a:cxn>
                          <a:cxn ang="0">
                            <a:pos x="T129" y="T131"/>
                          </a:cxn>
                          <a:cxn ang="0">
                            <a:pos x="T133" y="T135"/>
                          </a:cxn>
                          <a:cxn ang="0">
                            <a:pos x="T137" y="T139"/>
                          </a:cxn>
                          <a:cxn ang="0">
                            <a:pos x="T141" y="T143"/>
                          </a:cxn>
                          <a:cxn ang="0">
                            <a:pos x="T145" y="T147"/>
                          </a:cxn>
                          <a:cxn ang="0">
                            <a:pos x="T149" y="T151"/>
                          </a:cxn>
                          <a:cxn ang="0">
                            <a:pos x="T153" y="T155"/>
                          </a:cxn>
                          <a:cxn ang="0">
                            <a:pos x="T157" y="T159"/>
                          </a:cxn>
                          <a:cxn ang="0">
                            <a:pos x="T161" y="T163"/>
                          </a:cxn>
                          <a:cxn ang="0">
                            <a:pos x="T165" y="T167"/>
                          </a:cxn>
                          <a:cxn ang="0">
                            <a:pos x="T169" y="T171"/>
                          </a:cxn>
                          <a:cxn ang="0">
                            <a:pos x="T173" y="T175"/>
                          </a:cxn>
                          <a:cxn ang="0">
                            <a:pos x="T177" y="T179"/>
                          </a:cxn>
                          <a:cxn ang="0">
                            <a:pos x="T181" y="T183"/>
                          </a:cxn>
                          <a:cxn ang="0">
                            <a:pos x="T185" y="T187"/>
                          </a:cxn>
                          <a:cxn ang="0">
                            <a:pos x="T189" y="T191"/>
                          </a:cxn>
                          <a:cxn ang="0">
                            <a:pos x="T193" y="T195"/>
                          </a:cxn>
                          <a:cxn ang="0">
                            <a:pos x="T197" y="T199"/>
                          </a:cxn>
                          <a:cxn ang="0">
                            <a:pos x="T201" y="T203"/>
                          </a:cxn>
                          <a:cxn ang="0">
                            <a:pos x="T205" y="T207"/>
                          </a:cxn>
                          <a:cxn ang="0">
                            <a:pos x="T209" y="T211"/>
                          </a:cxn>
                          <a:cxn ang="0">
                            <a:pos x="T213" y="T215"/>
                          </a:cxn>
                        </a:cxnLst>
                        <a:rect l="0" t="0" r="r" b="b"/>
                        <a:pathLst>
                          <a:path w="784" h="150">
                            <a:moveTo>
                              <a:pt x="97" y="3"/>
                            </a:moveTo>
                            <a:lnTo>
                              <a:pt x="64" y="3"/>
                            </a:lnTo>
                            <a:lnTo>
                              <a:pt x="0" y="148"/>
                            </a:lnTo>
                            <a:lnTo>
                              <a:pt x="34" y="148"/>
                            </a:lnTo>
                            <a:lnTo>
                              <a:pt x="47" y="117"/>
                            </a:lnTo>
                            <a:lnTo>
                              <a:pt x="148" y="117"/>
                            </a:lnTo>
                            <a:lnTo>
                              <a:pt x="137" y="91"/>
                            </a:lnTo>
                            <a:lnTo>
                              <a:pt x="57" y="91"/>
                            </a:lnTo>
                            <a:lnTo>
                              <a:pt x="81" y="36"/>
                            </a:lnTo>
                            <a:lnTo>
                              <a:pt x="112" y="36"/>
                            </a:lnTo>
                            <a:lnTo>
                              <a:pt x="97" y="3"/>
                            </a:lnTo>
                            <a:close/>
                            <a:moveTo>
                              <a:pt x="148" y="117"/>
                            </a:moveTo>
                            <a:lnTo>
                              <a:pt x="114" y="117"/>
                            </a:lnTo>
                            <a:lnTo>
                              <a:pt x="127" y="148"/>
                            </a:lnTo>
                            <a:lnTo>
                              <a:pt x="162" y="148"/>
                            </a:lnTo>
                            <a:lnTo>
                              <a:pt x="148" y="117"/>
                            </a:lnTo>
                            <a:close/>
                            <a:moveTo>
                              <a:pt x="112" y="36"/>
                            </a:moveTo>
                            <a:lnTo>
                              <a:pt x="81" y="36"/>
                            </a:lnTo>
                            <a:lnTo>
                              <a:pt x="103" y="91"/>
                            </a:lnTo>
                            <a:lnTo>
                              <a:pt x="137" y="91"/>
                            </a:lnTo>
                            <a:lnTo>
                              <a:pt x="112" y="36"/>
                            </a:lnTo>
                            <a:close/>
                            <a:moveTo>
                              <a:pt x="182" y="107"/>
                            </a:moveTo>
                            <a:lnTo>
                              <a:pt x="164" y="129"/>
                            </a:lnTo>
                            <a:lnTo>
                              <a:pt x="169" y="136"/>
                            </a:lnTo>
                            <a:lnTo>
                              <a:pt x="176" y="141"/>
                            </a:lnTo>
                            <a:lnTo>
                              <a:pt x="192" y="148"/>
                            </a:lnTo>
                            <a:lnTo>
                              <a:pt x="201" y="150"/>
                            </a:lnTo>
                            <a:lnTo>
                              <a:pt x="211" y="150"/>
                            </a:lnTo>
                            <a:lnTo>
                              <a:pt x="223" y="149"/>
                            </a:lnTo>
                            <a:lnTo>
                              <a:pt x="234" y="147"/>
                            </a:lnTo>
                            <a:lnTo>
                              <a:pt x="243" y="143"/>
                            </a:lnTo>
                            <a:lnTo>
                              <a:pt x="250" y="137"/>
                            </a:lnTo>
                            <a:lnTo>
                              <a:pt x="256" y="129"/>
                            </a:lnTo>
                            <a:lnTo>
                              <a:pt x="259" y="123"/>
                            </a:lnTo>
                            <a:lnTo>
                              <a:pt x="199" y="123"/>
                            </a:lnTo>
                            <a:lnTo>
                              <a:pt x="190" y="117"/>
                            </a:lnTo>
                            <a:lnTo>
                              <a:pt x="182" y="107"/>
                            </a:lnTo>
                            <a:close/>
                            <a:moveTo>
                              <a:pt x="263" y="3"/>
                            </a:moveTo>
                            <a:lnTo>
                              <a:pt x="179" y="3"/>
                            </a:lnTo>
                            <a:lnTo>
                              <a:pt x="179" y="30"/>
                            </a:lnTo>
                            <a:lnTo>
                              <a:pt x="230" y="30"/>
                            </a:lnTo>
                            <a:lnTo>
                              <a:pt x="230" y="115"/>
                            </a:lnTo>
                            <a:lnTo>
                              <a:pt x="223" y="123"/>
                            </a:lnTo>
                            <a:lnTo>
                              <a:pt x="259" y="123"/>
                            </a:lnTo>
                            <a:lnTo>
                              <a:pt x="260" y="120"/>
                            </a:lnTo>
                            <a:lnTo>
                              <a:pt x="262" y="109"/>
                            </a:lnTo>
                            <a:lnTo>
                              <a:pt x="263" y="97"/>
                            </a:lnTo>
                            <a:lnTo>
                              <a:pt x="263" y="3"/>
                            </a:lnTo>
                            <a:close/>
                            <a:moveTo>
                              <a:pt x="369" y="3"/>
                            </a:moveTo>
                            <a:lnTo>
                              <a:pt x="336" y="3"/>
                            </a:lnTo>
                            <a:lnTo>
                              <a:pt x="271" y="148"/>
                            </a:lnTo>
                            <a:lnTo>
                              <a:pt x="306" y="148"/>
                            </a:lnTo>
                            <a:lnTo>
                              <a:pt x="318" y="117"/>
                            </a:lnTo>
                            <a:lnTo>
                              <a:pt x="420" y="117"/>
                            </a:lnTo>
                            <a:lnTo>
                              <a:pt x="408" y="91"/>
                            </a:lnTo>
                            <a:lnTo>
                              <a:pt x="329" y="91"/>
                            </a:lnTo>
                            <a:lnTo>
                              <a:pt x="352" y="36"/>
                            </a:lnTo>
                            <a:lnTo>
                              <a:pt x="384" y="36"/>
                            </a:lnTo>
                            <a:lnTo>
                              <a:pt x="369" y="3"/>
                            </a:lnTo>
                            <a:close/>
                            <a:moveTo>
                              <a:pt x="420" y="117"/>
                            </a:moveTo>
                            <a:lnTo>
                              <a:pt x="386" y="117"/>
                            </a:lnTo>
                            <a:lnTo>
                              <a:pt x="399" y="148"/>
                            </a:lnTo>
                            <a:lnTo>
                              <a:pt x="434" y="148"/>
                            </a:lnTo>
                            <a:lnTo>
                              <a:pt x="420" y="117"/>
                            </a:lnTo>
                            <a:close/>
                            <a:moveTo>
                              <a:pt x="384" y="36"/>
                            </a:moveTo>
                            <a:lnTo>
                              <a:pt x="352" y="36"/>
                            </a:lnTo>
                            <a:lnTo>
                              <a:pt x="375" y="91"/>
                            </a:lnTo>
                            <a:lnTo>
                              <a:pt x="408" y="91"/>
                            </a:lnTo>
                            <a:lnTo>
                              <a:pt x="384" y="36"/>
                            </a:lnTo>
                            <a:close/>
                            <a:moveTo>
                              <a:pt x="477" y="3"/>
                            </a:moveTo>
                            <a:lnTo>
                              <a:pt x="449" y="3"/>
                            </a:lnTo>
                            <a:lnTo>
                              <a:pt x="449" y="148"/>
                            </a:lnTo>
                            <a:lnTo>
                              <a:pt x="482" y="148"/>
                            </a:lnTo>
                            <a:lnTo>
                              <a:pt x="482" y="60"/>
                            </a:lnTo>
                            <a:lnTo>
                              <a:pt x="523" y="60"/>
                            </a:lnTo>
                            <a:lnTo>
                              <a:pt x="477" y="3"/>
                            </a:lnTo>
                            <a:close/>
                            <a:moveTo>
                              <a:pt x="523" y="60"/>
                            </a:moveTo>
                            <a:lnTo>
                              <a:pt x="482" y="60"/>
                            </a:lnTo>
                            <a:lnTo>
                              <a:pt x="554" y="148"/>
                            </a:lnTo>
                            <a:lnTo>
                              <a:pt x="582" y="148"/>
                            </a:lnTo>
                            <a:lnTo>
                              <a:pt x="582" y="91"/>
                            </a:lnTo>
                            <a:lnTo>
                              <a:pt x="549" y="91"/>
                            </a:lnTo>
                            <a:lnTo>
                              <a:pt x="523" y="60"/>
                            </a:lnTo>
                            <a:close/>
                            <a:moveTo>
                              <a:pt x="582" y="3"/>
                            </a:moveTo>
                            <a:lnTo>
                              <a:pt x="549" y="3"/>
                            </a:lnTo>
                            <a:lnTo>
                              <a:pt x="549" y="91"/>
                            </a:lnTo>
                            <a:lnTo>
                              <a:pt x="582" y="91"/>
                            </a:lnTo>
                            <a:lnTo>
                              <a:pt x="582" y="3"/>
                            </a:lnTo>
                            <a:close/>
                            <a:moveTo>
                              <a:pt x="617" y="108"/>
                            </a:moveTo>
                            <a:lnTo>
                              <a:pt x="605" y="133"/>
                            </a:lnTo>
                            <a:lnTo>
                              <a:pt x="612" y="138"/>
                            </a:lnTo>
                            <a:lnTo>
                              <a:pt x="621" y="142"/>
                            </a:lnTo>
                            <a:lnTo>
                              <a:pt x="642" y="149"/>
                            </a:lnTo>
                            <a:lnTo>
                              <a:pt x="653" y="150"/>
                            </a:lnTo>
                            <a:lnTo>
                              <a:pt x="678" y="150"/>
                            </a:lnTo>
                            <a:lnTo>
                              <a:pt x="689" y="148"/>
                            </a:lnTo>
                            <a:lnTo>
                              <a:pt x="708" y="140"/>
                            </a:lnTo>
                            <a:lnTo>
                              <a:pt x="714" y="135"/>
                            </a:lnTo>
                            <a:lnTo>
                              <a:pt x="722" y="123"/>
                            </a:lnTo>
                            <a:lnTo>
                              <a:pt x="656" y="123"/>
                            </a:lnTo>
                            <a:lnTo>
                              <a:pt x="647" y="122"/>
                            </a:lnTo>
                            <a:lnTo>
                              <a:pt x="630" y="116"/>
                            </a:lnTo>
                            <a:lnTo>
                              <a:pt x="623" y="113"/>
                            </a:lnTo>
                            <a:lnTo>
                              <a:pt x="617" y="108"/>
                            </a:lnTo>
                            <a:close/>
                            <a:moveTo>
                              <a:pt x="679" y="0"/>
                            </a:moveTo>
                            <a:lnTo>
                              <a:pt x="656" y="0"/>
                            </a:lnTo>
                            <a:lnTo>
                              <a:pt x="645" y="2"/>
                            </a:lnTo>
                            <a:lnTo>
                              <a:pt x="627" y="10"/>
                            </a:lnTo>
                            <a:lnTo>
                              <a:pt x="620" y="16"/>
                            </a:lnTo>
                            <a:lnTo>
                              <a:pt x="611" y="29"/>
                            </a:lnTo>
                            <a:lnTo>
                              <a:pt x="608" y="37"/>
                            </a:lnTo>
                            <a:lnTo>
                              <a:pt x="608" y="55"/>
                            </a:lnTo>
                            <a:lnTo>
                              <a:pt x="611" y="63"/>
                            </a:lnTo>
                            <a:lnTo>
                              <a:pt x="621" y="74"/>
                            </a:lnTo>
                            <a:lnTo>
                              <a:pt x="627" y="79"/>
                            </a:lnTo>
                            <a:lnTo>
                              <a:pt x="641" y="84"/>
                            </a:lnTo>
                            <a:lnTo>
                              <a:pt x="650" y="86"/>
                            </a:lnTo>
                            <a:lnTo>
                              <a:pt x="668" y="91"/>
                            </a:lnTo>
                            <a:lnTo>
                              <a:pt x="674" y="92"/>
                            </a:lnTo>
                            <a:lnTo>
                              <a:pt x="682" y="95"/>
                            </a:lnTo>
                            <a:lnTo>
                              <a:pt x="686" y="97"/>
                            </a:lnTo>
                            <a:lnTo>
                              <a:pt x="691" y="101"/>
                            </a:lnTo>
                            <a:lnTo>
                              <a:pt x="693" y="104"/>
                            </a:lnTo>
                            <a:lnTo>
                              <a:pt x="693" y="113"/>
                            </a:lnTo>
                            <a:lnTo>
                              <a:pt x="690" y="116"/>
                            </a:lnTo>
                            <a:lnTo>
                              <a:pt x="681" y="122"/>
                            </a:lnTo>
                            <a:lnTo>
                              <a:pt x="674" y="123"/>
                            </a:lnTo>
                            <a:lnTo>
                              <a:pt x="722" y="123"/>
                            </a:lnTo>
                            <a:lnTo>
                              <a:pt x="724" y="121"/>
                            </a:lnTo>
                            <a:lnTo>
                              <a:pt x="726" y="114"/>
                            </a:lnTo>
                            <a:lnTo>
                              <a:pt x="726" y="95"/>
                            </a:lnTo>
                            <a:lnTo>
                              <a:pt x="724" y="88"/>
                            </a:lnTo>
                            <a:lnTo>
                              <a:pt x="713" y="77"/>
                            </a:lnTo>
                            <a:lnTo>
                              <a:pt x="707" y="72"/>
                            </a:lnTo>
                            <a:lnTo>
                              <a:pt x="693" y="67"/>
                            </a:lnTo>
                            <a:lnTo>
                              <a:pt x="684" y="65"/>
                            </a:lnTo>
                            <a:lnTo>
                              <a:pt x="673" y="62"/>
                            </a:lnTo>
                            <a:lnTo>
                              <a:pt x="663" y="60"/>
                            </a:lnTo>
                            <a:lnTo>
                              <a:pt x="655" y="57"/>
                            </a:lnTo>
                            <a:lnTo>
                              <a:pt x="644" y="52"/>
                            </a:lnTo>
                            <a:lnTo>
                              <a:pt x="642" y="49"/>
                            </a:lnTo>
                            <a:lnTo>
                              <a:pt x="642" y="39"/>
                            </a:lnTo>
                            <a:lnTo>
                              <a:pt x="644" y="35"/>
                            </a:lnTo>
                            <a:lnTo>
                              <a:pt x="653" y="29"/>
                            </a:lnTo>
                            <a:lnTo>
                              <a:pt x="660" y="27"/>
                            </a:lnTo>
                            <a:lnTo>
                              <a:pt x="714" y="27"/>
                            </a:lnTo>
                            <a:lnTo>
                              <a:pt x="720" y="13"/>
                            </a:lnTo>
                            <a:lnTo>
                              <a:pt x="713" y="9"/>
                            </a:lnTo>
                            <a:lnTo>
                              <a:pt x="705" y="6"/>
                            </a:lnTo>
                            <a:lnTo>
                              <a:pt x="688" y="1"/>
                            </a:lnTo>
                            <a:lnTo>
                              <a:pt x="679" y="0"/>
                            </a:lnTo>
                            <a:close/>
                            <a:moveTo>
                              <a:pt x="714" y="27"/>
                            </a:moveTo>
                            <a:lnTo>
                              <a:pt x="669" y="27"/>
                            </a:lnTo>
                            <a:lnTo>
                              <a:pt x="679" y="28"/>
                            </a:lnTo>
                            <a:lnTo>
                              <a:pt x="689" y="30"/>
                            </a:lnTo>
                            <a:lnTo>
                              <a:pt x="699" y="34"/>
                            </a:lnTo>
                            <a:lnTo>
                              <a:pt x="709" y="39"/>
                            </a:lnTo>
                            <a:lnTo>
                              <a:pt x="714" y="27"/>
                            </a:lnTo>
                            <a:close/>
                            <a:moveTo>
                              <a:pt x="783" y="3"/>
                            </a:moveTo>
                            <a:lnTo>
                              <a:pt x="750" y="3"/>
                            </a:lnTo>
                            <a:lnTo>
                              <a:pt x="750" y="148"/>
                            </a:lnTo>
                            <a:lnTo>
                              <a:pt x="783" y="148"/>
                            </a:lnTo>
                            <a:lnTo>
                              <a:pt x="783" y="3"/>
                            </a:lnTo>
                            <a:close/>
                          </a:path>
                        </a:pathLst>
                      </a:custGeom>
                      <a:solidFill>
                        <a:srgbClr val="180E5E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88EB27C" id="Freeform: Shape 3" o:spid="_x0000_s1026" style="position:absolute;margin-left:479.75pt;margin-top:87.25pt;width:39.2pt;height:7.5pt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84,1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" path="m97,3l64,3,,148r34,l47,117r101,l137,91r-80,l81,36r31,l97,3xm148,117r-34,l127,148r35,l148,117xm112,36r-31,l103,91r34,l112,36xm182,107r-18,22l169,136r7,5l192,148r9,2l211,150r12,-1l234,147r9,-4l250,137r6,-8l259,123r-60,l190,117r-8,-10xm263,3r-84,l179,30r51,l230,115r-7,8l259,123r1,-3l262,109r1,-12l263,3xm369,3r-33,l271,148r35,l318,117r102,l408,91r-79,l352,36r32,l369,3xm420,117r-34,l399,148r35,l420,117xm384,36r-32,l375,91r33,l384,36xm477,3r-28,l449,148r33,l482,60r41,l477,3xm523,60r-41,l554,148r28,l582,91r-33,l523,60xm582,3r-33,l549,91r33,l582,3xm617,108r-12,25l612,138r9,4l642,149r11,1l678,150r11,-2l708,140r6,-5l722,123r-66,l647,122r-17,-6l623,113r-6,-5xm679,l656,,645,2r-18,8l620,16r-9,13l608,37r,18l611,63r10,11l627,79r14,5l650,86r18,5l674,92r8,3l686,97r5,4l693,104r,9l690,116r-9,6l674,123r48,l724,121r2,-7l726,95r-2,-7l713,77r-6,-5l693,67r-9,-2l673,62,663,60r-8,-3l644,52r-2,-3l642,39r2,-4l653,29r7,-2l714,27r6,-14l713,9,705,6,688,1,679,xm714,27r-45,l679,28r10,2l699,34r10,5l714,27xm783,3r-33,l750,148r33,l783,3xe" fillcolor="#180e5e" stroked="f">
              <v:path arrowok="t" o:connecttype="custom" o:connectlocs="0,1202055;93980,1182370;51435,1130935;93980,1182370;102870,1202055;51435,1130935;71120,1130935;107315,1194435;127635,1203325;148590,1201420;162560,1189990;120650,1182370;113665,1109980;146050,1181100;165100,1184275;167005,1109980;172085,1202055;266700,1182370;223520,1130935;266700,1182370;275590,1202055;223520,1130935;243840,1130935;285115,1202055;332105,1146175;306070,1146175;369570,1165860;369570,1109980;369570,1165860;384175,1192530;407670,1202690;437515,1202055;458470,1186180;400050,1181735;431165,1108075;398145,1114425;386080,1131570;394335,1155065;412750,1162685;433070,1168400;440055,1174115;432435,1185545;459740,1184910;459740,1163955;440055,1150620;421005,1146175;407670,1139190;414655,1126490;457200,1116330;436880,1108710;424815,1125220;443865,1129665;497205,1109980;497205,1202055" o:connectangles="0,0,0,0,0,0,0,0,0,0,0,0,0,0,0,0,0,0,0,0,0,0,0,0,0,0,0,0,0,0,0,0,0,0,0,0,0,0,0,0,0,0,0,0,0,0,0,0,0,0,0,0,0,0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3600" behindDoc="1" locked="0" layoutInCell="1" allowOverlap="1" wp14:anchorId="24C54C01" wp14:editId="2CB67A2F">
              <wp:simplePos x="0" y="0"/>
              <wp:positionH relativeFrom="page">
                <wp:posOffset>5679440</wp:posOffset>
              </wp:positionH>
              <wp:positionV relativeFrom="page">
                <wp:posOffset>1265555</wp:posOffset>
              </wp:positionV>
              <wp:extent cx="322580" cy="13970"/>
              <wp:effectExtent l="0" t="0" r="0" b="0"/>
              <wp:wrapNone/>
              <wp:docPr id="963533618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22580" cy="13970"/>
                      </a:xfrm>
                      <a:prstGeom prst="rect">
                        <a:avLst/>
                      </a:prstGeom>
                      <a:solidFill>
                        <a:srgbClr val="180E5E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E2A8137" id="Rectangle 2" o:spid="_x0000_s1026" style="position:absolute;margin-left:447.2pt;margin-top:99.65pt;width:25.4pt;height:1.1pt;z-index:-25164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" fillcolor="#180e5e" stroked="f"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9744" behindDoc="1" locked="0" layoutInCell="1" allowOverlap="1" wp14:anchorId="40018114" wp14:editId="1B7A58FA">
              <wp:simplePos x="0" y="0"/>
              <wp:positionH relativeFrom="page">
                <wp:posOffset>6111875</wp:posOffset>
              </wp:positionH>
              <wp:positionV relativeFrom="page">
                <wp:posOffset>1265555</wp:posOffset>
              </wp:positionV>
              <wp:extent cx="526415" cy="13970"/>
              <wp:effectExtent l="0" t="0" r="0" b="0"/>
              <wp:wrapNone/>
              <wp:docPr id="1297928909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26415" cy="13970"/>
                      </a:xfrm>
                      <a:prstGeom prst="rect">
                        <a:avLst/>
                      </a:prstGeom>
                      <a:solidFill>
                        <a:srgbClr val="180E5E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B15D765" id="Rectangle 1" o:spid="_x0000_s1026" style="position:absolute;margin-left:481.25pt;margin-top:99.65pt;width:41.45pt;height:1.1pt;z-index:-251636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" fillcolor="#180e5e" stroked="f">
              <w10:wrap anchorx="page" anchory="page"/>
            </v:rect>
          </w:pict>
        </mc:Fallback>
      </mc:AlternateContent>
    </w:r>
  </w:p>
  <w:p w14:paraId="07723699" w14:textId="77777777" w:rsidR="00267094" w:rsidRDefault="002670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F3B4F7C"/>
    <w:multiLevelType w:val="hybridMultilevel"/>
    <w:tmpl w:val="385689EA"/>
    <w:lvl w:ilvl="0" w:tplc="77021A1A">
      <w:numFmt w:val="bullet"/>
      <w:lvlText w:val=""/>
      <w:lvlJc w:val="left"/>
      <w:pPr>
        <w:ind w:left="836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tr-TR" w:eastAsia="en-US" w:bidi="ar-SA"/>
      </w:rPr>
    </w:lvl>
    <w:lvl w:ilvl="1" w:tplc="BCF8EABE">
      <w:numFmt w:val="bullet"/>
      <w:lvlText w:val="•"/>
      <w:lvlJc w:val="left"/>
      <w:pPr>
        <w:ind w:left="1686" w:hanging="360"/>
      </w:pPr>
      <w:rPr>
        <w:rFonts w:hint="default"/>
        <w:lang w:val="tr-TR" w:eastAsia="en-US" w:bidi="ar-SA"/>
      </w:rPr>
    </w:lvl>
    <w:lvl w:ilvl="2" w:tplc="00DAF488">
      <w:numFmt w:val="bullet"/>
      <w:lvlText w:val="•"/>
      <w:lvlJc w:val="left"/>
      <w:pPr>
        <w:ind w:left="2533" w:hanging="360"/>
      </w:pPr>
      <w:rPr>
        <w:rFonts w:hint="default"/>
        <w:lang w:val="tr-TR" w:eastAsia="en-US" w:bidi="ar-SA"/>
      </w:rPr>
    </w:lvl>
    <w:lvl w:ilvl="3" w:tplc="C3820722">
      <w:numFmt w:val="bullet"/>
      <w:lvlText w:val="•"/>
      <w:lvlJc w:val="left"/>
      <w:pPr>
        <w:ind w:left="3379" w:hanging="360"/>
      </w:pPr>
      <w:rPr>
        <w:rFonts w:hint="default"/>
        <w:lang w:val="tr-TR" w:eastAsia="en-US" w:bidi="ar-SA"/>
      </w:rPr>
    </w:lvl>
    <w:lvl w:ilvl="4" w:tplc="17208A68">
      <w:numFmt w:val="bullet"/>
      <w:lvlText w:val="•"/>
      <w:lvlJc w:val="left"/>
      <w:pPr>
        <w:ind w:left="4226" w:hanging="360"/>
      </w:pPr>
      <w:rPr>
        <w:rFonts w:hint="default"/>
        <w:lang w:val="tr-TR" w:eastAsia="en-US" w:bidi="ar-SA"/>
      </w:rPr>
    </w:lvl>
    <w:lvl w:ilvl="5" w:tplc="4A306798">
      <w:numFmt w:val="bullet"/>
      <w:lvlText w:val="•"/>
      <w:lvlJc w:val="left"/>
      <w:pPr>
        <w:ind w:left="5073" w:hanging="360"/>
      </w:pPr>
      <w:rPr>
        <w:rFonts w:hint="default"/>
        <w:lang w:val="tr-TR" w:eastAsia="en-US" w:bidi="ar-SA"/>
      </w:rPr>
    </w:lvl>
    <w:lvl w:ilvl="6" w:tplc="9C4215E6">
      <w:numFmt w:val="bullet"/>
      <w:lvlText w:val="•"/>
      <w:lvlJc w:val="left"/>
      <w:pPr>
        <w:ind w:left="5919" w:hanging="360"/>
      </w:pPr>
      <w:rPr>
        <w:rFonts w:hint="default"/>
        <w:lang w:val="tr-TR" w:eastAsia="en-US" w:bidi="ar-SA"/>
      </w:rPr>
    </w:lvl>
    <w:lvl w:ilvl="7" w:tplc="76F414EA">
      <w:numFmt w:val="bullet"/>
      <w:lvlText w:val="•"/>
      <w:lvlJc w:val="left"/>
      <w:pPr>
        <w:ind w:left="6766" w:hanging="360"/>
      </w:pPr>
      <w:rPr>
        <w:rFonts w:hint="default"/>
        <w:lang w:val="tr-TR" w:eastAsia="en-US" w:bidi="ar-SA"/>
      </w:rPr>
    </w:lvl>
    <w:lvl w:ilvl="8" w:tplc="A0A2FFBE">
      <w:numFmt w:val="bullet"/>
      <w:lvlText w:val="•"/>
      <w:lvlJc w:val="left"/>
      <w:pPr>
        <w:ind w:left="7613" w:hanging="360"/>
      </w:pPr>
      <w:rPr>
        <w:rFonts w:hint="default"/>
        <w:lang w:val="tr-TR" w:eastAsia="en-US" w:bidi="ar-SA"/>
      </w:rPr>
    </w:lvl>
  </w:abstractNum>
  <w:abstractNum w:abstractNumId="1" w15:restartNumberingAfterBreak="0">
    <w:nsid w:val="63A56CD7"/>
    <w:multiLevelType w:val="hybridMultilevel"/>
    <w:tmpl w:val="7DD84F98"/>
    <w:lvl w:ilvl="0" w:tplc="D0BA24F0">
      <w:start w:val="1"/>
      <w:numFmt w:val="lowerLetter"/>
      <w:lvlText w:val="%1)"/>
      <w:lvlJc w:val="left"/>
      <w:pPr>
        <w:ind w:left="375" w:hanging="260"/>
        <w:jc w:val="left"/>
      </w:pPr>
      <w:rPr>
        <w:rFonts w:ascii="Arial" w:eastAsia="Arial" w:hAnsi="Arial" w:cs="Arial" w:hint="default"/>
        <w:b/>
        <w:bCs/>
        <w:i w:val="0"/>
        <w:iCs w:val="0"/>
        <w:spacing w:val="-1"/>
        <w:w w:val="100"/>
        <w:sz w:val="22"/>
        <w:szCs w:val="22"/>
        <w:lang w:val="tr-TR" w:eastAsia="en-US" w:bidi="ar-SA"/>
      </w:rPr>
    </w:lvl>
    <w:lvl w:ilvl="1" w:tplc="89E23A54">
      <w:numFmt w:val="bullet"/>
      <w:lvlText w:val="•"/>
      <w:lvlJc w:val="left"/>
      <w:pPr>
        <w:ind w:left="1272" w:hanging="260"/>
      </w:pPr>
      <w:rPr>
        <w:rFonts w:hint="default"/>
        <w:lang w:val="tr-TR" w:eastAsia="en-US" w:bidi="ar-SA"/>
      </w:rPr>
    </w:lvl>
    <w:lvl w:ilvl="2" w:tplc="202A7306">
      <w:numFmt w:val="bullet"/>
      <w:lvlText w:val="•"/>
      <w:lvlJc w:val="left"/>
      <w:pPr>
        <w:ind w:left="2165" w:hanging="260"/>
      </w:pPr>
      <w:rPr>
        <w:rFonts w:hint="default"/>
        <w:lang w:val="tr-TR" w:eastAsia="en-US" w:bidi="ar-SA"/>
      </w:rPr>
    </w:lvl>
    <w:lvl w:ilvl="3" w:tplc="20A8353C">
      <w:numFmt w:val="bullet"/>
      <w:lvlText w:val="•"/>
      <w:lvlJc w:val="left"/>
      <w:pPr>
        <w:ind w:left="3057" w:hanging="260"/>
      </w:pPr>
      <w:rPr>
        <w:rFonts w:hint="default"/>
        <w:lang w:val="tr-TR" w:eastAsia="en-US" w:bidi="ar-SA"/>
      </w:rPr>
    </w:lvl>
    <w:lvl w:ilvl="4" w:tplc="BD200542">
      <w:numFmt w:val="bullet"/>
      <w:lvlText w:val="•"/>
      <w:lvlJc w:val="left"/>
      <w:pPr>
        <w:ind w:left="3950" w:hanging="260"/>
      </w:pPr>
      <w:rPr>
        <w:rFonts w:hint="default"/>
        <w:lang w:val="tr-TR" w:eastAsia="en-US" w:bidi="ar-SA"/>
      </w:rPr>
    </w:lvl>
    <w:lvl w:ilvl="5" w:tplc="07D03062">
      <w:numFmt w:val="bullet"/>
      <w:lvlText w:val="•"/>
      <w:lvlJc w:val="left"/>
      <w:pPr>
        <w:ind w:left="4843" w:hanging="260"/>
      </w:pPr>
      <w:rPr>
        <w:rFonts w:hint="default"/>
        <w:lang w:val="tr-TR" w:eastAsia="en-US" w:bidi="ar-SA"/>
      </w:rPr>
    </w:lvl>
    <w:lvl w:ilvl="6" w:tplc="692AE69A">
      <w:numFmt w:val="bullet"/>
      <w:lvlText w:val="•"/>
      <w:lvlJc w:val="left"/>
      <w:pPr>
        <w:ind w:left="5735" w:hanging="260"/>
      </w:pPr>
      <w:rPr>
        <w:rFonts w:hint="default"/>
        <w:lang w:val="tr-TR" w:eastAsia="en-US" w:bidi="ar-SA"/>
      </w:rPr>
    </w:lvl>
    <w:lvl w:ilvl="7" w:tplc="2CBCB770">
      <w:numFmt w:val="bullet"/>
      <w:lvlText w:val="•"/>
      <w:lvlJc w:val="left"/>
      <w:pPr>
        <w:ind w:left="6628" w:hanging="260"/>
      </w:pPr>
      <w:rPr>
        <w:rFonts w:hint="default"/>
        <w:lang w:val="tr-TR" w:eastAsia="en-US" w:bidi="ar-SA"/>
      </w:rPr>
    </w:lvl>
    <w:lvl w:ilvl="8" w:tplc="ED7C716C">
      <w:numFmt w:val="bullet"/>
      <w:lvlText w:val="•"/>
      <w:lvlJc w:val="left"/>
      <w:pPr>
        <w:ind w:left="7521" w:hanging="260"/>
      </w:pPr>
      <w:rPr>
        <w:rFonts w:hint="default"/>
        <w:lang w:val="tr-TR" w:eastAsia="en-US" w:bidi="ar-SA"/>
      </w:rPr>
    </w:lvl>
  </w:abstractNum>
  <w:num w:numId="1" w16cid:durableId="2079478146">
    <w:abstractNumId w:val="1"/>
  </w:num>
  <w:num w:numId="2" w16cid:durableId="362486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xNTAzNzK3MDe2NLRQ0lEKTi0uzszPAykwrAUAKrYmdywAAAA="/>
  </w:docVars>
  <w:rsids>
    <w:rsidRoot w:val="00B849D7"/>
    <w:rsid w:val="00252B69"/>
    <w:rsid w:val="00267094"/>
    <w:rsid w:val="00984DBC"/>
    <w:rsid w:val="009A04BE"/>
    <w:rsid w:val="009E5E99"/>
    <w:rsid w:val="00B10E2C"/>
    <w:rsid w:val="00B849D7"/>
    <w:rsid w:val="00CB3D6F"/>
    <w:rsid w:val="00EA12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B9B3CC"/>
  <w15:docId w15:val="{780DFD1D-6E05-47FD-AB6E-104356286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tr-TR"/>
    </w:rPr>
  </w:style>
  <w:style w:type="paragraph" w:styleId="Heading1">
    <w:name w:val="heading 1"/>
    <w:basedOn w:val="Normal"/>
    <w:uiPriority w:val="9"/>
    <w:qFormat/>
    <w:pPr>
      <w:ind w:left="116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9A04BE"/>
    <w:pPr>
      <w:ind w:left="116"/>
    </w:pPr>
    <w:rPr>
      <w:rFonts w:ascii="Calibri" w:hAnsi="Calibri"/>
      <w:sz w:val="24"/>
    </w:rPr>
  </w:style>
  <w:style w:type="paragraph" w:styleId="Title">
    <w:name w:val="Title"/>
    <w:basedOn w:val="Normal"/>
    <w:uiPriority w:val="10"/>
    <w:qFormat/>
    <w:pPr>
      <w:spacing w:before="88"/>
      <w:ind w:left="3162" w:hanging="1753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rsid w:val="009A04BE"/>
    <w:pPr>
      <w:spacing w:before="38"/>
      <w:ind w:left="836" w:hanging="361"/>
    </w:pPr>
    <w:rPr>
      <w:rFonts w:ascii="Calibri" w:hAnsi="Calibri"/>
      <w:sz w:val="24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6709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7094"/>
    <w:rPr>
      <w:rFonts w:ascii="Arial" w:eastAsia="Arial" w:hAnsi="Arial" w:cs="Arial"/>
      <w:lang w:val="tr-TR"/>
    </w:rPr>
  </w:style>
  <w:style w:type="paragraph" w:styleId="Footer">
    <w:name w:val="footer"/>
    <w:basedOn w:val="Normal"/>
    <w:link w:val="FooterChar"/>
    <w:uiPriority w:val="99"/>
    <w:unhideWhenUsed/>
    <w:rsid w:val="0026709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7094"/>
    <w:rPr>
      <w:rFonts w:ascii="Arial" w:eastAsia="Arial" w:hAnsi="Arial" w:cs="Arial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izka.org.tr/" TargetMode="External"/><Relationship Id="rId2" Type="http://schemas.openxmlformats.org/officeDocument/2006/relationships/hyperlink" Target="mailto:info@izka.org.tr" TargetMode="External"/><Relationship Id="rId1" Type="http://schemas.openxmlformats.org/officeDocument/2006/relationships/hyperlink" Target="http://www.izka.org.tr/" TargetMode="External"/><Relationship Id="rId4" Type="http://schemas.openxmlformats.org/officeDocument/2006/relationships/hyperlink" Target="mailto:info@izka.org.t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438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brahim Can Sonmez</dc:creator>
  <cp:lastModifiedBy>Erdem Ozer</cp:lastModifiedBy>
  <cp:revision>3</cp:revision>
  <dcterms:created xsi:type="dcterms:W3CDTF">2024-07-14T17:11:00Z</dcterms:created>
  <dcterms:modified xsi:type="dcterms:W3CDTF">2024-07-15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08T00:00:00Z</vt:filetime>
  </property>
  <property fmtid="{D5CDD505-2E9C-101B-9397-08002B2CF9AE}" pid="3" name="Creator">
    <vt:lpwstr>Microsoft® Word Microsoft 365 için</vt:lpwstr>
  </property>
  <property fmtid="{D5CDD505-2E9C-101B-9397-08002B2CF9AE}" pid="4" name="LastSaved">
    <vt:filetime>2024-07-14T00:00:00Z</vt:filetime>
  </property>
  <property fmtid="{D5CDD505-2E9C-101B-9397-08002B2CF9AE}" pid="5" name="Producer">
    <vt:lpwstr>Microsoft® Word Microsoft 365 için</vt:lpwstr>
  </property>
</Properties>
</file>